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BB336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bookmarkStart w:id="0" w:name="_Hlk90534028"/>
      <w:r w:rsidRPr="00641E4E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76172E2D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72537572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bookmarkEnd w:id="0"/>
    <w:p w14:paraId="1809CF47" w14:textId="190F6E00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641E4E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641E4E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A731309" w14:textId="11295D0A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7AE30EFD" w14:textId="73C2EF40" w:rsidR="006C41A1" w:rsidRPr="00641E4E" w:rsidRDefault="006C41A1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18616775" w14:textId="11A75F38" w:rsidR="006C41A1" w:rsidRPr="00641E4E" w:rsidRDefault="006C41A1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5CFCA109" w14:textId="77777777" w:rsidR="004E3573" w:rsidRPr="00641E4E" w:rsidRDefault="004E357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46DCF9D9" w14:textId="77777777" w:rsidR="00792C74" w:rsidRPr="00641E4E" w:rsidRDefault="00360F12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VPRAŠALNIK ZA </w:t>
      </w:r>
    </w:p>
    <w:p w14:paraId="44984C4F" w14:textId="141A0FCD" w:rsidR="00360F12" w:rsidRPr="00641E4E" w:rsidRDefault="00B24D8C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VEČJE</w:t>
      </w:r>
      <w:r w:rsidR="00360F12"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NASTANITVENE OBRATE</w:t>
      </w:r>
      <w:r w:rsidR="009023F7"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</w:t>
      </w:r>
    </w:p>
    <w:p w14:paraId="1FDA381C" w14:textId="77777777" w:rsidR="004E3573" w:rsidRPr="00641E4E" w:rsidRDefault="00A4090D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hAnsi="Arial" w:cs="Arial"/>
          <w:color w:val="000000"/>
          <w:sz w:val="48"/>
          <w:szCs w:val="48"/>
          <w:lang w:eastAsia="nl-NL"/>
        </w:rPr>
        <w:t>20</w:t>
      </w:r>
      <w:r w:rsidR="00446405" w:rsidRPr="00641E4E">
        <w:rPr>
          <w:rFonts w:ascii="Arial" w:hAnsi="Arial" w:cs="Arial"/>
          <w:color w:val="000000"/>
          <w:sz w:val="48"/>
          <w:szCs w:val="48"/>
          <w:lang w:eastAsia="nl-NL"/>
        </w:rPr>
        <w:t>22-2025</w:t>
      </w:r>
      <w:r w:rsidR="000E685E" w:rsidRPr="00641E4E">
        <w:rPr>
          <w:rFonts w:ascii="Arial" w:hAnsi="Arial" w:cs="Arial"/>
          <w:color w:val="000000"/>
          <w:sz w:val="48"/>
          <w:szCs w:val="48"/>
          <w:lang w:eastAsia="nl-NL"/>
        </w:rPr>
        <w:t xml:space="preserve"> </w:t>
      </w:r>
    </w:p>
    <w:p w14:paraId="5B9BED85" w14:textId="4AF1230B" w:rsidR="00FD2B57" w:rsidRPr="00641E4E" w:rsidRDefault="000E685E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hAnsi="Arial" w:cs="Arial"/>
          <w:color w:val="000000"/>
          <w:sz w:val="48"/>
          <w:szCs w:val="48"/>
          <w:lang w:eastAsia="nl-NL"/>
        </w:rPr>
        <w:t>(nad 15 sob/enot)</w:t>
      </w:r>
    </w:p>
    <w:p w14:paraId="6A7C8D92" w14:textId="2470FAE1" w:rsidR="00C3654D" w:rsidRPr="00641E4E" w:rsidRDefault="00C3654D" w:rsidP="009023F7">
      <w:pPr>
        <w:widowControl/>
        <w:suppressAutoHyphens w:val="0"/>
        <w:rPr>
          <w:rFonts w:ascii="Arial" w:hAnsi="Arial" w:cs="Arial"/>
          <w:b/>
          <w:snapToGrid w:val="0"/>
          <w:sz w:val="32"/>
          <w:szCs w:val="22"/>
          <w:lang w:eastAsia="en-US"/>
        </w:rPr>
      </w:pPr>
    </w:p>
    <w:p w14:paraId="6A2500A2" w14:textId="2571F978" w:rsidR="00423638" w:rsidRPr="00641E4E" w:rsidRDefault="00C3654D" w:rsidP="00880D94">
      <w:pPr>
        <w:jc w:val="center"/>
        <w:rPr>
          <w:rFonts w:ascii="Arial" w:hAnsi="Arial" w:cs="Arial"/>
          <w:sz w:val="32"/>
          <w:szCs w:val="22"/>
          <w:lang w:eastAsia="en-US"/>
        </w:rPr>
      </w:pPr>
      <w:r w:rsidRPr="00641E4E">
        <w:rPr>
          <w:rFonts w:ascii="Arial" w:hAnsi="Arial" w:cs="Arial"/>
          <w:sz w:val="32"/>
          <w:szCs w:val="22"/>
          <w:lang w:eastAsia="en-US"/>
        </w:rPr>
        <w:t>_________________________________________________</w:t>
      </w:r>
    </w:p>
    <w:p w14:paraId="5A79FDBC" w14:textId="7096F43F" w:rsidR="00C3654D" w:rsidRPr="00641E4E" w:rsidRDefault="00C3654D" w:rsidP="00880D94">
      <w:pPr>
        <w:jc w:val="center"/>
        <w:rPr>
          <w:rFonts w:ascii="Arial" w:hAnsi="Arial" w:cs="Arial"/>
        </w:rPr>
      </w:pPr>
      <w:r w:rsidRPr="00641E4E">
        <w:rPr>
          <w:rFonts w:ascii="Arial" w:hAnsi="Arial" w:cs="Arial"/>
        </w:rPr>
        <w:t>(</w:t>
      </w:r>
      <w:r w:rsidR="00F118CE" w:rsidRPr="00641E4E">
        <w:rPr>
          <w:rFonts w:ascii="Arial" w:hAnsi="Arial" w:cs="Arial"/>
        </w:rPr>
        <w:t xml:space="preserve">napišite </w:t>
      </w:r>
      <w:r w:rsidRPr="00641E4E">
        <w:rPr>
          <w:rFonts w:ascii="Arial" w:hAnsi="Arial" w:cs="Arial"/>
        </w:rPr>
        <w:t>ime obrata)</w:t>
      </w:r>
    </w:p>
    <w:p w14:paraId="1FFEAFF2" w14:textId="77777777" w:rsidR="002F7478" w:rsidRPr="00641E4E" w:rsidRDefault="0063743C" w:rsidP="009023F7">
      <w:pPr>
        <w:widowControl/>
        <w:suppressAutoHyphens w:val="0"/>
        <w:rPr>
          <w:rFonts w:ascii="Arial" w:hAnsi="Arial" w:cs="Arial"/>
          <w:b/>
          <w:lang w:eastAsia="nl-NL"/>
        </w:rPr>
      </w:pPr>
      <w:r w:rsidRPr="00641E4E">
        <w:rPr>
          <w:rFonts w:ascii="Arial" w:hAnsi="Arial" w:cs="Arial"/>
          <w:sz w:val="32"/>
          <w:szCs w:val="22"/>
          <w:lang w:eastAsia="en-US"/>
        </w:rPr>
        <w:br w:type="page"/>
      </w:r>
      <w:r w:rsidR="002F7478" w:rsidRPr="00641E4E">
        <w:rPr>
          <w:rFonts w:ascii="Arial" w:hAnsi="Arial" w:cs="Arial"/>
          <w:b/>
        </w:rPr>
        <w:lastRenderedPageBreak/>
        <w:t xml:space="preserve">1. Vprašalnik </w:t>
      </w:r>
    </w:p>
    <w:p w14:paraId="474FF800" w14:textId="77777777" w:rsidR="002F7478" w:rsidRPr="00641E4E" w:rsidRDefault="002F7478" w:rsidP="002F7478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2B6C3020" w14:textId="77777777" w:rsidR="00582050" w:rsidRPr="00641E4E" w:rsidRDefault="00582050" w:rsidP="00582050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bookmarkStart w:id="1" w:name="m_5678016435036887012__Hlk90885638"/>
      <w:r w:rsidRPr="00641E4E">
        <w:rPr>
          <w:rFonts w:ascii="Arial" w:eastAsia="Times New Roman" w:hAnsi="Arial" w:cs="Arial"/>
          <w:color w:val="222222"/>
          <w:lang w:eastAsia="sl-SI"/>
        </w:rPr>
        <w:t>Za </w:t>
      </w:r>
      <w:r w:rsidRPr="00641E4E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641E4E">
        <w:rPr>
          <w:rFonts w:ascii="Arial" w:eastAsia="Times New Roman" w:hAnsi="Arial" w:cs="Arial"/>
          <w:color w:val="222222"/>
          <w:lang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1"/>
      <w:r w:rsidRPr="00641E4E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Pr="00641E4E">
        <w:rPr>
          <w:rFonts w:ascii="Arial" w:eastAsia="Times New Roman" w:hAnsi="Arial" w:cs="Arial"/>
          <w:color w:val="222222"/>
          <w:u w:val="single"/>
          <w:lang w:eastAsia="sl-SI"/>
        </w:rPr>
        <w:t xml:space="preserve">PRED IZPOLNJEVANJEM SI, PROSIMO PREBERITE PRIROČNIK </w:t>
      </w:r>
      <w:r w:rsidRPr="00641E4E">
        <w:rPr>
          <w:rFonts w:ascii="Arial" w:eastAsia="Times New Roman" w:hAnsi="Arial" w:cs="Arial"/>
          <w:color w:val="222222"/>
          <w:lang w:eastAsia="sl-SI"/>
        </w:rPr>
        <w:t>–</w:t>
      </w:r>
      <w:r w:rsidRPr="00641E4E">
        <w:rPr>
          <w:rFonts w:ascii="Arial" w:eastAsia="Times New Roman" w:hAnsi="Arial" w:cs="Arial"/>
          <w:color w:val="222222"/>
          <w:u w:val="single"/>
          <w:lang w:eastAsia="sl-SI"/>
        </w:rPr>
        <w:t xml:space="preserve"> Kriteriji in smernice z razlago za pridobitev znaka Zeleni ključ.</w:t>
      </w:r>
    </w:p>
    <w:p w14:paraId="201CCF74" w14:textId="18CF811A" w:rsidR="0016403D" w:rsidRPr="00641E4E" w:rsidRDefault="0016403D" w:rsidP="0016403D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641E4E" w14:paraId="77E02D9D" w14:textId="77777777" w:rsidTr="0004593E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641E4E" w:rsidRDefault="0016403D" w:rsidP="0004593E">
            <w:pPr>
              <w:ind w:left="1080"/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356ACDA9" w:rsidR="0016403D" w:rsidRPr="00641E4E" w:rsidRDefault="00576EB1" w:rsidP="0004593E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641E4E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576EB1" w:rsidRPr="00641E4E" w14:paraId="41A83AC1" w14:textId="77777777" w:rsidTr="0066545E">
        <w:trPr>
          <w:jc w:val="center"/>
        </w:trPr>
        <w:tc>
          <w:tcPr>
            <w:tcW w:w="846" w:type="dxa"/>
          </w:tcPr>
          <w:p w14:paraId="7F0A9DE5" w14:textId="77777777" w:rsidR="00576EB1" w:rsidRPr="00641E4E" w:rsidRDefault="00576EB1" w:rsidP="0004593E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812" w:type="dxa"/>
          </w:tcPr>
          <w:p w14:paraId="67C55468" w14:textId="77777777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55585200" w14:textId="13636924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384EB4EC" w14:textId="12441020" w:rsidR="00576EB1" w:rsidRPr="00641E4E" w:rsidRDefault="00576EB1" w:rsidP="00576EB1">
            <w:p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3E7FA34B" w14:textId="770EA3C9" w:rsidR="00576EB1" w:rsidRPr="00641E4E" w:rsidRDefault="00052FC5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Opombe</w:t>
            </w:r>
          </w:p>
        </w:tc>
      </w:tr>
      <w:tr w:rsidR="00600545" w:rsidRPr="00641E4E" w14:paraId="176DD6CD" w14:textId="77777777" w:rsidTr="0066545E">
        <w:trPr>
          <w:jc w:val="center"/>
        </w:trPr>
        <w:tc>
          <w:tcPr>
            <w:tcW w:w="846" w:type="dxa"/>
          </w:tcPr>
          <w:p w14:paraId="3BE265F9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812" w:type="dxa"/>
          </w:tcPr>
          <w:p w14:paraId="776EC364" w14:textId="72B28341" w:rsidR="00600545" w:rsidRPr="00641E4E" w:rsidRDefault="00646DD0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je vključeno v okoljske aktivnosti in med člani osebja izbere okoljskega upravitelja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0337E85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23BBE480" w14:textId="0289A829" w:rsidR="00600545" w:rsidRPr="00641E4E" w:rsidRDefault="00161114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3E3A3110" w14:textId="77777777" w:rsidTr="0066545E">
        <w:trPr>
          <w:jc w:val="center"/>
        </w:trPr>
        <w:tc>
          <w:tcPr>
            <w:tcW w:w="846" w:type="dxa"/>
          </w:tcPr>
          <w:p w14:paraId="6BD62573" w14:textId="752EC9EA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812" w:type="dxa"/>
          </w:tcPr>
          <w:p w14:paraId="287E16B4" w14:textId="0AB9B65D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oblikujejo dokument okoljske/trajnostne politike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167A8B6" w14:textId="0839CC10" w:rsidR="00600545" w:rsidRPr="00641E4E" w:rsidRDefault="00600545" w:rsidP="00600545">
            <w:pPr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13FC3134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438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9900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38DD8EB" w14:textId="4CF85242" w:rsidR="00600545" w:rsidRPr="00641E4E" w:rsidRDefault="00161114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940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13C1068B" w14:textId="77777777" w:rsidTr="0066545E">
        <w:trPr>
          <w:jc w:val="center"/>
        </w:trPr>
        <w:tc>
          <w:tcPr>
            <w:tcW w:w="846" w:type="dxa"/>
          </w:tcPr>
          <w:p w14:paraId="59791651" w14:textId="77777777" w:rsidR="00600545" w:rsidRPr="00641E4E" w:rsidRDefault="00600545" w:rsidP="0060054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812" w:type="dxa"/>
          </w:tcPr>
          <w:p w14:paraId="2C563F08" w14:textId="56537D4F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55A03A9" w14:textId="03BCD8BF" w:rsidR="00600545" w:rsidRPr="00641E4E" w:rsidRDefault="00600545" w:rsidP="00600545">
            <w:pPr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5405E4F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738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673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12865D06" w14:textId="416EF9AE" w:rsidR="00600545" w:rsidRPr="00641E4E" w:rsidRDefault="00161114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97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C769082" w14:textId="77777777" w:rsidTr="0066545E">
        <w:trPr>
          <w:jc w:val="center"/>
        </w:trPr>
        <w:tc>
          <w:tcPr>
            <w:tcW w:w="846" w:type="dxa"/>
          </w:tcPr>
          <w:p w14:paraId="6F24C87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812" w:type="dxa"/>
          </w:tcPr>
          <w:p w14:paraId="712BE32F" w14:textId="24C79019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7EF2066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6950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24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6EE937F" w14:textId="7BBAA106" w:rsidR="00600545" w:rsidRPr="00641E4E" w:rsidRDefault="00161114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102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1E518197" w14:textId="77777777" w:rsidTr="0066545E">
        <w:trPr>
          <w:jc w:val="center"/>
        </w:trPr>
        <w:tc>
          <w:tcPr>
            <w:tcW w:w="846" w:type="dxa"/>
          </w:tcPr>
          <w:p w14:paraId="1B92AB4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4841B055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600545" w:rsidRPr="00641E4E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41B15249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6525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7588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384D918B" w14:textId="4AAE8932" w:rsidR="00600545" w:rsidRPr="00641E4E" w:rsidRDefault="00161114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3471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303A7E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FB52" w14:textId="32DCAB35" w:rsidR="00600545" w:rsidRPr="00641E4E" w:rsidRDefault="00646DD0" w:rsidP="00600545">
            <w:pPr>
              <w:rPr>
                <w:rFonts w:ascii="Arial" w:hAnsi="Arial" w:cs="Arial"/>
                <w:iCs/>
              </w:rPr>
            </w:pPr>
            <w:r w:rsidRPr="00641E4E">
              <w:rPr>
                <w:rFonts w:ascii="Arial" w:hAnsi="Arial" w:cs="Arial"/>
                <w:iCs/>
              </w:rPr>
              <w:t>V obratu za izmero ogljičnega odtisa uporabljajo priznano orodje za merjenje CO</w:t>
            </w:r>
            <w:r w:rsidRPr="00641E4E">
              <w:rPr>
                <w:rFonts w:ascii="Arial" w:hAnsi="Arial" w:cs="Arial"/>
                <w:iCs/>
                <w:vertAlign w:val="subscript"/>
              </w:rPr>
              <w:t>2</w:t>
            </w:r>
            <w:r w:rsidRPr="00641E4E">
              <w:rPr>
                <w:rFonts w:ascii="Arial" w:hAnsi="Arial" w:cs="Arial"/>
                <w:iCs/>
              </w:rPr>
              <w:t xml:space="preserve">. </w:t>
            </w:r>
            <w:r w:rsidR="00600545" w:rsidRPr="00641E4E">
              <w:rPr>
                <w:rFonts w:ascii="Arial" w:hAnsi="Arial" w:cs="Arial"/>
                <w:iCs/>
              </w:rPr>
              <w:t>(OBVEZEN KRITERIJ)</w:t>
            </w:r>
          </w:p>
          <w:p w14:paraId="6EF2D7ED" w14:textId="3ED43807" w:rsidR="00600545" w:rsidRPr="00641E4E" w:rsidRDefault="00600545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CEDF268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234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6187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D996002" w14:textId="0F7962C4" w:rsidR="00600545" w:rsidRPr="00641E4E" w:rsidRDefault="00161114" w:rsidP="00600545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133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600545" w:rsidRPr="00641E4E" w:rsidRDefault="00600545" w:rsidP="00600545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600545" w:rsidRPr="00641E4E" w14:paraId="3F41CEA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75020347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določijo cilje, kako zmanjšati svoj ogljični odtis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286CCC2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5430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193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0C1A0B3" w14:textId="5869F150" w:rsidR="00600545" w:rsidRPr="00641E4E" w:rsidRDefault="00161114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076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1C608A84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312B05F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 xml:space="preserve">V obratu so potrjeno ogljično nevtralni v skladu s področjema uporabe 1 in 2 Protokola za toplogredne pline (Greenhouse Gas Protocol). </w:t>
            </w:r>
            <w:r w:rsidR="00600545" w:rsidRPr="00641E4E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0C4C4940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824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1050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463E9337" w14:textId="65A2C6BB" w:rsidR="00600545" w:rsidRPr="00641E4E" w:rsidRDefault="00161114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843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574D6903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50EE2FD5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svojim gostom/obiskovalcem omogočajo </w:t>
            </w:r>
            <w:r w:rsidRPr="00641E4E">
              <w:rPr>
                <w:rFonts w:ascii="Arial" w:hAnsi="Arial" w:cs="Arial"/>
                <w:i/>
              </w:rPr>
              <w:lastRenderedPageBreak/>
              <w:t xml:space="preserve">možnost izravnave ogljičnega odtisa prek ogljične sheme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AD2AF0D" w14:textId="77777777" w:rsidR="00600545" w:rsidRPr="00641E4E" w:rsidRDefault="00161114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384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9039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59019992" w14:textId="4F92409E" w:rsidR="00600545" w:rsidRPr="00641E4E" w:rsidRDefault="00161114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626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641E4E" w14:paraId="0A055767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00309049" w:rsidR="00212900" w:rsidRPr="00641E4E" w:rsidRDefault="0004593E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48620B" w:rsidRPr="00641E4E" w14:paraId="70D34AC7" w14:textId="77777777" w:rsidTr="0066545E">
        <w:trPr>
          <w:trHeight w:val="455"/>
          <w:jc w:val="center"/>
        </w:trPr>
        <w:tc>
          <w:tcPr>
            <w:tcW w:w="846" w:type="dxa"/>
          </w:tcPr>
          <w:p w14:paraId="09F6C6E4" w14:textId="77777777" w:rsidR="0048620B" w:rsidRPr="00641E4E" w:rsidRDefault="0048620B" w:rsidP="0048620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812" w:type="dxa"/>
          </w:tcPr>
          <w:p w14:paraId="5B38BC58" w14:textId="48AD1CA3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okoljskimi pobudami, ki jih izvajajo v obratu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26FE210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4456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4853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17DE7168" w14:textId="594060FE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9853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2D613A18" w14:textId="77777777" w:rsidTr="0066545E">
        <w:trPr>
          <w:jc w:val="center"/>
        </w:trPr>
        <w:tc>
          <w:tcPr>
            <w:tcW w:w="846" w:type="dxa"/>
          </w:tcPr>
          <w:p w14:paraId="74E8B624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812" w:type="dxa"/>
          </w:tcPr>
          <w:p w14:paraId="1EA07B0A" w14:textId="0E953E20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koljski upravitelj je prisoten na sestankih z vodstvom, kjer poroča o okoljskem poslovanju obrata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2C706CB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230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563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B41284D" w14:textId="785C498C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131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106E8EFC" w14:textId="77777777" w:rsidTr="0066545E">
        <w:trPr>
          <w:jc w:val="center"/>
        </w:trPr>
        <w:tc>
          <w:tcPr>
            <w:tcW w:w="846" w:type="dxa"/>
          </w:tcPr>
          <w:p w14:paraId="05FE767A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812" w:type="dxa"/>
          </w:tcPr>
          <w:p w14:paraId="0E13CBF0" w14:textId="14EF99A4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Okoljski upravitelj in člani osebja se na letni ravni izobražujejo/usposabljajo o okoljskih in drugih trajnostnih temah.</w:t>
            </w:r>
            <w:r w:rsidR="0048620B" w:rsidRPr="00641E4E">
              <w:rPr>
                <w:rFonts w:ascii="Arial" w:hAnsi="Arial" w:cs="Arial"/>
                <w:snapToGrid w:val="0"/>
              </w:rPr>
              <w:t xml:space="preserve"> (OBVEZEN KRITERIJ)</w:t>
            </w:r>
          </w:p>
        </w:tc>
        <w:tc>
          <w:tcPr>
            <w:tcW w:w="1134" w:type="dxa"/>
          </w:tcPr>
          <w:p w14:paraId="15A9819D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46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4926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587A446" w14:textId="22DE2261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86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39D23B22" w14:textId="77777777" w:rsidTr="0066545E">
        <w:trPr>
          <w:jc w:val="center"/>
        </w:trPr>
        <w:tc>
          <w:tcPr>
            <w:tcW w:w="846" w:type="dxa"/>
          </w:tcPr>
          <w:p w14:paraId="7C700D2B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4</w:t>
            </w:r>
          </w:p>
        </w:tc>
        <w:tc>
          <w:tcPr>
            <w:tcW w:w="5812" w:type="dxa"/>
          </w:tcPr>
          <w:p w14:paraId="71B63097" w14:textId="20FA5A89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sebje gospodinjstva je seznanjeno s postopki menjave brisač in posteljnine ter jih upošteva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5BCFE3E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303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632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5914CD32" w14:textId="0E723C82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7825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E10E949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5B2D3C50" w14:textId="77777777" w:rsidTr="0066545E">
        <w:trPr>
          <w:jc w:val="center"/>
        </w:trPr>
        <w:tc>
          <w:tcPr>
            <w:tcW w:w="846" w:type="dxa"/>
          </w:tcPr>
          <w:p w14:paraId="5133683C" w14:textId="7777777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5</w:t>
            </w:r>
          </w:p>
        </w:tc>
        <w:tc>
          <w:tcPr>
            <w:tcW w:w="5812" w:type="dxa"/>
          </w:tcPr>
          <w:p w14:paraId="3C329A51" w14:textId="338043ED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Prostori, namenjeni osebju, so opremljeni z navodili, ki spodbujajo odgovorno ravnanje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CFDC4A5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85867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7286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2D84DC9E" w14:textId="7E6DA935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0651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8620B" w:rsidRPr="00641E4E" w14:paraId="3D57A4B2" w14:textId="77777777" w:rsidTr="0066545E">
        <w:trPr>
          <w:jc w:val="center"/>
        </w:trPr>
        <w:tc>
          <w:tcPr>
            <w:tcW w:w="846" w:type="dxa"/>
          </w:tcPr>
          <w:p w14:paraId="4E089633" w14:textId="5644D4C7" w:rsidR="0048620B" w:rsidRPr="00641E4E" w:rsidRDefault="0048620B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6</w:t>
            </w:r>
          </w:p>
        </w:tc>
        <w:tc>
          <w:tcPr>
            <w:tcW w:w="5812" w:type="dxa"/>
          </w:tcPr>
          <w:p w14:paraId="3A770792" w14:textId="0D25BEC4" w:rsidR="0048620B" w:rsidRPr="00641E4E" w:rsidRDefault="00122FCE" w:rsidP="0048620B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 xml:space="preserve">Osebju je omogočeno ocenjevanje izvajanja okoljskih in/ali družbeno-kulturnih pobud v obratu. </w:t>
            </w:r>
            <w:r w:rsidR="0048620B" w:rsidRPr="00641E4E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60496C00" w14:textId="77777777" w:rsidR="0048620B" w:rsidRPr="00641E4E" w:rsidRDefault="00161114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067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283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036A3087" w14:textId="7BC11948" w:rsidR="0048620B" w:rsidRPr="00641E4E" w:rsidRDefault="00161114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4753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2A54BF" w:rsidRPr="00641E4E" w14:paraId="1F98281B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B854" w14:textId="77777777" w:rsidR="002A54BF" w:rsidRPr="00641E4E" w:rsidRDefault="002A54BF" w:rsidP="002A54BF">
            <w:pPr>
              <w:rPr>
                <w:rFonts w:ascii="Arial" w:hAnsi="Arial" w:cs="Arial"/>
                <w:b/>
              </w:rPr>
            </w:pPr>
          </w:p>
          <w:p w14:paraId="0C467C1B" w14:textId="557628C8" w:rsidR="002A54BF" w:rsidRPr="00641E4E" w:rsidRDefault="009F2F31" w:rsidP="005126BB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INFORMIRANJE GOSTOV</w:t>
            </w:r>
          </w:p>
          <w:p w14:paraId="0713D9D3" w14:textId="77777777" w:rsidR="002A54BF" w:rsidRPr="00641E4E" w:rsidRDefault="002A54BF" w:rsidP="002A54BF">
            <w:pPr>
              <w:rPr>
                <w:rFonts w:ascii="Arial" w:hAnsi="Arial" w:cs="Arial"/>
                <w:b/>
              </w:rPr>
            </w:pPr>
          </w:p>
        </w:tc>
      </w:tr>
      <w:tr w:rsidR="00E46CF7" w:rsidRPr="00641E4E" w14:paraId="41AC6C7A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E46CF7" w:rsidRPr="00641E4E" w:rsidRDefault="00E46CF7" w:rsidP="00E46CF7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3B751D54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Oznake programa Zeleni ključ so postavljene na vidno mesto. </w:t>
            </w:r>
            <w:r w:rsidR="00E46CF7" w:rsidRPr="00641E4E">
              <w:rPr>
                <w:rFonts w:ascii="Arial" w:hAnsi="Arial" w:cs="Arial"/>
              </w:rPr>
              <w:t xml:space="preserve">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5C1FDED3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6639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4259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6157771" w14:textId="4DB4283B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829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4547D79F" w14:textId="77777777" w:rsidTr="0066545E">
        <w:trPr>
          <w:jc w:val="center"/>
        </w:trPr>
        <w:tc>
          <w:tcPr>
            <w:tcW w:w="846" w:type="dxa"/>
          </w:tcPr>
          <w:p w14:paraId="0ECA5A1E" w14:textId="77777777" w:rsidR="005B164C" w:rsidRPr="00641E4E" w:rsidRDefault="005B164C" w:rsidP="005B164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812" w:type="dxa"/>
          </w:tcPr>
          <w:p w14:paraId="7DE11219" w14:textId="4F9A4652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5B164C" w:rsidRPr="00641E4E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03EFEF05" w14:textId="3E8053DA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B06207" w14:textId="77777777" w:rsidR="005B164C" w:rsidRPr="00641E4E" w:rsidRDefault="00161114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861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727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777878B8" w14:textId="59AD7238" w:rsidR="005B164C" w:rsidRPr="00641E4E" w:rsidRDefault="00161114" w:rsidP="005B164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1020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5B164C" w:rsidRPr="00641E4E" w:rsidRDefault="005B164C" w:rsidP="005B164C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20C04599" w14:textId="77777777" w:rsidTr="0066545E">
        <w:trPr>
          <w:jc w:val="center"/>
        </w:trPr>
        <w:tc>
          <w:tcPr>
            <w:tcW w:w="846" w:type="dxa"/>
          </w:tcPr>
          <w:p w14:paraId="7027BE55" w14:textId="77777777" w:rsidR="005B164C" w:rsidRPr="00641E4E" w:rsidRDefault="005B164C" w:rsidP="005B164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812" w:type="dxa"/>
          </w:tcPr>
          <w:p w14:paraId="3FBDBF56" w14:textId="5D17BEB3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a kontrolnem pregledu mora biti predstavljen osnutek vsebine, ki bo objavljena na spletni strani. </w:t>
            </w:r>
            <w:r w:rsidR="005B164C" w:rsidRPr="00641E4E">
              <w:rPr>
                <w:rFonts w:ascii="Arial" w:hAnsi="Arial" w:cs="Arial"/>
              </w:rPr>
              <w:lastRenderedPageBreak/>
              <w:t>(OBVEZEN KRITERIJ)</w:t>
            </w:r>
          </w:p>
        </w:tc>
        <w:tc>
          <w:tcPr>
            <w:tcW w:w="1134" w:type="dxa"/>
          </w:tcPr>
          <w:p w14:paraId="3BF78A45" w14:textId="77777777" w:rsidR="005B164C" w:rsidRPr="00641E4E" w:rsidRDefault="00161114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727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802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66C66AB3" w14:textId="22803EAD" w:rsidR="005B164C" w:rsidRPr="00641E4E" w:rsidRDefault="00161114" w:rsidP="005B164C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093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5B164C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64F832C3" w14:textId="77777777" w:rsidR="005B164C" w:rsidRPr="00641E4E" w:rsidRDefault="005B164C" w:rsidP="005B164C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B164C" w:rsidRPr="00641E4E" w14:paraId="74F1A79E" w14:textId="77777777" w:rsidTr="0066545E">
        <w:trPr>
          <w:jc w:val="center"/>
        </w:trPr>
        <w:tc>
          <w:tcPr>
            <w:tcW w:w="846" w:type="dxa"/>
          </w:tcPr>
          <w:p w14:paraId="0B3AC17F" w14:textId="77777777" w:rsidR="005B164C" w:rsidRPr="00641E4E" w:rsidRDefault="005B164C" w:rsidP="005B164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812" w:type="dxa"/>
          </w:tcPr>
          <w:p w14:paraId="10C32167" w14:textId="24205CEE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5B164C" w:rsidRPr="00641E4E">
              <w:rPr>
                <w:rFonts w:ascii="Arial" w:hAnsi="Arial" w:cs="Arial"/>
              </w:rPr>
              <w:t>Ob prvi prijavi mora biti priložen osnutek informacij, ki bodo gostom na voljo. (OBVEZEN KRITERIJ)</w:t>
            </w:r>
          </w:p>
          <w:p w14:paraId="681DE07A" w14:textId="28E52358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F5E4F6" w14:textId="77777777" w:rsidR="005B164C" w:rsidRPr="00641E4E" w:rsidRDefault="00161114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121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29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0733F7AB" w14:textId="445D58EE" w:rsidR="005B164C" w:rsidRPr="00641E4E" w:rsidRDefault="00161114" w:rsidP="005B164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439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B103F4" w14:textId="77777777" w:rsidR="005B164C" w:rsidRPr="00641E4E" w:rsidRDefault="005B164C" w:rsidP="005B164C">
            <w:pPr>
              <w:jc w:val="center"/>
              <w:rPr>
                <w:rFonts w:ascii="Arial" w:hAnsi="Arial" w:cs="Arial"/>
              </w:rPr>
            </w:pPr>
          </w:p>
        </w:tc>
      </w:tr>
      <w:tr w:rsidR="005B164C" w:rsidRPr="00641E4E" w14:paraId="5BB2D372" w14:textId="77777777" w:rsidTr="0066545E">
        <w:trPr>
          <w:jc w:val="center"/>
        </w:trPr>
        <w:tc>
          <w:tcPr>
            <w:tcW w:w="846" w:type="dxa"/>
          </w:tcPr>
          <w:p w14:paraId="75B83B87" w14:textId="77777777" w:rsidR="005B164C" w:rsidRPr="00641E4E" w:rsidRDefault="005B164C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3.5</w:t>
            </w:r>
          </w:p>
        </w:tc>
        <w:tc>
          <w:tcPr>
            <w:tcW w:w="5812" w:type="dxa"/>
          </w:tcPr>
          <w:p w14:paraId="37D08FDF" w14:textId="1DB71D4D" w:rsidR="005B164C" w:rsidRPr="00641E4E" w:rsidRDefault="008F13ED" w:rsidP="005B164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5B164C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55E38DC8" w14:textId="77777777" w:rsidR="005B164C" w:rsidRPr="00641E4E" w:rsidRDefault="00161114" w:rsidP="005B164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5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842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</w:rPr>
              <w:t xml:space="preserve">Ne  </w:t>
            </w:r>
          </w:p>
          <w:p w14:paraId="558D01B2" w14:textId="15C31577" w:rsidR="005B164C" w:rsidRPr="00641E4E" w:rsidRDefault="00161114" w:rsidP="005B164C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598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64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B164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5B164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5B164C" w:rsidRPr="00641E4E" w:rsidRDefault="005B164C" w:rsidP="005B164C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46CF7" w:rsidRPr="00641E4E" w14:paraId="3514F665" w14:textId="77777777" w:rsidTr="0066545E">
        <w:trPr>
          <w:jc w:val="center"/>
        </w:trPr>
        <w:tc>
          <w:tcPr>
            <w:tcW w:w="846" w:type="dxa"/>
          </w:tcPr>
          <w:p w14:paraId="7666ADA1" w14:textId="77777777" w:rsidR="00E46CF7" w:rsidRPr="00641E4E" w:rsidRDefault="00E46CF7" w:rsidP="00E46CF7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812" w:type="dxa"/>
          </w:tcPr>
          <w:p w14:paraId="5C1FE4EF" w14:textId="4F1EC24A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Osebje v obratu goste/obiskovalce informira in spodbuja k uporabi trajnostnih načinov prevoza. </w:t>
            </w:r>
            <w:r w:rsidR="00E46CF7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89F1038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62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3384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42B71E0" w14:textId="193E1561" w:rsidR="00E46CF7" w:rsidRPr="00641E4E" w:rsidRDefault="00161114" w:rsidP="00E46CF7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1913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46CF7" w:rsidRPr="00641E4E" w14:paraId="4CB5B2F9" w14:textId="77777777" w:rsidTr="0066545E">
        <w:trPr>
          <w:jc w:val="center"/>
        </w:trPr>
        <w:tc>
          <w:tcPr>
            <w:tcW w:w="846" w:type="dxa"/>
          </w:tcPr>
          <w:p w14:paraId="003D6387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812" w:type="dxa"/>
          </w:tcPr>
          <w:p w14:paraId="4E1FEC90" w14:textId="735A5541" w:rsidR="00E46CF7" w:rsidRPr="00641E4E" w:rsidRDefault="008F13E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 xml:space="preserve">Gostom/obiskovalcem je omogočeno ocenjevanje zadovoljstva z bivanjem v obratu in učinkovitosti na področju trajnostnega poslovanja. </w:t>
            </w:r>
            <w:r w:rsidR="00E46CF7" w:rsidRPr="00641E4E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22E6113F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686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5573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E68E369" w14:textId="6F305182" w:rsidR="00E46CF7" w:rsidRPr="00641E4E" w:rsidRDefault="00161114" w:rsidP="00E46CF7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9948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77A4A" w:rsidRPr="00641E4E" w14:paraId="70B32CE3" w14:textId="77777777" w:rsidTr="0004593E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641E4E" w:rsidRDefault="00477A4A" w:rsidP="00477A4A">
            <w:pPr>
              <w:rPr>
                <w:rFonts w:ascii="Arial" w:hAnsi="Arial" w:cs="Arial"/>
                <w:b/>
              </w:rPr>
            </w:pPr>
          </w:p>
          <w:p w14:paraId="68C2168B" w14:textId="2227CC3A" w:rsidR="00477A4A" w:rsidRPr="00641E4E" w:rsidRDefault="000D6DD9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477A4A" w:rsidRPr="00641E4E" w:rsidRDefault="00477A4A" w:rsidP="00477A4A">
            <w:pPr>
              <w:rPr>
                <w:rFonts w:ascii="Arial" w:hAnsi="Arial" w:cs="Arial"/>
                <w:b/>
              </w:rPr>
            </w:pPr>
          </w:p>
        </w:tc>
      </w:tr>
      <w:tr w:rsidR="00E46CF7" w:rsidRPr="00641E4E" w14:paraId="74F8DF40" w14:textId="77777777" w:rsidTr="0066545E">
        <w:trPr>
          <w:jc w:val="center"/>
        </w:trPr>
        <w:tc>
          <w:tcPr>
            <w:tcW w:w="846" w:type="dxa"/>
          </w:tcPr>
          <w:p w14:paraId="24CDECE3" w14:textId="77777777" w:rsidR="00E46CF7" w:rsidRPr="00641E4E" w:rsidRDefault="00E46CF7" w:rsidP="00E46CF7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812" w:type="dxa"/>
          </w:tcPr>
          <w:p w14:paraId="28F10661" w14:textId="38C6BDD6" w:rsidR="00E46CF7" w:rsidRPr="00641E4E" w:rsidRDefault="006C52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 xml:space="preserve">V obratu najmanj enkrat mesečno dokumentirajo skupno porabo vode.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  <w:p w14:paraId="0B059403" w14:textId="418E8637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B556AD4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99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1581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73D8B4E" w14:textId="26F025F4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46CF7" w:rsidRPr="00641E4E" w14:paraId="088EEE9C" w14:textId="77777777" w:rsidTr="0066545E">
        <w:trPr>
          <w:jc w:val="center"/>
        </w:trPr>
        <w:tc>
          <w:tcPr>
            <w:tcW w:w="846" w:type="dxa"/>
          </w:tcPr>
          <w:p w14:paraId="0A998CF8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812" w:type="dxa"/>
          </w:tcPr>
          <w:p w14:paraId="3FC1BD2B" w14:textId="1E84B4F6" w:rsidR="00E46CF7" w:rsidRPr="00641E4E" w:rsidRDefault="006C5214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Novi toaletni kotlički imajo porabo 3/6 litrov vode/izplakovanje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3EA5059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547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3516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6611E542" w14:textId="7F196316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53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4FDAFE37" w14:textId="77777777" w:rsidTr="0066545E">
        <w:trPr>
          <w:jc w:val="center"/>
        </w:trPr>
        <w:tc>
          <w:tcPr>
            <w:tcW w:w="846" w:type="dxa"/>
          </w:tcPr>
          <w:p w14:paraId="6E6484AD" w14:textId="77777777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4.3</w:t>
            </w:r>
          </w:p>
        </w:tc>
        <w:tc>
          <w:tcPr>
            <w:tcW w:w="5812" w:type="dxa"/>
          </w:tcPr>
          <w:p w14:paraId="2142CEEB" w14:textId="1CCF16D4" w:rsidR="00E46CF7" w:rsidRPr="00641E4E" w:rsidRDefault="006C5214" w:rsidP="00E46CF7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Osebje redno preverja pravilno delovanje vodnega sistema in naprav v celotnem obratu, če nimajo za to že vzpostavljenega avtomatiziranega sistema (CNS)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0E84B29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193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9127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EA39F69" w14:textId="1A9869CB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823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6B01030C" w14:textId="77777777" w:rsidTr="0066545E">
        <w:trPr>
          <w:jc w:val="center"/>
        </w:trPr>
        <w:tc>
          <w:tcPr>
            <w:tcW w:w="846" w:type="dxa"/>
          </w:tcPr>
          <w:p w14:paraId="1F57720D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snapToGrid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snapToGrid w:val="0"/>
                <w:color w:val="auto"/>
              </w:rPr>
              <w:t>4.4</w:t>
            </w:r>
          </w:p>
        </w:tc>
        <w:tc>
          <w:tcPr>
            <w:tcW w:w="5812" w:type="dxa"/>
          </w:tcPr>
          <w:p w14:paraId="78BF300A" w14:textId="7C0FBE67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Pretok vode najmanj 75 % vseh prh/tušev ne presega 9 litrov na minuto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16ABB5B5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3914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2509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5AC0B786" w14:textId="5466A6D0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2326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E4D6AA5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7F450229" w14:textId="77777777" w:rsidTr="0066545E">
        <w:trPr>
          <w:jc w:val="center"/>
        </w:trPr>
        <w:tc>
          <w:tcPr>
            <w:tcW w:w="846" w:type="dxa"/>
          </w:tcPr>
          <w:p w14:paraId="20DECBA9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641E4E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5</w:t>
            </w:r>
          </w:p>
        </w:tc>
        <w:tc>
          <w:tcPr>
            <w:tcW w:w="5812" w:type="dxa"/>
          </w:tcPr>
          <w:p w14:paraId="1E37E63E" w14:textId="64E65ECC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Pretok vode najmanj 75 % vseh pip ne presega 8 litrov na minuto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D421AEC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704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5888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4FE83CBB" w14:textId="7C0FAFF0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33709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4BA601B1" w14:textId="77777777" w:rsidTr="0066545E">
        <w:trPr>
          <w:jc w:val="center"/>
        </w:trPr>
        <w:tc>
          <w:tcPr>
            <w:tcW w:w="846" w:type="dxa"/>
          </w:tcPr>
          <w:p w14:paraId="1570D00A" w14:textId="77777777" w:rsidR="00E46CF7" w:rsidRPr="00641E4E" w:rsidRDefault="00E46CF7" w:rsidP="00E46CF7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color w:val="auto"/>
              </w:rPr>
              <w:t>4.6</w:t>
            </w:r>
          </w:p>
        </w:tc>
        <w:tc>
          <w:tcPr>
            <w:tcW w:w="5812" w:type="dxa"/>
          </w:tcPr>
          <w:p w14:paraId="23E9CDE6" w14:textId="19B0C903" w:rsidR="00E46CF7" w:rsidRPr="00641E4E" w:rsidRDefault="006C5214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 xml:space="preserve">Pisoarji imajo vgrajene senzorje ali ventile, ki omogočajo manjši pretok vode, ali biti brezvodni.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7421364C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3155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609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42E9FA1D" w14:textId="392CF779" w:rsidR="00E46CF7" w:rsidRPr="00641E4E" w:rsidRDefault="001611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972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46CF7" w:rsidRPr="00641E4E" w14:paraId="6539F634" w14:textId="77777777" w:rsidTr="0066545E">
        <w:trPr>
          <w:jc w:val="center"/>
        </w:trPr>
        <w:tc>
          <w:tcPr>
            <w:tcW w:w="846" w:type="dxa"/>
          </w:tcPr>
          <w:p w14:paraId="3A9BC874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812" w:type="dxa"/>
          </w:tcPr>
          <w:p w14:paraId="0565EC3A" w14:textId="39D2C0CC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 xml:space="preserve">Novi profesionalni pomivalni stroji ne presegajo porabe vode nad 3,5 litra na košaro.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t xml:space="preserve">(OBVEZEN </w:t>
            </w:r>
            <w:r w:rsidR="00E46CF7" w:rsidRPr="00641E4E">
              <w:rPr>
                <w:rFonts w:ascii="Arial" w:hAnsi="Arial" w:cs="Arial"/>
                <w:snapToGrid w:val="0"/>
                <w:color w:val="000000"/>
              </w:rPr>
              <w:lastRenderedPageBreak/>
              <w:t>KRITERIJ)</w:t>
            </w:r>
          </w:p>
        </w:tc>
        <w:tc>
          <w:tcPr>
            <w:tcW w:w="1134" w:type="dxa"/>
          </w:tcPr>
          <w:p w14:paraId="0A8472C2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4611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92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2DAB5BEC" w14:textId="163324CA" w:rsidR="00E46CF7" w:rsidRPr="00641E4E" w:rsidRDefault="001611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203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46CF7" w:rsidRPr="00641E4E" w14:paraId="70399CA9" w14:textId="77777777" w:rsidTr="0066545E">
        <w:trPr>
          <w:trHeight w:val="292"/>
          <w:jc w:val="center"/>
        </w:trPr>
        <w:tc>
          <w:tcPr>
            <w:tcW w:w="846" w:type="dxa"/>
          </w:tcPr>
          <w:p w14:paraId="7BA71815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812" w:type="dxa"/>
          </w:tcPr>
          <w:p w14:paraId="3BEA3F6E" w14:textId="672E0F56" w:rsidR="00E46CF7" w:rsidRPr="00641E4E" w:rsidRDefault="00AE6873" w:rsidP="00E46CF7">
            <w:pPr>
              <w:rPr>
                <w:rFonts w:ascii="Arial" w:hAnsi="Arial" w:cs="Arial"/>
                <w:color w:val="000000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Vse odpadne vode so prečiščene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  <w:p w14:paraId="5453CCBF" w14:textId="24904397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1E740D01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190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328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6AAB8AE9" w14:textId="65239BFA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2379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4C2024D9" w14:textId="77777777" w:rsidTr="0066545E">
        <w:trPr>
          <w:jc w:val="center"/>
        </w:trPr>
        <w:tc>
          <w:tcPr>
            <w:tcW w:w="846" w:type="dxa"/>
          </w:tcPr>
          <w:p w14:paraId="6D3BFFE5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812" w:type="dxa"/>
          </w:tcPr>
          <w:p w14:paraId="31D4E1D0" w14:textId="7460F3D7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Novi pomivalni in pralni stroji so profesionalni/industrijski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3F5408F9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7249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5485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2A9E4C2A" w14:textId="15E921A9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905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46CF7" w:rsidRPr="00641E4E" w14:paraId="6A0CFA36" w14:textId="77777777" w:rsidTr="0066545E">
        <w:trPr>
          <w:jc w:val="center"/>
        </w:trPr>
        <w:tc>
          <w:tcPr>
            <w:tcW w:w="846" w:type="dxa"/>
          </w:tcPr>
          <w:p w14:paraId="08326915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812" w:type="dxa"/>
          </w:tcPr>
          <w:p w14:paraId="10F612B7" w14:textId="19FDD534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Kuhinjska korita imajo nameščene lovilce maščob. </w:t>
            </w:r>
            <w:r w:rsidR="00E46CF7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6FDF6AC6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504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5122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565BBF01" w14:textId="6910213E" w:rsidR="00E46CF7" w:rsidRPr="00641E4E" w:rsidRDefault="00161114" w:rsidP="00E46CF7">
            <w:pPr>
              <w:rPr>
                <w:rFonts w:ascii="Arial" w:hAnsi="Arial" w:cs="Arial"/>
                <w:i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5685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E46CF7" w:rsidRPr="00641E4E" w14:paraId="09332BA5" w14:textId="77777777" w:rsidTr="0066545E">
        <w:trPr>
          <w:jc w:val="center"/>
        </w:trPr>
        <w:tc>
          <w:tcPr>
            <w:tcW w:w="846" w:type="dxa"/>
          </w:tcPr>
          <w:p w14:paraId="0EE7E746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1</w:t>
            </w:r>
          </w:p>
        </w:tc>
        <w:tc>
          <w:tcPr>
            <w:tcW w:w="5812" w:type="dxa"/>
          </w:tcPr>
          <w:p w14:paraId="71A0335B" w14:textId="2CB53939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 xml:space="preserve">Bazeni v obratu so pokriti ali so na voljo druge rešitve, ki zmanjšujejo porabo vode. </w:t>
            </w:r>
            <w:r w:rsidR="00E46CF7" w:rsidRPr="00641E4E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76A3DAA1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230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0816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6F5435E1" w14:textId="070738B2" w:rsidR="00E46CF7" w:rsidRPr="00641E4E" w:rsidRDefault="001611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2496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3F679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E46CF7" w:rsidRPr="00641E4E" w14:paraId="57DA2E05" w14:textId="77777777" w:rsidTr="0066545E">
        <w:trPr>
          <w:jc w:val="center"/>
        </w:trPr>
        <w:tc>
          <w:tcPr>
            <w:tcW w:w="846" w:type="dxa"/>
          </w:tcPr>
          <w:p w14:paraId="0B1E0873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2</w:t>
            </w:r>
          </w:p>
        </w:tc>
        <w:tc>
          <w:tcPr>
            <w:tcW w:w="5812" w:type="dxa"/>
          </w:tcPr>
          <w:p w14:paraId="1A36DD66" w14:textId="5C648E7A" w:rsidR="00E46CF7" w:rsidRPr="00641E4E" w:rsidRDefault="00AE6873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 xml:space="preserve">Bazeni v obratu so očiščeni s čistili, ki ne vsebujejo kemikalij. </w:t>
            </w:r>
            <w:r w:rsidR="00E46CF7" w:rsidRPr="00641E4E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36A97944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872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874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8DB76F2" w14:textId="1E9DE70B" w:rsidR="00E46CF7" w:rsidRPr="00641E4E" w:rsidRDefault="00161114" w:rsidP="00E46CF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394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6EE87F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E46CF7" w:rsidRPr="00641E4E" w14:paraId="7F7ED580" w14:textId="77777777" w:rsidTr="0066545E">
        <w:trPr>
          <w:jc w:val="center"/>
        </w:trPr>
        <w:tc>
          <w:tcPr>
            <w:tcW w:w="846" w:type="dxa"/>
          </w:tcPr>
          <w:p w14:paraId="68246682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3</w:t>
            </w:r>
          </w:p>
        </w:tc>
        <w:tc>
          <w:tcPr>
            <w:tcW w:w="5812" w:type="dxa"/>
          </w:tcPr>
          <w:p w14:paraId="577D6A42" w14:textId="5C832F94" w:rsidR="00E46CF7" w:rsidRPr="00641E4E" w:rsidRDefault="00F758B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</w:rPr>
              <w:t xml:space="preserve">V delih obrata, kjer je poraba vode velika, so nameščeni posamični števci. </w:t>
            </w:r>
            <w:r w:rsidR="00E46CF7" w:rsidRPr="00641E4E">
              <w:rPr>
                <w:rFonts w:ascii="Arial" w:hAnsi="Arial" w:cs="Arial"/>
                <w:i/>
                <w:snapToGrid w:val="0"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7AF5A4D7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12449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4966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28197BA" w14:textId="3CC1C44A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234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E46CF7" w:rsidRPr="00641E4E" w14:paraId="40B513CB" w14:textId="77777777" w:rsidTr="0066545E">
        <w:trPr>
          <w:jc w:val="center"/>
        </w:trPr>
        <w:tc>
          <w:tcPr>
            <w:tcW w:w="846" w:type="dxa"/>
          </w:tcPr>
          <w:p w14:paraId="3FD17AE9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4</w:t>
            </w:r>
          </w:p>
        </w:tc>
        <w:tc>
          <w:tcPr>
            <w:tcW w:w="5812" w:type="dxa"/>
          </w:tcPr>
          <w:p w14:paraId="626511FC" w14:textId="4021141C" w:rsidR="00E46CF7" w:rsidRPr="00641E4E" w:rsidRDefault="00F758B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 xml:space="preserve">Pretok vode najmanj 75 % vseh pip ne presega 5 litrov na minuto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BFA8A7D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42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6580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2CFEECC" w14:textId="759F8F89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1821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E46CF7" w:rsidRPr="00641E4E" w14:paraId="7D54AB87" w14:textId="77777777" w:rsidTr="0066545E">
        <w:trPr>
          <w:jc w:val="center"/>
        </w:trPr>
        <w:tc>
          <w:tcPr>
            <w:tcW w:w="846" w:type="dxa"/>
          </w:tcPr>
          <w:p w14:paraId="7DC52769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5</w:t>
            </w:r>
          </w:p>
        </w:tc>
        <w:tc>
          <w:tcPr>
            <w:tcW w:w="5812" w:type="dxa"/>
          </w:tcPr>
          <w:p w14:paraId="0F85F117" w14:textId="58ED47D0" w:rsidR="00E46CF7" w:rsidRPr="00641E4E" w:rsidRDefault="00F758B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 xml:space="preserve">Vse odpadne vode so prečiščene in ponovno uporabljene že v sklopu obrata. </w:t>
            </w:r>
            <w:r w:rsidR="00E46CF7" w:rsidRPr="00641E4E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2F0A22B2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2806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9EF8C69" w14:textId="32E1E4DA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045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E46CF7" w:rsidRPr="00641E4E" w14:paraId="63935FED" w14:textId="77777777" w:rsidTr="0066545E">
        <w:trPr>
          <w:trHeight w:val="168"/>
          <w:jc w:val="center"/>
        </w:trPr>
        <w:tc>
          <w:tcPr>
            <w:tcW w:w="846" w:type="dxa"/>
          </w:tcPr>
          <w:p w14:paraId="34454F9B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6</w:t>
            </w:r>
          </w:p>
        </w:tc>
        <w:tc>
          <w:tcPr>
            <w:tcW w:w="5812" w:type="dxa"/>
          </w:tcPr>
          <w:p w14:paraId="620BC6FF" w14:textId="2911B7FD" w:rsidR="00E46CF7" w:rsidRPr="00641E4E" w:rsidRDefault="00F758BD" w:rsidP="00E46CF7">
            <w:pPr>
              <w:rPr>
                <w:rFonts w:ascii="Arial" w:hAnsi="Arial" w:cs="Arial"/>
                <w:highlight w:val="yellow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 xml:space="preserve">V obratu uporabljajo deževnico povsod, kjer je njena uporaba primerna. </w:t>
            </w:r>
            <w:r w:rsidR="00E46CF7" w:rsidRPr="00641E4E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346ADDFA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035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6482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79E823ED" w14:textId="02D29EFC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3870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E46CF7" w:rsidRPr="00641E4E" w14:paraId="21CEC6A4" w14:textId="77777777" w:rsidTr="0066545E">
        <w:trPr>
          <w:jc w:val="center"/>
        </w:trPr>
        <w:tc>
          <w:tcPr>
            <w:tcW w:w="846" w:type="dxa"/>
          </w:tcPr>
          <w:p w14:paraId="27D3FF22" w14:textId="77777777" w:rsidR="00E46CF7" w:rsidRPr="00641E4E" w:rsidRDefault="00E46CF7" w:rsidP="00E46CF7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7</w:t>
            </w:r>
          </w:p>
        </w:tc>
        <w:tc>
          <w:tcPr>
            <w:tcW w:w="5812" w:type="dxa"/>
          </w:tcPr>
          <w:p w14:paraId="0AEF94BF" w14:textId="5B833B01" w:rsidR="00E46CF7" w:rsidRPr="00641E4E" w:rsidRDefault="00F758BD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 xml:space="preserve">V obratu zagotavljajo izvajanje ocene tveganja pri rabi vode in upoštevajo dana priporočila. </w:t>
            </w:r>
            <w:r w:rsidR="00E46CF7" w:rsidRPr="00641E4E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5D4AF7A2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518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8017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7BFE6200" w14:textId="200AD95F" w:rsidR="00E46CF7" w:rsidRPr="00641E4E" w:rsidRDefault="00161114" w:rsidP="00E46CF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190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A5227D" w:rsidRPr="00641E4E" w14:paraId="571A672F" w14:textId="77777777" w:rsidTr="0004593E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641E4E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629C3523" w:rsidR="00A5227D" w:rsidRPr="00641E4E" w:rsidRDefault="00D72A99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A5227D" w:rsidRPr="00641E4E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E46CF7" w:rsidRPr="00641E4E" w14:paraId="3E2C8B6D" w14:textId="77777777" w:rsidTr="0066545E">
        <w:trPr>
          <w:jc w:val="center"/>
        </w:trPr>
        <w:tc>
          <w:tcPr>
            <w:tcW w:w="846" w:type="dxa"/>
          </w:tcPr>
          <w:p w14:paraId="2AF55349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lastRenderedPageBreak/>
              <w:t>5.1</w:t>
            </w:r>
          </w:p>
        </w:tc>
        <w:tc>
          <w:tcPr>
            <w:tcW w:w="5812" w:type="dxa"/>
          </w:tcPr>
          <w:p w14:paraId="2088EFDD" w14:textId="6E2E190D" w:rsidR="00E46CF7" w:rsidRPr="00641E4E" w:rsidRDefault="000001B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sobah/enotah so na voljo informacije o standardnem postopku menjave posteljnine. </w:t>
            </w:r>
            <w:r w:rsidR="00E46CF7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57D7D284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6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205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DAEB44C" w14:textId="0DB3F8FC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4039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478E57" w14:textId="77777777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E46CF7" w:rsidRPr="00641E4E" w14:paraId="7CEBEC5A" w14:textId="77777777" w:rsidTr="0066545E">
        <w:trPr>
          <w:jc w:val="center"/>
        </w:trPr>
        <w:tc>
          <w:tcPr>
            <w:tcW w:w="846" w:type="dxa"/>
          </w:tcPr>
          <w:p w14:paraId="4DEDBD1F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5.2</w:t>
            </w:r>
          </w:p>
        </w:tc>
        <w:tc>
          <w:tcPr>
            <w:tcW w:w="5812" w:type="dxa"/>
          </w:tcPr>
          <w:p w14:paraId="347D3703" w14:textId="4A95CE62" w:rsidR="00E46CF7" w:rsidRPr="00641E4E" w:rsidRDefault="000001B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sobah/enotah so na voljo informacije o standardnem postopku menjave brisač. </w:t>
            </w:r>
            <w:r w:rsidR="00E46CF7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29965383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0877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385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8D68B88" w14:textId="070E927A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9481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9B3AC75" w14:textId="77777777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E46CF7" w:rsidRPr="00641E4E" w14:paraId="6541F556" w14:textId="77777777" w:rsidTr="0066545E">
        <w:trPr>
          <w:jc w:val="center"/>
        </w:trPr>
        <w:tc>
          <w:tcPr>
            <w:tcW w:w="846" w:type="dxa"/>
          </w:tcPr>
          <w:p w14:paraId="01D72F9C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812" w:type="dxa"/>
          </w:tcPr>
          <w:p w14:paraId="6E8F0F15" w14:textId="78CAAD08" w:rsidR="00E46CF7" w:rsidRPr="00641E4E" w:rsidRDefault="000001B7" w:rsidP="00E46CF7">
            <w:pPr>
              <w:rPr>
                <w:rFonts w:ascii="Arial" w:hAnsi="Arial" w:cs="Arial"/>
                <w:iCs/>
              </w:rPr>
            </w:pPr>
            <w:r w:rsidRPr="00641E4E">
              <w:rPr>
                <w:rFonts w:ascii="Arial" w:hAnsi="Arial" w:cs="Arial"/>
                <w:iCs/>
              </w:rPr>
              <w:t xml:space="preserve">Najmanj 75 % vseh kemičnih čistilnih sredstev, namenjenih vsakodnevnem čiščenju, ima priznani okoljski znak. </w:t>
            </w:r>
            <w:r w:rsidR="00E46CF7" w:rsidRPr="00641E4E">
              <w:rPr>
                <w:rFonts w:ascii="Arial" w:hAnsi="Arial" w:cs="Arial"/>
                <w:iCs/>
              </w:rPr>
              <w:t>(OBVEZEN KRITERIJ)</w:t>
            </w:r>
          </w:p>
          <w:p w14:paraId="374A3157" w14:textId="01429CCE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3573843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069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05036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6B6AFD9" w14:textId="04163E6E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372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77777777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E46CF7" w:rsidRPr="00641E4E" w14:paraId="60754831" w14:textId="77777777" w:rsidTr="0066545E">
        <w:trPr>
          <w:jc w:val="center"/>
        </w:trPr>
        <w:tc>
          <w:tcPr>
            <w:tcW w:w="846" w:type="dxa"/>
          </w:tcPr>
          <w:p w14:paraId="2E6DD4B6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812" w:type="dxa"/>
          </w:tcPr>
          <w:p w14:paraId="4686163F" w14:textId="09602471" w:rsidR="00E46CF7" w:rsidRPr="00641E4E" w:rsidRDefault="00E46CF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1EFAAB92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319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936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627F740" w14:textId="1194B4A4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008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E46CF7" w:rsidRPr="00641E4E" w:rsidRDefault="00E46CF7" w:rsidP="00E46CF7">
            <w:pPr>
              <w:jc w:val="center"/>
              <w:rPr>
                <w:rFonts w:ascii="Arial" w:hAnsi="Arial" w:cs="Arial"/>
              </w:rPr>
            </w:pPr>
          </w:p>
        </w:tc>
      </w:tr>
      <w:tr w:rsidR="00E46CF7" w:rsidRPr="00641E4E" w14:paraId="02D36318" w14:textId="77777777" w:rsidTr="0066545E">
        <w:trPr>
          <w:jc w:val="center"/>
        </w:trPr>
        <w:tc>
          <w:tcPr>
            <w:tcW w:w="846" w:type="dxa"/>
          </w:tcPr>
          <w:p w14:paraId="0E5F56F2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812" w:type="dxa"/>
          </w:tcPr>
          <w:p w14:paraId="7A973EE7" w14:textId="07F8D6A7" w:rsidR="00E46CF7" w:rsidRPr="00641E4E" w:rsidRDefault="000001B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Papirnate toaletne potrebščine ne vsebujejo klora oz. imajo priznan okoljski znak. </w:t>
            </w:r>
            <w:r w:rsidR="00E46CF7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465C8168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163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8375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782D494" w14:textId="65DD5768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743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764CCA04" w14:textId="77777777" w:rsidTr="0066545E">
        <w:trPr>
          <w:jc w:val="center"/>
        </w:trPr>
        <w:tc>
          <w:tcPr>
            <w:tcW w:w="846" w:type="dxa"/>
          </w:tcPr>
          <w:p w14:paraId="028D53E8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812" w:type="dxa"/>
          </w:tcPr>
          <w:p w14:paraId="02D8AA01" w14:textId="71AAD571" w:rsidR="00E46CF7" w:rsidRPr="00641E4E" w:rsidRDefault="000001B7" w:rsidP="00E46CF7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uporabljajo pomivalna sredstva s priznanim okoljskim znakom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E6D7996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5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8558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5C90C319" w14:textId="68DE2DD5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5761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7AAFD9CF" w14:textId="77777777" w:rsidTr="0066545E">
        <w:trPr>
          <w:jc w:val="center"/>
        </w:trPr>
        <w:tc>
          <w:tcPr>
            <w:tcW w:w="846" w:type="dxa"/>
          </w:tcPr>
          <w:p w14:paraId="7AEF017F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7</w:t>
            </w:r>
          </w:p>
        </w:tc>
        <w:tc>
          <w:tcPr>
            <w:tcW w:w="5812" w:type="dxa"/>
          </w:tcPr>
          <w:p w14:paraId="3E1963B1" w14:textId="0AD23611" w:rsidR="00E46CF7" w:rsidRPr="00641E4E" w:rsidRDefault="000001B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 xml:space="preserve">V obratu uporabljajo pralna sredstva s priznanim okoljskim znakom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3A5C94F8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953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2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2C751F76" w14:textId="0CCBC8E9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126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18FA6E3B" w14:textId="77777777" w:rsidTr="0066545E">
        <w:trPr>
          <w:jc w:val="center"/>
        </w:trPr>
        <w:tc>
          <w:tcPr>
            <w:tcW w:w="846" w:type="dxa"/>
          </w:tcPr>
          <w:p w14:paraId="4743C1FA" w14:textId="77777777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812" w:type="dxa"/>
          </w:tcPr>
          <w:p w14:paraId="0D755D54" w14:textId="3F38AFD6" w:rsidR="00E46CF7" w:rsidRPr="00641E4E" w:rsidRDefault="000001B7" w:rsidP="00E46CF7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 xml:space="preserve">Pri vsakodnevnem čiščenju v obratu uporabljajo koncentrirana kemična čistilna sredstva in dozirne sisteme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420DCD7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219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2399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4F1E3F66" w14:textId="4BC4F27B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859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0FE03A8C" w14:textId="77777777" w:rsidTr="0066545E">
        <w:trPr>
          <w:jc w:val="center"/>
        </w:trPr>
        <w:tc>
          <w:tcPr>
            <w:tcW w:w="846" w:type="dxa"/>
          </w:tcPr>
          <w:p w14:paraId="25ECB9A2" w14:textId="76B4C0DE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812" w:type="dxa"/>
          </w:tcPr>
          <w:p w14:paraId="059A47D5" w14:textId="397EA3EE" w:rsidR="00E46CF7" w:rsidRPr="00641E4E" w:rsidRDefault="009A55A0" w:rsidP="00E46CF7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Pri čiščenju v obratu uporabljajo vlaknene krpe iz naravnih vlaken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52CF528D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790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9219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0AC270E7" w14:textId="769ECF19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5171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4ACEF024" w14:textId="77777777" w:rsidTr="0066545E">
        <w:trPr>
          <w:jc w:val="center"/>
        </w:trPr>
        <w:tc>
          <w:tcPr>
            <w:tcW w:w="846" w:type="dxa"/>
          </w:tcPr>
          <w:p w14:paraId="2832D7F0" w14:textId="136C518A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0</w:t>
            </w:r>
          </w:p>
        </w:tc>
        <w:tc>
          <w:tcPr>
            <w:tcW w:w="5812" w:type="dxa"/>
          </w:tcPr>
          <w:p w14:paraId="4192EC2D" w14:textId="76AF763D" w:rsidR="00E46CF7" w:rsidRPr="00641E4E" w:rsidRDefault="009A55A0" w:rsidP="00E46CF7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uporabljajo čistilne in razkuževalne načine, ki ne zahtevajo uporabe kemikalij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315A7C66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976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52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3C7B59F5" w14:textId="77631544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346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3ABFE86C" w14:textId="77777777" w:rsidTr="0066545E">
        <w:trPr>
          <w:jc w:val="center"/>
        </w:trPr>
        <w:tc>
          <w:tcPr>
            <w:tcW w:w="846" w:type="dxa"/>
          </w:tcPr>
          <w:p w14:paraId="7FDF8026" w14:textId="1D24B8FB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1</w:t>
            </w:r>
          </w:p>
        </w:tc>
        <w:tc>
          <w:tcPr>
            <w:tcW w:w="5812" w:type="dxa"/>
          </w:tcPr>
          <w:p w14:paraId="3C44214C" w14:textId="3D924DB3" w:rsidR="00E46CF7" w:rsidRPr="00641E4E" w:rsidRDefault="009A55A0" w:rsidP="00E46CF7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se izogibajo uporabi čistilnih in pralnih sredstev, ki vsebujejo dišave in parfume. </w:t>
            </w:r>
            <w:r w:rsidR="00E46CF7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94CFE1C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3311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69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1CBE453E" w14:textId="39BD2E1F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156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46CF7" w:rsidRPr="00641E4E" w14:paraId="352C24A8" w14:textId="77777777" w:rsidTr="0066545E">
        <w:trPr>
          <w:jc w:val="center"/>
        </w:trPr>
        <w:tc>
          <w:tcPr>
            <w:tcW w:w="846" w:type="dxa"/>
          </w:tcPr>
          <w:p w14:paraId="6F44550B" w14:textId="3EE5E74A" w:rsidR="00E46CF7" w:rsidRPr="00641E4E" w:rsidRDefault="00E46CF7" w:rsidP="00E46CF7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2</w:t>
            </w:r>
          </w:p>
        </w:tc>
        <w:tc>
          <w:tcPr>
            <w:tcW w:w="5812" w:type="dxa"/>
          </w:tcPr>
          <w:p w14:paraId="2B7F70B9" w14:textId="0EC4F301" w:rsidR="00E46CF7" w:rsidRPr="00641E4E" w:rsidRDefault="009A55A0" w:rsidP="00E46CF7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 xml:space="preserve">Gostom je omogočena odpoved pospravljanja/čiščenja sobe med bivanjem. </w:t>
            </w:r>
            <w:r w:rsidR="00E46CF7" w:rsidRPr="00641E4E">
              <w:rPr>
                <w:rFonts w:ascii="Arial" w:hAnsi="Arial" w:cs="Arial"/>
                <w:i/>
                <w:iCs/>
                <w:color w:val="000000"/>
              </w:rPr>
              <w:lastRenderedPageBreak/>
              <w:t>(SMERNICA)</w:t>
            </w:r>
          </w:p>
        </w:tc>
        <w:tc>
          <w:tcPr>
            <w:tcW w:w="1134" w:type="dxa"/>
          </w:tcPr>
          <w:p w14:paraId="5B2A1E71" w14:textId="77777777" w:rsidR="00E46CF7" w:rsidRPr="00641E4E" w:rsidRDefault="00161114" w:rsidP="00E46CF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987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912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</w:rPr>
              <w:t xml:space="preserve">Ne  </w:t>
            </w:r>
          </w:p>
          <w:p w14:paraId="53142812" w14:textId="79DEA90B" w:rsidR="00E46CF7" w:rsidRPr="00641E4E" w:rsidRDefault="00161114" w:rsidP="00E46CF7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2067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CF7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46CF7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46CF7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522397" w14:textId="77777777" w:rsidR="00E46CF7" w:rsidRPr="00641E4E" w:rsidRDefault="00E46CF7" w:rsidP="00E46CF7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2155C" w:rsidRPr="00641E4E" w14:paraId="5110A3C8" w14:textId="77777777" w:rsidTr="0004593E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641E4E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15A4E185" w:rsidR="0012155C" w:rsidRPr="00641E4E" w:rsidRDefault="00044C93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12155C" w:rsidRPr="00641E4E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024290" w:rsidRPr="00641E4E" w14:paraId="3E428BC6" w14:textId="77777777" w:rsidTr="0066545E">
        <w:trPr>
          <w:jc w:val="center"/>
        </w:trPr>
        <w:tc>
          <w:tcPr>
            <w:tcW w:w="846" w:type="dxa"/>
          </w:tcPr>
          <w:p w14:paraId="0668188F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812" w:type="dxa"/>
          </w:tcPr>
          <w:p w14:paraId="0272B953" w14:textId="36D8262F" w:rsidR="00024290" w:rsidRPr="00641E4E" w:rsidRDefault="009A55A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obratu ločujejo odpadke po nacionalni zakonodaji, vendar na najmanj tri kategorije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  <w:p w14:paraId="6282E4D0" w14:textId="063C460D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16421CA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880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86048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C389BD7" w14:textId="29713B78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6526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449F04A0" w14:textId="77777777" w:rsidTr="0066545E">
        <w:trPr>
          <w:jc w:val="center"/>
        </w:trPr>
        <w:tc>
          <w:tcPr>
            <w:tcW w:w="846" w:type="dxa"/>
          </w:tcPr>
          <w:p w14:paraId="19F904B2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812" w:type="dxa"/>
          </w:tcPr>
          <w:p w14:paraId="0135EB5F" w14:textId="0E8F636B" w:rsidR="00024290" w:rsidRPr="00641E4E" w:rsidRDefault="009A55A0" w:rsidP="00024290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Ločene odpadke po kategorijah obdelajo v komunalnih podjetjih ali v sklopu obrata, če imajo za to izpolnjene ustrezne pogoje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64ED73C7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345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3644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AD6EB40" w14:textId="047F8711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7271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4C22D590" w14:textId="77777777" w:rsidTr="0066545E">
        <w:trPr>
          <w:jc w:val="center"/>
        </w:trPr>
        <w:tc>
          <w:tcPr>
            <w:tcW w:w="846" w:type="dxa"/>
          </w:tcPr>
          <w:p w14:paraId="23814DA9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812" w:type="dxa"/>
          </w:tcPr>
          <w:p w14:paraId="328D1693" w14:textId="6A044CB8" w:rsidR="00024290" w:rsidRPr="00641E4E" w:rsidRDefault="009A55A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Razumljiva in jasna navodila o pravilnem ločevanju in ravnanju z odpadki so na voljo vsem članom osebja. </w:t>
            </w:r>
            <w:r w:rsidR="00024290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0AFA32E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037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211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7296AD5" w14:textId="2D13F27B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3422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18CDB898" w14:textId="77777777" w:rsidTr="0066545E">
        <w:trPr>
          <w:jc w:val="center"/>
        </w:trPr>
        <w:tc>
          <w:tcPr>
            <w:tcW w:w="846" w:type="dxa"/>
          </w:tcPr>
          <w:p w14:paraId="6F67CB1A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812" w:type="dxa"/>
          </w:tcPr>
          <w:p w14:paraId="7BE7A3D2" w14:textId="5FEE16D3" w:rsidR="00024290" w:rsidRPr="00641E4E" w:rsidRDefault="009A55A0" w:rsidP="00024290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Na novo vgrajene črpalke in hladilne naprave ne vsebujejo hladilnih plinov, kot sta CFC (klorofluoroogljikovodik) ali HCFC (klorodifluorometan). Vse naprave v obratu so skladne z nacionalno zakonodajo o postopnem opuščanju uporabe hladilnih plinov. </w:t>
            </w:r>
            <w:r w:rsidR="00024290" w:rsidRPr="00641E4E">
              <w:rPr>
                <w:rFonts w:ascii="Arial" w:hAnsi="Arial" w:cs="Arial"/>
              </w:rPr>
              <w:t xml:space="preserve"> (OBVEZEN KRITERIJ)</w:t>
            </w:r>
          </w:p>
        </w:tc>
        <w:tc>
          <w:tcPr>
            <w:tcW w:w="1134" w:type="dxa"/>
          </w:tcPr>
          <w:p w14:paraId="28EB5C65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661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3096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7C16D47C" w14:textId="68444A06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425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7025EF4F" w14:textId="77777777" w:rsidTr="0066545E">
        <w:trPr>
          <w:jc w:val="center"/>
        </w:trPr>
        <w:tc>
          <w:tcPr>
            <w:tcW w:w="846" w:type="dxa"/>
          </w:tcPr>
          <w:p w14:paraId="272F6700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812" w:type="dxa"/>
          </w:tcPr>
          <w:p w14:paraId="608F4549" w14:textId="7B599717" w:rsidR="00024290" w:rsidRPr="00641E4E" w:rsidRDefault="002933CF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Uporaba namiznega pribora za enkratno uporabo v povezavi s hrano in pijačo ni dovoljena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6C46BA6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14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4504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133D008" w14:textId="706A9946" w:rsidR="00024290" w:rsidRPr="00641E4E" w:rsidRDefault="00161114" w:rsidP="00024290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92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34DDF072" w14:textId="77777777" w:rsidTr="0066545E">
        <w:trPr>
          <w:jc w:val="center"/>
        </w:trPr>
        <w:tc>
          <w:tcPr>
            <w:tcW w:w="846" w:type="dxa"/>
          </w:tcPr>
          <w:p w14:paraId="7A5A8F60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812" w:type="dxa"/>
          </w:tcPr>
          <w:p w14:paraId="7F3B4271" w14:textId="0232619F" w:rsidR="00024290" w:rsidRPr="00641E4E" w:rsidRDefault="002933CF" w:rsidP="00024290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Nevarne kemikalije v tekočem ali trdnem stanju so varno shranjene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47F8354E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32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934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4AD6672B" w14:textId="1821BC44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657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643A2FB4" w14:textId="77777777" w:rsidTr="0066545E">
        <w:trPr>
          <w:jc w:val="center"/>
        </w:trPr>
        <w:tc>
          <w:tcPr>
            <w:tcW w:w="846" w:type="dxa"/>
          </w:tcPr>
          <w:p w14:paraId="415E039B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812" w:type="dxa"/>
          </w:tcPr>
          <w:p w14:paraId="4EBD2201" w14:textId="4DC6BA78" w:rsidR="00024290" w:rsidRPr="00641E4E" w:rsidRDefault="002933CF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Odvoz nevarnih odpadkov na odlagališče/deponijo je organiziran varno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4AC8B953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454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41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302050D" w14:textId="117A91F4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303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AACF315" w14:textId="77777777" w:rsidTr="0066545E">
        <w:trPr>
          <w:jc w:val="center"/>
        </w:trPr>
        <w:tc>
          <w:tcPr>
            <w:tcW w:w="846" w:type="dxa"/>
          </w:tcPr>
          <w:p w14:paraId="2744ECAD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812" w:type="dxa"/>
          </w:tcPr>
          <w:p w14:paraId="1A386BFC" w14:textId="39DEFC96" w:rsidR="00024290" w:rsidRPr="00641E4E" w:rsidRDefault="002933CF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 xml:space="preserve">V vsaki kopalnici/stranišču je koš za odpadke. </w:t>
            </w:r>
            <w:r w:rsidR="00024290" w:rsidRPr="00641E4E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43580D18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0592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3362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0A7C432" w14:textId="23FB1AED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229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227BA35D" w14:textId="77777777" w:rsidTr="0066545E">
        <w:trPr>
          <w:trHeight w:val="773"/>
          <w:jc w:val="center"/>
        </w:trPr>
        <w:tc>
          <w:tcPr>
            <w:tcW w:w="846" w:type="dxa"/>
          </w:tcPr>
          <w:p w14:paraId="77F63D70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812" w:type="dxa"/>
          </w:tcPr>
          <w:p w14:paraId="3C9FDADA" w14:textId="51892F26" w:rsidR="00024290" w:rsidRPr="00641E4E" w:rsidRDefault="00721198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posamičnih pakiranjih je največ pet izdelkov hrane/pijače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57C0C994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16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945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7C880B71" w14:textId="1A021E71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164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530DFAA5" w14:textId="77777777" w:rsidTr="0066545E">
        <w:trPr>
          <w:jc w:val="center"/>
        </w:trPr>
        <w:tc>
          <w:tcPr>
            <w:tcW w:w="846" w:type="dxa"/>
          </w:tcPr>
          <w:p w14:paraId="7C36DB88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812" w:type="dxa"/>
          </w:tcPr>
          <w:p w14:paraId="398D8265" w14:textId="42CF78A8" w:rsidR="00024290" w:rsidRPr="00641E4E" w:rsidRDefault="00721198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obratu imajo količinski seznam vseh pridelanih odpadkov. </w:t>
            </w:r>
            <w:r w:rsidR="00024290" w:rsidRPr="00641E4E">
              <w:rPr>
                <w:rFonts w:ascii="Arial" w:hAnsi="Arial" w:cs="Arial"/>
              </w:rPr>
              <w:t>(OBVEZEN KRITERIJ)</w:t>
            </w:r>
          </w:p>
          <w:p w14:paraId="5F90EBD0" w14:textId="04D028BF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lastRenderedPageBreak/>
              <w:t>PRILOGA</w:t>
            </w:r>
          </w:p>
        </w:tc>
        <w:tc>
          <w:tcPr>
            <w:tcW w:w="1134" w:type="dxa"/>
          </w:tcPr>
          <w:p w14:paraId="51381DCA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764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784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5F110A3A" w14:textId="70DB9D81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809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5B1F9AE7" w14:textId="77777777" w:rsidTr="0066545E">
        <w:trPr>
          <w:jc w:val="center"/>
        </w:trPr>
        <w:tc>
          <w:tcPr>
            <w:tcW w:w="846" w:type="dxa"/>
          </w:tcPr>
          <w:p w14:paraId="5A5562C8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1</w:t>
            </w:r>
          </w:p>
        </w:tc>
        <w:tc>
          <w:tcPr>
            <w:tcW w:w="5812" w:type="dxa"/>
          </w:tcPr>
          <w:p w14:paraId="18BB8081" w14:textId="2F7BAA23" w:rsidR="00024290" w:rsidRPr="00641E4E" w:rsidRDefault="00721198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 xml:space="preserve">V obratu imajo nameščene dozirnike za kozmetične izdelke </w:t>
            </w:r>
            <w:r w:rsidR="004E5B04" w:rsidRPr="00641E4E">
              <w:rPr>
                <w:rFonts w:ascii="Arial" w:hAnsi="Arial" w:cs="Arial"/>
                <w:i/>
                <w:iCs/>
              </w:rPr>
              <w:t>(mila, šamponi, kreme, itd.)</w:t>
            </w:r>
            <w:r w:rsidR="00024290" w:rsidRPr="00641E4E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00210B57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735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61824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147F066" w14:textId="0EBCC587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9354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00752C92" w14:textId="77777777" w:rsidTr="0066545E">
        <w:trPr>
          <w:jc w:val="center"/>
        </w:trPr>
        <w:tc>
          <w:tcPr>
            <w:tcW w:w="846" w:type="dxa"/>
          </w:tcPr>
          <w:p w14:paraId="66867299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812" w:type="dxa"/>
          </w:tcPr>
          <w:p w14:paraId="4EE739E3" w14:textId="1DC24799" w:rsidR="00024290" w:rsidRPr="00641E4E" w:rsidRDefault="00AE159D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Embalaža potovalnih pakiranj kozmetičnih izdelkov je reciklabilna in/ali izdelana iz reciklirane plastike in/ali ima okoljski znak in/ali je biorazgradljiva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E9FC864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372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412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17FD451" w14:textId="62D78D13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660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00F99F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788FA9E5" w14:textId="77777777" w:rsidTr="0066545E">
        <w:trPr>
          <w:jc w:val="center"/>
        </w:trPr>
        <w:tc>
          <w:tcPr>
            <w:tcW w:w="846" w:type="dxa"/>
          </w:tcPr>
          <w:p w14:paraId="2A3B8E6B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812" w:type="dxa"/>
          </w:tcPr>
          <w:p w14:paraId="49D36D3F" w14:textId="5B5E2FC2" w:rsidR="00024290" w:rsidRPr="00641E4E" w:rsidRDefault="00AE159D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Kozmetični izdelki, izdelki za nego in drugi izdelki za enkratno uporabo so na voljo le na zahtevo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F114D84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934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3439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46AA4B0" w14:textId="35D7A68F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5130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3CC649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B6EC2CB" w14:textId="77777777" w:rsidTr="0066545E">
        <w:trPr>
          <w:jc w:val="center"/>
        </w:trPr>
        <w:tc>
          <w:tcPr>
            <w:tcW w:w="846" w:type="dxa"/>
          </w:tcPr>
          <w:p w14:paraId="3A75AC0E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812" w:type="dxa"/>
          </w:tcPr>
          <w:p w14:paraId="4F566449" w14:textId="57ED2342" w:rsidR="00024290" w:rsidRPr="00641E4E" w:rsidRDefault="00AE159D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najmanj pet izdelkov, ki so dobavljivi v povratni embalaži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BCA545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612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8127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95AE17C" w14:textId="6C12D86F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801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7B9E622B" w14:textId="77777777" w:rsidTr="0066545E">
        <w:trPr>
          <w:trHeight w:val="56"/>
          <w:jc w:val="center"/>
        </w:trPr>
        <w:tc>
          <w:tcPr>
            <w:tcW w:w="846" w:type="dxa"/>
          </w:tcPr>
          <w:p w14:paraId="333395B4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5</w:t>
            </w:r>
          </w:p>
        </w:tc>
        <w:tc>
          <w:tcPr>
            <w:tcW w:w="5812" w:type="dxa"/>
          </w:tcPr>
          <w:p w14:paraId="5D02D775" w14:textId="30F4E108" w:rsidR="00024290" w:rsidRPr="00641E4E" w:rsidRDefault="00AE159D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izdelan načrt za zmanjšanje in/ali ponovno uporabo odpadkov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E5DA2DA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41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4867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0DC0830" w14:textId="593D5A8A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6274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20545F60" w14:textId="77777777" w:rsidTr="0066545E">
        <w:trPr>
          <w:jc w:val="center"/>
        </w:trPr>
        <w:tc>
          <w:tcPr>
            <w:tcW w:w="846" w:type="dxa"/>
          </w:tcPr>
          <w:p w14:paraId="0629130F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6</w:t>
            </w:r>
          </w:p>
        </w:tc>
        <w:tc>
          <w:tcPr>
            <w:tcW w:w="5812" w:type="dxa"/>
          </w:tcPr>
          <w:p w14:paraId="70CCD2E1" w14:textId="4B47FD5A" w:rsidR="00024290" w:rsidRPr="00641E4E" w:rsidRDefault="00AE159D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</w:t>
            </w:r>
            <w:r w:rsidR="00024290" w:rsidRPr="00641E4E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29494E4E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671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87910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5E87BF3B" w14:textId="7C4DCA4B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4138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4971A264" w14:textId="77777777" w:rsidTr="0066545E">
        <w:trPr>
          <w:jc w:val="center"/>
        </w:trPr>
        <w:tc>
          <w:tcPr>
            <w:tcW w:w="846" w:type="dxa"/>
          </w:tcPr>
          <w:p w14:paraId="5FDB9A19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7</w:t>
            </w:r>
          </w:p>
        </w:tc>
        <w:tc>
          <w:tcPr>
            <w:tcW w:w="5812" w:type="dxa"/>
          </w:tcPr>
          <w:p w14:paraId="06B3A214" w14:textId="28A699F3" w:rsidR="00024290" w:rsidRPr="00641E4E" w:rsidRDefault="00AE159D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75 % kozmetičnih izdelkov ima nacionalno ali mednarodno priznani okoljski znak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F031C11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786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471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36EAC64" w14:textId="1558A1AE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2204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7CFF9882" w14:textId="77777777" w:rsidTr="0066545E">
        <w:trPr>
          <w:jc w:val="center"/>
        </w:trPr>
        <w:tc>
          <w:tcPr>
            <w:tcW w:w="846" w:type="dxa"/>
          </w:tcPr>
          <w:p w14:paraId="53653376" w14:textId="6EEB7D29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8</w:t>
            </w:r>
          </w:p>
        </w:tc>
        <w:tc>
          <w:tcPr>
            <w:tcW w:w="5812" w:type="dxa"/>
          </w:tcPr>
          <w:p w14:paraId="6C741805" w14:textId="0A7510EB" w:rsidR="00024290" w:rsidRPr="00641E4E" w:rsidRDefault="00AE159D" w:rsidP="00024290">
            <w:pPr>
              <w:rPr>
                <w:rFonts w:ascii="Arial" w:hAnsi="Arial" w:cs="Arial"/>
                <w:i/>
                <w:iCs/>
              </w:rPr>
            </w:pPr>
            <w:r w:rsidRPr="00641E4E">
              <w:rPr>
                <w:rFonts w:ascii="Arial" w:hAnsi="Arial" w:cs="Arial"/>
                <w:i/>
                <w:iCs/>
              </w:rPr>
              <w:t>Vsaj pet različnih izdelkov ni pakiranih v plastični embalaži oz. njihova embalaža vsebuje najmanj 50 % reciklabilne plastike</w:t>
            </w:r>
            <w:r w:rsidR="00024290" w:rsidRPr="00641E4E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392D94B0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002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1989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CCA7612" w14:textId="24ADEFFE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311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6E257B10" w14:textId="77777777" w:rsidTr="0066545E">
        <w:trPr>
          <w:jc w:val="center"/>
        </w:trPr>
        <w:tc>
          <w:tcPr>
            <w:tcW w:w="846" w:type="dxa"/>
          </w:tcPr>
          <w:p w14:paraId="748AC050" w14:textId="4C153E55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9</w:t>
            </w:r>
          </w:p>
        </w:tc>
        <w:tc>
          <w:tcPr>
            <w:tcW w:w="5812" w:type="dxa"/>
          </w:tcPr>
          <w:p w14:paraId="0A00BE78" w14:textId="24B898A3" w:rsidR="00024290" w:rsidRPr="00641E4E" w:rsidRDefault="00E920FF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organske odpadke kompostirajo ali jih uporabijo v druge namen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E011BC7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199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7955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5997A961" w14:textId="2B936F5F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8725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6A59A260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DD1EB0" w:rsidRPr="00641E4E" w:rsidRDefault="00DD1EB0" w:rsidP="00DD1EB0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7277BAD2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DD1EB0" w:rsidRPr="00641E4E" w:rsidRDefault="00DD1EB0" w:rsidP="00DD1EB0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024290" w:rsidRPr="00641E4E" w14:paraId="69BD3BA0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DA9C5" w14:textId="50D0CDAF" w:rsidR="00024290" w:rsidRPr="00641E4E" w:rsidRDefault="00E920FF" w:rsidP="00024290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V obratu najmanj enkrat na mesec dokumentirajo skupno porabo energije</w:t>
            </w:r>
            <w:r w:rsidR="00024290" w:rsidRPr="00641E4E">
              <w:rPr>
                <w:rFonts w:ascii="Arial" w:hAnsi="Arial" w:cs="Arial"/>
                <w:snapToGrid w:val="0"/>
              </w:rPr>
              <w:t>. (OBVEZEN KRITERIJ)</w:t>
            </w:r>
          </w:p>
          <w:p w14:paraId="0BF8F4B8" w14:textId="0C16E6F3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3C7AE5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056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106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512B6EC" w14:textId="7E78D79C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839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36237FE4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024290" w:rsidRPr="00641E4E" w:rsidRDefault="00024290" w:rsidP="00024290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143FAD32" w:rsidR="00024290" w:rsidRPr="00641E4E" w:rsidRDefault="00E920FF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V obratu imajo vzpostavljen sistem (CNS) za </w:t>
            </w:r>
            <w:r w:rsidRPr="00641E4E">
              <w:rPr>
                <w:rFonts w:ascii="Arial" w:hAnsi="Arial" w:cs="Arial"/>
              </w:rPr>
              <w:lastRenderedPageBreak/>
              <w:t>nadzorovanje ogrevanja, prezračevanja in klimatizacije (OPK)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6CAAF1A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377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74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6A1FF38" w14:textId="68AC4E63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5583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38BF73C" w14:textId="77777777" w:rsidTr="0066545E">
        <w:trPr>
          <w:jc w:val="center"/>
        </w:trPr>
        <w:tc>
          <w:tcPr>
            <w:tcW w:w="846" w:type="dxa"/>
          </w:tcPr>
          <w:p w14:paraId="0AEE146A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3</w:t>
            </w:r>
          </w:p>
        </w:tc>
        <w:tc>
          <w:tcPr>
            <w:tcW w:w="5812" w:type="dxa"/>
          </w:tcPr>
          <w:p w14:paraId="6A91DE07" w14:textId="19FFD538" w:rsidR="00024290" w:rsidRPr="00641E4E" w:rsidRDefault="00E920FF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ijalk v obratu je energetsko učinkovitih in najmanj 50 % sijalk v obratu je LED sijalk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75A6ED9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705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329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22615D5" w14:textId="535B519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58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71F41D00" w14:textId="77777777" w:rsidTr="0066545E">
        <w:trPr>
          <w:jc w:val="center"/>
        </w:trPr>
        <w:tc>
          <w:tcPr>
            <w:tcW w:w="846" w:type="dxa"/>
          </w:tcPr>
          <w:p w14:paraId="7B987121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4</w:t>
            </w:r>
          </w:p>
        </w:tc>
        <w:tc>
          <w:tcPr>
            <w:tcW w:w="5812" w:type="dxa"/>
          </w:tcPr>
          <w:p w14:paraId="223906B9" w14:textId="3A21A4B3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Maščobni filtri v kuhinjskih napah so očiščeni najmanj enkrat letno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6D756E3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00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187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E31194A" w14:textId="4E2D0D2B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228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6854282" w14:textId="77777777" w:rsidTr="0066545E">
        <w:trPr>
          <w:jc w:val="center"/>
        </w:trPr>
        <w:tc>
          <w:tcPr>
            <w:tcW w:w="846" w:type="dxa"/>
          </w:tcPr>
          <w:p w14:paraId="3D096D2E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5</w:t>
            </w:r>
          </w:p>
        </w:tc>
        <w:tc>
          <w:tcPr>
            <w:tcW w:w="5812" w:type="dxa"/>
          </w:tcPr>
          <w:p w14:paraId="2DAE5202" w14:textId="5ADAFF3C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Sistem OPK je pregledan vsaj enkrat letno in redno vzdrževan, da bi ostal energetsko učinkovit ves čas delovanja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B685E85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772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9454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D32C7AD" w14:textId="2DFEF61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2425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8205038" w14:textId="77777777" w:rsidTr="0066545E">
        <w:trPr>
          <w:jc w:val="center"/>
        </w:trPr>
        <w:tc>
          <w:tcPr>
            <w:tcW w:w="846" w:type="dxa"/>
          </w:tcPr>
          <w:p w14:paraId="11553777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6</w:t>
            </w:r>
          </w:p>
        </w:tc>
        <w:tc>
          <w:tcPr>
            <w:tcW w:w="5812" w:type="dxa"/>
          </w:tcPr>
          <w:p w14:paraId="0D3D9997" w14:textId="300A63C3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Tesnila na vratih hladilnikov, hladilnih in toplotnih komor ter pečic so nepoškodovana</w:t>
            </w:r>
            <w:r w:rsidR="00024290" w:rsidRPr="00641E4E">
              <w:rPr>
                <w:rFonts w:ascii="Arial" w:hAnsi="Arial" w:cs="Arial"/>
              </w:rPr>
              <w:t>. (OBVEZ</w:t>
            </w:r>
            <w:r w:rsidR="003364C2" w:rsidRPr="00641E4E">
              <w:rPr>
                <w:rFonts w:ascii="Arial" w:hAnsi="Arial" w:cs="Arial"/>
              </w:rPr>
              <w:t>E</w:t>
            </w:r>
            <w:r w:rsidR="00024290" w:rsidRPr="00641E4E">
              <w:rPr>
                <w:rFonts w:ascii="Arial" w:hAnsi="Arial" w:cs="Arial"/>
              </w:rPr>
              <w:t>N KRITERIJ)</w:t>
            </w:r>
          </w:p>
        </w:tc>
        <w:tc>
          <w:tcPr>
            <w:tcW w:w="1134" w:type="dxa"/>
          </w:tcPr>
          <w:p w14:paraId="31FBC25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1810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751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AB95F10" w14:textId="225BDFF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767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329951AB" w14:textId="77777777" w:rsidTr="0066545E">
        <w:trPr>
          <w:jc w:val="center"/>
        </w:trPr>
        <w:tc>
          <w:tcPr>
            <w:tcW w:w="846" w:type="dxa"/>
          </w:tcPr>
          <w:p w14:paraId="5AB22053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7</w:t>
            </w:r>
          </w:p>
        </w:tc>
        <w:tc>
          <w:tcPr>
            <w:tcW w:w="5812" w:type="dxa"/>
          </w:tcPr>
          <w:p w14:paraId="7E8F01E4" w14:textId="75D4362C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prave za zamrzovanje so redno odmrzovane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31E6CF0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3056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5407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B0ABE80" w14:textId="31460982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4679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5F862CC6" w14:textId="77777777" w:rsidTr="0066545E">
        <w:trPr>
          <w:jc w:val="center"/>
        </w:trPr>
        <w:tc>
          <w:tcPr>
            <w:tcW w:w="846" w:type="dxa"/>
          </w:tcPr>
          <w:p w14:paraId="3EDECC83" w14:textId="77777777" w:rsidR="00024290" w:rsidRPr="00641E4E" w:rsidRDefault="00024290" w:rsidP="0002429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</w:rPr>
              <w:t>7.8</w:t>
            </w:r>
          </w:p>
        </w:tc>
        <w:tc>
          <w:tcPr>
            <w:tcW w:w="5812" w:type="dxa"/>
          </w:tcPr>
          <w:p w14:paraId="04588AB2" w14:textId="5884E21D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 novo kupljeni mini bari ne porabijo več kot 1 kWh energije na dan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D77AD54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83655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2698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D7F56D5" w14:textId="23414EC0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7767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2DE47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3FEDB5E9" w14:textId="77777777" w:rsidTr="0066545E">
        <w:trPr>
          <w:jc w:val="center"/>
        </w:trPr>
        <w:tc>
          <w:tcPr>
            <w:tcW w:w="846" w:type="dxa"/>
          </w:tcPr>
          <w:p w14:paraId="39707FBF" w14:textId="77777777" w:rsidR="00024290" w:rsidRPr="00641E4E" w:rsidRDefault="00024290" w:rsidP="0002429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9</w:t>
            </w:r>
          </w:p>
        </w:tc>
        <w:tc>
          <w:tcPr>
            <w:tcW w:w="5812" w:type="dxa"/>
          </w:tcPr>
          <w:p w14:paraId="2BE197BB" w14:textId="4348DE75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o sprejeli standardne delovne postopke, kako ravnati z električnimi napravami v nezasedenih sobah in sejnih sobah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91866E9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45328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8545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31436F9" w14:textId="4830E657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87574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DCC92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0BDE9043" w14:textId="77777777" w:rsidTr="0066545E">
        <w:trPr>
          <w:jc w:val="center"/>
        </w:trPr>
        <w:tc>
          <w:tcPr>
            <w:tcW w:w="846" w:type="dxa"/>
          </w:tcPr>
          <w:p w14:paraId="1D688051" w14:textId="77777777" w:rsidR="00024290" w:rsidRPr="00641E4E" w:rsidRDefault="00024290" w:rsidP="0002429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0</w:t>
            </w:r>
          </w:p>
        </w:tc>
        <w:tc>
          <w:tcPr>
            <w:tcW w:w="5812" w:type="dxa"/>
          </w:tcPr>
          <w:p w14:paraId="4D0F60A4" w14:textId="60727E7F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določena standardna temperatura ogrevanja in hlajenja v prostorih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F9DA4E8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871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954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3231909" w14:textId="0DCC4515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842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2E14411" w14:textId="77777777" w:rsidTr="0066545E">
        <w:trPr>
          <w:jc w:val="center"/>
        </w:trPr>
        <w:tc>
          <w:tcPr>
            <w:tcW w:w="846" w:type="dxa"/>
          </w:tcPr>
          <w:p w14:paraId="74511DB3" w14:textId="77777777" w:rsidR="00024290" w:rsidRPr="00641E4E" w:rsidRDefault="00024290" w:rsidP="0002429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1</w:t>
            </w:r>
          </w:p>
        </w:tc>
        <w:tc>
          <w:tcPr>
            <w:tcW w:w="5812" w:type="dxa"/>
          </w:tcPr>
          <w:p w14:paraId="66ED412E" w14:textId="1674D42A" w:rsidR="00024290" w:rsidRPr="00641E4E" w:rsidRDefault="00BC2E2C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</w:rPr>
              <w:t>Novo kupljene električne naprave v sobah/enotah so energetsko učinkovite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8231296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948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577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5908F369" w14:textId="348CCA67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1947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6EDB56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4AD7DC51" w14:textId="77777777" w:rsidTr="0066545E">
        <w:trPr>
          <w:jc w:val="center"/>
        </w:trPr>
        <w:tc>
          <w:tcPr>
            <w:tcW w:w="846" w:type="dxa"/>
          </w:tcPr>
          <w:p w14:paraId="16FD0124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2</w:t>
            </w:r>
          </w:p>
        </w:tc>
        <w:tc>
          <w:tcPr>
            <w:tcW w:w="5812" w:type="dxa"/>
          </w:tcPr>
          <w:p w14:paraId="03218811" w14:textId="54D54E88" w:rsidR="00024290" w:rsidRPr="00641E4E" w:rsidRDefault="00BC2E2C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Delovanje zunanjih svetil je zmanjšano in/ali delujejo s pomočjo senzorjev gibanja</w:t>
            </w:r>
            <w:r w:rsidR="00024290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C436988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408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684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33852A8" w14:textId="61344FC2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723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014E819" w14:textId="77777777" w:rsidTr="0066545E">
        <w:trPr>
          <w:jc w:val="center"/>
        </w:trPr>
        <w:tc>
          <w:tcPr>
            <w:tcW w:w="846" w:type="dxa"/>
          </w:tcPr>
          <w:p w14:paraId="562BE213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3</w:t>
            </w:r>
          </w:p>
        </w:tc>
        <w:tc>
          <w:tcPr>
            <w:tcW w:w="5812" w:type="dxa"/>
          </w:tcPr>
          <w:p w14:paraId="6C8CCACA" w14:textId="7BC6C8FE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uporabljajo najmanj 50 % obnovljivih virov elektrike oz. elektriko, ki ima priznan okoljski znak</w:t>
            </w:r>
            <w:r w:rsidR="00024290" w:rsidRPr="00641E4E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4CECC4E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216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7233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4824D2E5" w14:textId="4C80A341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9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1EBB054" w14:textId="77777777" w:rsidTr="0066545E">
        <w:trPr>
          <w:jc w:val="center"/>
        </w:trPr>
        <w:tc>
          <w:tcPr>
            <w:tcW w:w="846" w:type="dxa"/>
          </w:tcPr>
          <w:p w14:paraId="3D18A73A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4</w:t>
            </w:r>
          </w:p>
        </w:tc>
        <w:tc>
          <w:tcPr>
            <w:tcW w:w="5812" w:type="dxa"/>
          </w:tcPr>
          <w:p w14:paraId="75D432FC" w14:textId="2FD720D7" w:rsidR="00024290" w:rsidRPr="00641E4E" w:rsidRDefault="00A24AA1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uporabljajo izključno (100%) obnovljive vire elektrike oz. elektriko, ki ima priznan okoljski znak</w:t>
            </w:r>
            <w:r w:rsidR="00024290" w:rsidRPr="00641E4E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330F10D7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9087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430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0067EC9F" w14:textId="6405C612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241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035A3C6" w14:textId="77777777" w:rsidTr="0066545E">
        <w:trPr>
          <w:jc w:val="center"/>
        </w:trPr>
        <w:tc>
          <w:tcPr>
            <w:tcW w:w="846" w:type="dxa"/>
          </w:tcPr>
          <w:p w14:paraId="49D8441B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5</w:t>
            </w:r>
          </w:p>
        </w:tc>
        <w:tc>
          <w:tcPr>
            <w:tcW w:w="5812" w:type="dxa"/>
          </w:tcPr>
          <w:p w14:paraId="08B9A57E" w14:textId="7A9096C5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</w:t>
            </w:r>
            <w:r w:rsidR="00024290" w:rsidRPr="00641E4E">
              <w:rPr>
                <w:rFonts w:ascii="Arial" w:eastAsiaTheme="minorHAnsi" w:hAnsi="Arial" w:cs="Arial"/>
                <w:i/>
                <w:lang w:eastAsia="en-US"/>
              </w:rPr>
              <w:t>. (SMERNICA)</w:t>
            </w:r>
          </w:p>
        </w:tc>
        <w:tc>
          <w:tcPr>
            <w:tcW w:w="1134" w:type="dxa"/>
          </w:tcPr>
          <w:p w14:paraId="1D12F49C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213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9BF913C" w14:textId="7B3ED764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379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3B0BA740" w14:textId="77777777" w:rsidTr="0066545E">
        <w:trPr>
          <w:jc w:val="center"/>
        </w:trPr>
        <w:tc>
          <w:tcPr>
            <w:tcW w:w="846" w:type="dxa"/>
          </w:tcPr>
          <w:p w14:paraId="74D8AD2E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6</w:t>
            </w:r>
          </w:p>
        </w:tc>
        <w:tc>
          <w:tcPr>
            <w:tcW w:w="5812" w:type="dxa"/>
          </w:tcPr>
          <w:p w14:paraId="3778BE24" w14:textId="7E19B1F7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sob/enot nima nameščenih mini barov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579B62C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45419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86361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6466904" w14:textId="494E8E66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3213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378590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7FAFF1DB" w14:textId="77777777" w:rsidTr="0066545E">
        <w:trPr>
          <w:jc w:val="center"/>
        </w:trPr>
        <w:tc>
          <w:tcPr>
            <w:tcW w:w="846" w:type="dxa"/>
          </w:tcPr>
          <w:p w14:paraId="491C1618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7</w:t>
            </w:r>
          </w:p>
        </w:tc>
        <w:tc>
          <w:tcPr>
            <w:tcW w:w="5812" w:type="dxa"/>
          </w:tcPr>
          <w:p w14:paraId="55887A5F" w14:textId="6764E1A2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vseh oken je bolj energetsko učinkovitih, kot to določajo nacionalni predpisi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04331F8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7090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772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CC7AFD3" w14:textId="7CE0A9AB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5856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9F62D30" w14:textId="77777777" w:rsidTr="0066545E">
        <w:trPr>
          <w:jc w:val="center"/>
        </w:trPr>
        <w:tc>
          <w:tcPr>
            <w:tcW w:w="846" w:type="dxa"/>
          </w:tcPr>
          <w:p w14:paraId="1BDE4A02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8</w:t>
            </w:r>
          </w:p>
        </w:tc>
        <w:tc>
          <w:tcPr>
            <w:tcW w:w="5812" w:type="dxa"/>
          </w:tcPr>
          <w:p w14:paraId="39C9F47C" w14:textId="08C7B248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se nove električne naprave so energetsko učinkovit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3D1F4F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7052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89300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5407907" w14:textId="38B0121B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9140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9F943AB" w14:textId="77777777" w:rsidTr="0066545E">
        <w:trPr>
          <w:jc w:val="center"/>
        </w:trPr>
        <w:tc>
          <w:tcPr>
            <w:tcW w:w="846" w:type="dxa"/>
          </w:tcPr>
          <w:p w14:paraId="14305452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9</w:t>
            </w:r>
          </w:p>
        </w:tc>
        <w:tc>
          <w:tcPr>
            <w:tcW w:w="5812" w:type="dxa"/>
          </w:tcPr>
          <w:p w14:paraId="1D1F8504" w14:textId="3E983E03" w:rsidR="00024290" w:rsidRPr="00641E4E" w:rsidRDefault="00A24AA1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pravijo energetski pregled vsakih pet let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7800141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4706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3952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457CEDCC" w14:textId="04BD0A0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5735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73711D2" w14:textId="77777777" w:rsidTr="0066545E">
        <w:trPr>
          <w:jc w:val="center"/>
        </w:trPr>
        <w:tc>
          <w:tcPr>
            <w:tcW w:w="846" w:type="dxa"/>
          </w:tcPr>
          <w:p w14:paraId="3AA5A248" w14:textId="77777777" w:rsidR="00024290" w:rsidRPr="00641E4E" w:rsidRDefault="00024290" w:rsidP="0002429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20</w:t>
            </w:r>
          </w:p>
        </w:tc>
        <w:tc>
          <w:tcPr>
            <w:tcW w:w="5812" w:type="dxa"/>
          </w:tcPr>
          <w:p w14:paraId="7F4F6F9B" w14:textId="4520D832" w:rsidR="00024290" w:rsidRPr="00641E4E" w:rsidRDefault="0029099A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pridobljen mednarodni ali nacionalni certifikat trajnostne gradnj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3089414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9863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472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42B5523B" w14:textId="4B258008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1186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1208264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6B78EFC9" w14:textId="77777777" w:rsidTr="0066545E">
        <w:trPr>
          <w:jc w:val="center"/>
        </w:trPr>
        <w:tc>
          <w:tcPr>
            <w:tcW w:w="846" w:type="dxa"/>
          </w:tcPr>
          <w:p w14:paraId="36B35073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1</w:t>
            </w:r>
          </w:p>
        </w:tc>
        <w:tc>
          <w:tcPr>
            <w:tcW w:w="5812" w:type="dxa"/>
          </w:tcPr>
          <w:p w14:paraId="1822173C" w14:textId="212CB410" w:rsidR="00024290" w:rsidRPr="00641E4E" w:rsidRDefault="0029099A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avtomatiziran sistem za ugašanje luči in električnih naprav v sobah/enotah in sejnih sobah, ko v njih ni gostov/obiskovalcev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C3E53C1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37950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3344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707C50EB" w14:textId="6E1FEA8D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1063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3940D4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22D278D1" w14:textId="77777777" w:rsidTr="0066545E">
        <w:trPr>
          <w:jc w:val="center"/>
        </w:trPr>
        <w:tc>
          <w:tcPr>
            <w:tcW w:w="846" w:type="dxa"/>
          </w:tcPr>
          <w:p w14:paraId="1993EC15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2</w:t>
            </w:r>
          </w:p>
        </w:tc>
        <w:tc>
          <w:tcPr>
            <w:tcW w:w="5812" w:type="dxa"/>
          </w:tcPr>
          <w:p w14:paraId="5AD4910F" w14:textId="25D82F52" w:rsidR="00024290" w:rsidRPr="00641E4E" w:rsidRDefault="0029099A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76D70A7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061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1761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C1D37FB" w14:textId="3C87B286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3405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7AE25D85" w14:textId="77777777" w:rsidTr="0066545E">
        <w:trPr>
          <w:jc w:val="center"/>
        </w:trPr>
        <w:tc>
          <w:tcPr>
            <w:tcW w:w="846" w:type="dxa"/>
          </w:tcPr>
          <w:p w14:paraId="7F71B60D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3</w:t>
            </w:r>
          </w:p>
        </w:tc>
        <w:tc>
          <w:tcPr>
            <w:tcW w:w="5812" w:type="dxa"/>
          </w:tcPr>
          <w:p w14:paraId="4861FF8B" w14:textId="7012BCE0" w:rsidR="00024290" w:rsidRPr="00641E4E" w:rsidRDefault="0029099A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Za učinkovitejši nadzor porabe energije so na strateških mestih v obratu nameščeni dodatni števci porabe elektrike in plina</w:t>
            </w:r>
            <w:r w:rsidR="00024290" w:rsidRPr="00641E4E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5C3B8B65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46433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1017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358B931" w14:textId="735F79A8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1978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024290" w:rsidRPr="00641E4E" w:rsidRDefault="00024290" w:rsidP="00024290">
            <w:pPr>
              <w:jc w:val="center"/>
              <w:rPr>
                <w:rFonts w:ascii="Arial" w:hAnsi="Arial" w:cs="Arial"/>
              </w:rPr>
            </w:pPr>
          </w:p>
        </w:tc>
      </w:tr>
      <w:tr w:rsidR="00024290" w:rsidRPr="00641E4E" w14:paraId="54BB6741" w14:textId="77777777" w:rsidTr="0066545E">
        <w:trPr>
          <w:jc w:val="center"/>
        </w:trPr>
        <w:tc>
          <w:tcPr>
            <w:tcW w:w="846" w:type="dxa"/>
          </w:tcPr>
          <w:p w14:paraId="592AB545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4</w:t>
            </w:r>
          </w:p>
        </w:tc>
        <w:tc>
          <w:tcPr>
            <w:tcW w:w="5812" w:type="dxa"/>
          </w:tcPr>
          <w:p w14:paraId="5678FEF1" w14:textId="5B6FE7E8" w:rsidR="00024290" w:rsidRPr="00641E4E" w:rsidRDefault="0029099A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najmanj 75 % sob/enot je nameščen avtomatiziran sistem, ki samodejno izključi delovanje naprav ob odprtih oknih in balkonskih vratih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E2957F1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82190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6435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7D56BD01" w14:textId="431FBB87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6358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6AB8717" w14:textId="77777777" w:rsidTr="0066545E">
        <w:trPr>
          <w:jc w:val="center"/>
        </w:trPr>
        <w:tc>
          <w:tcPr>
            <w:tcW w:w="846" w:type="dxa"/>
          </w:tcPr>
          <w:p w14:paraId="34750C45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lastRenderedPageBreak/>
              <w:t>7.25</w:t>
            </w:r>
          </w:p>
        </w:tc>
        <w:tc>
          <w:tcPr>
            <w:tcW w:w="5812" w:type="dxa"/>
          </w:tcPr>
          <w:p w14:paraId="09647CE0" w14:textId="6D47BBF8" w:rsidR="00024290" w:rsidRPr="00641E4E" w:rsidRDefault="0029099A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je vzpostavljen sistem za prezračevanje z rekuperacijo toplot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CEB3292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749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2646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6C09F26D" w14:textId="65FFF6C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2981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1D2C0DDA" w14:textId="77777777" w:rsidTr="0066545E">
        <w:trPr>
          <w:jc w:val="center"/>
        </w:trPr>
        <w:tc>
          <w:tcPr>
            <w:tcW w:w="846" w:type="dxa"/>
          </w:tcPr>
          <w:p w14:paraId="7D6A2391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6</w:t>
            </w:r>
          </w:p>
        </w:tc>
        <w:tc>
          <w:tcPr>
            <w:tcW w:w="5812" w:type="dxa"/>
          </w:tcPr>
          <w:p w14:paraId="6BE363F0" w14:textId="3B564AC7" w:rsidR="00024290" w:rsidRPr="00641E4E" w:rsidRDefault="0029099A" w:rsidP="00024290">
            <w:pPr>
              <w:rPr>
                <w:rFonts w:ascii="Arial" w:hAnsi="Arial" w:cs="Arial"/>
                <w:i/>
                <w:highlight w:val="yellow"/>
              </w:rPr>
            </w:pPr>
            <w:r w:rsidRPr="00641E4E">
              <w:rPr>
                <w:rFonts w:ascii="Arial" w:hAnsi="Arial" w:cs="Arial"/>
                <w:i/>
              </w:rPr>
              <w:t>V obratu je zagotovljen dostop do polnilnic električnih vozil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9CB48D3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907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3580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333503D1" w14:textId="76B5A2A9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13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37879A41" w14:textId="77777777" w:rsidTr="0066545E">
        <w:trPr>
          <w:jc w:val="center"/>
        </w:trPr>
        <w:tc>
          <w:tcPr>
            <w:tcW w:w="846" w:type="dxa"/>
          </w:tcPr>
          <w:p w14:paraId="3E1C2948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7</w:t>
            </w:r>
          </w:p>
        </w:tc>
        <w:tc>
          <w:tcPr>
            <w:tcW w:w="5812" w:type="dxa"/>
          </w:tcPr>
          <w:p w14:paraId="596874C3" w14:textId="203A53E4" w:rsidR="00024290" w:rsidRPr="00641E4E" w:rsidRDefault="00E14A56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Kuhinjske nape imajo vgrajen senzor za samodejno delovanj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11AABD5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95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0298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1909B19D" w14:textId="173EC2CD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523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0ACDA8C6" w14:textId="77777777" w:rsidTr="0066545E">
        <w:trPr>
          <w:jc w:val="center"/>
        </w:trPr>
        <w:tc>
          <w:tcPr>
            <w:tcW w:w="846" w:type="dxa"/>
          </w:tcPr>
          <w:p w14:paraId="68357C56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8</w:t>
            </w:r>
          </w:p>
        </w:tc>
        <w:tc>
          <w:tcPr>
            <w:tcW w:w="5812" w:type="dxa"/>
          </w:tcPr>
          <w:p w14:paraId="66EFEF71" w14:textId="7958B0CB" w:rsidR="00024290" w:rsidRPr="00641E4E" w:rsidRDefault="00E14A56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e uporabljajo oz. uporabljajo le okolju prijazne zunanje naprave za gretje ali hlajenje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AC731D0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976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333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C0CB762" w14:textId="56CEC80F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0000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024290" w:rsidRPr="00641E4E" w14:paraId="476BF980" w14:textId="77777777" w:rsidTr="0066545E">
        <w:trPr>
          <w:jc w:val="center"/>
        </w:trPr>
        <w:tc>
          <w:tcPr>
            <w:tcW w:w="846" w:type="dxa"/>
          </w:tcPr>
          <w:p w14:paraId="0ED0599F" w14:textId="77777777" w:rsidR="00024290" w:rsidRPr="00641E4E" w:rsidRDefault="00024290" w:rsidP="0002429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9</w:t>
            </w:r>
          </w:p>
        </w:tc>
        <w:tc>
          <w:tcPr>
            <w:tcW w:w="5812" w:type="dxa"/>
          </w:tcPr>
          <w:p w14:paraId="6A0AEA3F" w14:textId="3D7D409D" w:rsidR="00024290" w:rsidRPr="00641E4E" w:rsidRDefault="00E14A56" w:rsidP="0002429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niso priključeni na električno omrežje, proizvajajo elektriko s pomočjo energetsko učinkovitih generatorjev</w:t>
            </w:r>
            <w:r w:rsidR="00024290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45F1F1B" w14:textId="77777777" w:rsidR="00024290" w:rsidRPr="00641E4E" w:rsidRDefault="00161114" w:rsidP="0002429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453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6144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</w:rPr>
              <w:t xml:space="preserve">Ne  </w:t>
            </w:r>
          </w:p>
          <w:p w14:paraId="2CE6DB53" w14:textId="5038FF5D" w:rsidR="00024290" w:rsidRPr="00641E4E" w:rsidRDefault="00161114" w:rsidP="0002429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967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9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02429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02429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024290" w:rsidRPr="00641E4E" w:rsidRDefault="00024290" w:rsidP="0002429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08C39AFC" w14:textId="77777777" w:rsidTr="0004593E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DD1EB0" w:rsidRPr="00641E4E" w:rsidRDefault="00DD1EB0" w:rsidP="00DD1EB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6A636369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DD1EB0" w:rsidRPr="00641E4E" w:rsidRDefault="00DD1EB0" w:rsidP="00DD1EB0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FB0E4F" w:rsidRPr="00641E4E" w14:paraId="57EAA8A6" w14:textId="77777777" w:rsidTr="0066545E">
        <w:trPr>
          <w:jc w:val="center"/>
        </w:trPr>
        <w:tc>
          <w:tcPr>
            <w:tcW w:w="846" w:type="dxa"/>
          </w:tcPr>
          <w:p w14:paraId="531D735D" w14:textId="77777777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812" w:type="dxa"/>
          </w:tcPr>
          <w:p w14:paraId="491A3A20" w14:textId="0F14333D" w:rsidR="00FB0E4F" w:rsidRPr="00641E4E" w:rsidRDefault="00E14A56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bavljajo in dokumentirajo najmanj pet vrst živil, ki so ali bio izvora ali imajo priznani okoljski znak ali imajo oznako pravične trgovine ali izhajajo iz lokalnega območja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  <w:p w14:paraId="2BDF8B02" w14:textId="0E34BF1C" w:rsidR="00FB0E4F" w:rsidRPr="00641E4E" w:rsidRDefault="00FB0E4F" w:rsidP="00FB0E4F">
            <w:pPr>
              <w:rPr>
                <w:rFonts w:ascii="Arial" w:hAnsi="Arial" w:cs="Arial"/>
                <w:noProof/>
                <w:lang w:eastAsia="nl-N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5BB00AA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96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2528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0EE234B4" w14:textId="621552D9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46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FB0E4F" w:rsidRPr="00641E4E" w:rsidRDefault="00FB0E4F" w:rsidP="00FB0E4F">
            <w:pPr>
              <w:jc w:val="center"/>
              <w:rPr>
                <w:rFonts w:ascii="Arial" w:hAnsi="Arial" w:cs="Arial"/>
              </w:rPr>
            </w:pPr>
          </w:p>
        </w:tc>
      </w:tr>
      <w:tr w:rsidR="00FB0E4F" w:rsidRPr="00641E4E" w14:paraId="54926900" w14:textId="77777777" w:rsidTr="0066545E">
        <w:trPr>
          <w:jc w:val="center"/>
        </w:trPr>
        <w:tc>
          <w:tcPr>
            <w:tcW w:w="846" w:type="dxa"/>
          </w:tcPr>
          <w:p w14:paraId="6054BF25" w14:textId="77777777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812" w:type="dxa"/>
          </w:tcPr>
          <w:p w14:paraId="2E35DC4A" w14:textId="07126020" w:rsidR="00FB0E4F" w:rsidRPr="00641E4E" w:rsidRDefault="00E14A56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e nabavljajo živil iz ogroženih ali zaščitenih vrst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359D523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90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179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C146637" w14:textId="68527581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50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231C9D02" w14:textId="77777777" w:rsidTr="0066545E">
        <w:trPr>
          <w:jc w:val="center"/>
        </w:trPr>
        <w:tc>
          <w:tcPr>
            <w:tcW w:w="846" w:type="dxa"/>
          </w:tcPr>
          <w:p w14:paraId="0FD307AF" w14:textId="77777777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812" w:type="dxa"/>
          </w:tcPr>
          <w:p w14:paraId="2DDA8085" w14:textId="5FBC394F" w:rsidR="00FB0E4F" w:rsidRPr="00641E4E" w:rsidRDefault="00E14A56" w:rsidP="002C7C5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</w:rPr>
              <w:t>Restavracije ponujajo zelenjavne/veganske jedi</w:t>
            </w:r>
            <w:r w:rsidR="00FB0E4F" w:rsidRPr="00641E4E">
              <w:rPr>
                <w:rFonts w:ascii="Arial" w:hAnsi="Arial" w:cs="Arial"/>
              </w:rPr>
              <w:t>.</w:t>
            </w:r>
            <w:r w:rsidR="002C7C5C" w:rsidRPr="00641E4E">
              <w:rPr>
                <w:rFonts w:ascii="Arial" w:hAnsi="Arial" w:cs="Arial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748ADDD9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9520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6130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0C625BA" w14:textId="0E6DB4DD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4712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6B9528DC" w14:textId="77777777" w:rsidTr="0066545E">
        <w:trPr>
          <w:jc w:val="center"/>
        </w:trPr>
        <w:tc>
          <w:tcPr>
            <w:tcW w:w="846" w:type="dxa"/>
          </w:tcPr>
          <w:p w14:paraId="1BC02D78" w14:textId="77777777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812" w:type="dxa"/>
          </w:tcPr>
          <w:p w14:paraId="369D22F8" w14:textId="6F73FB0E" w:rsidR="00FB0E4F" w:rsidRPr="00641E4E" w:rsidRDefault="00870D6B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črtujejo zmanjšanje količine zavržene hrane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03400F0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2402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382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A41ABC2" w14:textId="5614CD21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045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7A0A38A9" w14:textId="77777777" w:rsidTr="0066545E">
        <w:trPr>
          <w:jc w:val="center"/>
        </w:trPr>
        <w:tc>
          <w:tcPr>
            <w:tcW w:w="846" w:type="dxa"/>
          </w:tcPr>
          <w:p w14:paraId="544D7914" w14:textId="77777777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812" w:type="dxa"/>
          </w:tcPr>
          <w:p w14:paraId="3B2AE987" w14:textId="79F79333" w:rsidR="00FB0E4F" w:rsidRPr="00641E4E" w:rsidRDefault="00870D6B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Cs/>
              </w:rPr>
              <w:t>Če je voda neoporečna, v obratu ponujajo in promovirajo pitje vode iz pip</w:t>
            </w:r>
            <w:r w:rsidR="00FB0E4F" w:rsidRPr="00641E4E">
              <w:rPr>
                <w:rFonts w:ascii="Arial" w:hAnsi="Arial" w:cs="Arial"/>
                <w:iCs/>
              </w:rPr>
              <w:t>. (OBVEZEN KRITERIJ)</w:t>
            </w:r>
          </w:p>
        </w:tc>
        <w:tc>
          <w:tcPr>
            <w:tcW w:w="1134" w:type="dxa"/>
          </w:tcPr>
          <w:p w14:paraId="021A6E7D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91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8441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5A6AB30E" w14:textId="4B0D7153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900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504389A7" w14:textId="77777777" w:rsidTr="0066545E">
        <w:trPr>
          <w:jc w:val="center"/>
        </w:trPr>
        <w:tc>
          <w:tcPr>
            <w:tcW w:w="846" w:type="dxa"/>
          </w:tcPr>
          <w:p w14:paraId="752CA9A5" w14:textId="77777777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812" w:type="dxa"/>
          </w:tcPr>
          <w:p w14:paraId="0D82A529" w14:textId="64DDE5E7" w:rsidR="00FB0E4F" w:rsidRPr="00641E4E" w:rsidRDefault="00870D6B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dokumentirajo količino zavržene hran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  <w:p w14:paraId="4D7521B1" w14:textId="6806BD9B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4A1311E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7942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2492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39C04214" w14:textId="16E635C6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718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17E2CEB3" w14:textId="77777777" w:rsidTr="0066545E">
        <w:trPr>
          <w:jc w:val="center"/>
        </w:trPr>
        <w:tc>
          <w:tcPr>
            <w:tcW w:w="846" w:type="dxa"/>
          </w:tcPr>
          <w:p w14:paraId="4A04B072" w14:textId="77777777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7</w:t>
            </w:r>
          </w:p>
        </w:tc>
        <w:tc>
          <w:tcPr>
            <w:tcW w:w="5812" w:type="dxa"/>
          </w:tcPr>
          <w:p w14:paraId="30F1EB05" w14:textId="181817F6" w:rsidR="00FB0E4F" w:rsidRPr="00641E4E" w:rsidRDefault="00870D6B" w:rsidP="00FB0E4F">
            <w:pPr>
              <w:rPr>
                <w:rFonts w:ascii="Arial" w:hAnsi="Arial" w:cs="Arial"/>
                <w:i/>
                <w:lang w:eastAsia="nl-NL"/>
              </w:rPr>
            </w:pPr>
            <w:r w:rsidRPr="00641E4E">
              <w:rPr>
                <w:rFonts w:ascii="Arial" w:hAnsi="Arial" w:cs="Arial"/>
                <w:i/>
              </w:rPr>
              <w:t>Oznake, da so živila bio izvora in/ali imajo priznani okoljski znak in/ali imajo oznako pravične trgovine in/ali so lokalno pridelana so vidne v jedilnih listih in/ali na samopostrežnih pultih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3FD1106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48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1382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4D3DC4BE" w14:textId="7E82F332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2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66D3E69B" w14:textId="77777777" w:rsidTr="0066545E">
        <w:trPr>
          <w:jc w:val="center"/>
        </w:trPr>
        <w:tc>
          <w:tcPr>
            <w:tcW w:w="846" w:type="dxa"/>
          </w:tcPr>
          <w:p w14:paraId="19F004B4" w14:textId="5E39AA9B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812" w:type="dxa"/>
          </w:tcPr>
          <w:p w14:paraId="27F11D6C" w14:textId="420F1F07" w:rsidR="00FB0E4F" w:rsidRPr="00641E4E" w:rsidRDefault="00870D6B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25 % glavnih jedi v ponudbi je zelenjavnih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713E616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025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55633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68027C44" w14:textId="616EB82D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6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6EE87557" w14:textId="77777777" w:rsidTr="0066545E">
        <w:trPr>
          <w:jc w:val="center"/>
        </w:trPr>
        <w:tc>
          <w:tcPr>
            <w:tcW w:w="846" w:type="dxa"/>
          </w:tcPr>
          <w:p w14:paraId="6A42C2F7" w14:textId="003539FE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812" w:type="dxa"/>
          </w:tcPr>
          <w:p w14:paraId="1E3E64D6" w14:textId="29F4FE45" w:rsidR="00FB0E4F" w:rsidRPr="00641E4E" w:rsidRDefault="00870D6B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je v ponudbi veganska glavna jed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9E4FF91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725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5890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5AAF16D2" w14:textId="212D27B5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780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051FE977" w14:textId="77777777" w:rsidTr="0066545E">
        <w:trPr>
          <w:jc w:val="center"/>
        </w:trPr>
        <w:tc>
          <w:tcPr>
            <w:tcW w:w="846" w:type="dxa"/>
          </w:tcPr>
          <w:p w14:paraId="66EA7334" w14:textId="48B1C6BA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0</w:t>
            </w:r>
          </w:p>
        </w:tc>
        <w:tc>
          <w:tcPr>
            <w:tcW w:w="5812" w:type="dxa"/>
          </w:tcPr>
          <w:p w14:paraId="4B52819C" w14:textId="1B85D6C0" w:rsidR="00FB0E4F" w:rsidRPr="00641E4E" w:rsidRDefault="00870D6B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50 % živil v obratu, je ali bio izvora in/ali imeti priznani okoljski znak in/ali imeti oznako pravične trgovine in/ali izhajati iz lokalne pridelav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6A4A71A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166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788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374310D8" w14:textId="15AB47D2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724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1AB68CEF" w14:textId="77777777" w:rsidTr="0066545E">
        <w:trPr>
          <w:jc w:val="center"/>
        </w:trPr>
        <w:tc>
          <w:tcPr>
            <w:tcW w:w="846" w:type="dxa"/>
          </w:tcPr>
          <w:p w14:paraId="5CB490F8" w14:textId="60AA3E1B" w:rsidR="00FB0E4F" w:rsidRPr="00641E4E" w:rsidRDefault="00FB0E4F" w:rsidP="00FB0E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1</w:t>
            </w:r>
          </w:p>
        </w:tc>
        <w:tc>
          <w:tcPr>
            <w:tcW w:w="5812" w:type="dxa"/>
          </w:tcPr>
          <w:p w14:paraId="162A61CC" w14:textId="5601C084" w:rsidR="00FB0E4F" w:rsidRPr="00641E4E" w:rsidRDefault="00870D6B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abavljajo izključno mesnine in morsko hrano s pridobljenim trajnostnim certifikatom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3FD2934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8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333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72F69191" w14:textId="12229186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9313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381EB24E" w14:textId="77777777" w:rsidTr="0004593E">
        <w:trPr>
          <w:jc w:val="center"/>
        </w:trPr>
        <w:tc>
          <w:tcPr>
            <w:tcW w:w="10627" w:type="dxa"/>
            <w:gridSpan w:val="4"/>
          </w:tcPr>
          <w:p w14:paraId="7320687D" w14:textId="77777777" w:rsidR="00DD1EB0" w:rsidRPr="00641E4E" w:rsidRDefault="00DD1EB0" w:rsidP="00DD1EB0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392E3898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DD1EB0" w:rsidRPr="00641E4E" w:rsidRDefault="00DD1EB0" w:rsidP="00DD1EB0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FB0E4F" w:rsidRPr="00641E4E" w14:paraId="2EA23D94" w14:textId="77777777" w:rsidTr="0066545E">
        <w:trPr>
          <w:jc w:val="center"/>
        </w:trPr>
        <w:tc>
          <w:tcPr>
            <w:tcW w:w="846" w:type="dxa"/>
          </w:tcPr>
          <w:p w14:paraId="0CAB29D7" w14:textId="77777777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9.1</w:t>
            </w:r>
          </w:p>
        </w:tc>
        <w:tc>
          <w:tcPr>
            <w:tcW w:w="5812" w:type="dxa"/>
          </w:tcPr>
          <w:p w14:paraId="1D70C5DE" w14:textId="370A635C" w:rsidR="00FB0E4F" w:rsidRPr="00641E4E" w:rsidRDefault="0070527E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restavracijah in v vseh javnih prostorih je kajenje prepovedano oz. je na voljo ločen prostor za nekadilce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CBB132B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433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906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C3C2C80" w14:textId="5FDB4305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137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7BAF8F11" w14:textId="77777777" w:rsidTr="0066545E">
        <w:trPr>
          <w:jc w:val="center"/>
        </w:trPr>
        <w:tc>
          <w:tcPr>
            <w:tcW w:w="846" w:type="dxa"/>
          </w:tcPr>
          <w:p w14:paraId="21211B54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812" w:type="dxa"/>
          </w:tcPr>
          <w:p w14:paraId="0E2220B6" w14:textId="173273F6" w:rsidR="00FB0E4F" w:rsidRPr="00641E4E" w:rsidRDefault="0070527E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ob/enot in sejnih sob v obratu je namenjenih nekadilcem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E16982D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160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6544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14E44D0B" w14:textId="63D8BC67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436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6C6D73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3B724C05" w14:textId="77777777" w:rsidTr="0066545E">
        <w:trPr>
          <w:jc w:val="center"/>
        </w:trPr>
        <w:tc>
          <w:tcPr>
            <w:tcW w:w="846" w:type="dxa"/>
          </w:tcPr>
          <w:p w14:paraId="19108B85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812" w:type="dxa"/>
          </w:tcPr>
          <w:p w14:paraId="2AC52909" w14:textId="65DF5756" w:rsidR="00FB0E4F" w:rsidRPr="00641E4E" w:rsidRDefault="0070527E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sprejeta pisna pravila glede kajenja med delovnim časom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9F137FC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43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4991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4487AB3C" w14:textId="75FD9E9A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998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13B5629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1676851E" w:rsidR="00FB0E4F" w:rsidRPr="00641E4E" w:rsidRDefault="0070527E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vzpostavljen sistem za nadzor kakovosti zraka v notranjih prostorih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3B9640F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930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09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3842BC18" w14:textId="2A407D79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619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5B85F63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4922263" w:rsidR="00FB0E4F" w:rsidRPr="00641E4E" w:rsidRDefault="0070527E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AF740F6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9709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3428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363C8971" w14:textId="6A83E214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24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11253C70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14AEF8AE" w:rsidR="00FB0E4F" w:rsidRPr="00641E4E" w:rsidRDefault="0070527E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Pri poslovanju, prenovi ali gradbenih delih so </w:t>
            </w:r>
            <w:r w:rsidRPr="00641E4E">
              <w:rPr>
                <w:rFonts w:ascii="Arial" w:hAnsi="Arial" w:cs="Arial"/>
                <w:i/>
              </w:rPr>
              <w:lastRenderedPageBreak/>
              <w:t>upoštevani pristni elementi lokalne kultur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D823129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26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442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69AB097B" w14:textId="16A4D76D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4074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3C4B78C1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  <w:p w14:paraId="3C3B3EB7" w14:textId="719F338C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</w:tc>
      </w:tr>
      <w:tr w:rsidR="00FB0E4F" w:rsidRPr="00641E4E" w14:paraId="49E67CE7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739C50AC" w:rsidR="00FB0E4F" w:rsidRPr="00641E4E" w:rsidRDefault="008F362A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kemične pesticide in gnojila uporabljajo le, če na trgu ni ustreznih organskih ali naravnih izdelkov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A560615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8808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037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192FB7DB" w14:textId="31344778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337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30706DC5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0B644687" w:rsidR="00FB0E4F" w:rsidRPr="00641E4E" w:rsidRDefault="008F362A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ove vrtne kosilnice so ročne in/ali električne in/ali imajo okoljski znak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12282A2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11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9542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4DEA408" w14:textId="13FA4171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510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55535925" w14:textId="77777777" w:rsidTr="0066545E">
        <w:trPr>
          <w:jc w:val="center"/>
        </w:trPr>
        <w:tc>
          <w:tcPr>
            <w:tcW w:w="846" w:type="dxa"/>
          </w:tcPr>
          <w:p w14:paraId="642FF21C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3</w:t>
            </w:r>
          </w:p>
        </w:tc>
        <w:tc>
          <w:tcPr>
            <w:tcW w:w="5812" w:type="dxa"/>
          </w:tcPr>
          <w:p w14:paraId="1E680A52" w14:textId="27E21B34" w:rsidR="00FB0E4F" w:rsidRPr="00641E4E" w:rsidRDefault="008F362A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pri zalivanju varčujejo s porabo vode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223F5B2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536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4883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4DDC0499" w14:textId="08957141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0332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39EF43CF" w14:textId="77777777" w:rsidTr="0066545E">
        <w:trPr>
          <w:jc w:val="center"/>
        </w:trPr>
        <w:tc>
          <w:tcPr>
            <w:tcW w:w="846" w:type="dxa"/>
          </w:tcPr>
          <w:p w14:paraId="798FBD6D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4</w:t>
            </w:r>
          </w:p>
        </w:tc>
        <w:tc>
          <w:tcPr>
            <w:tcW w:w="5812" w:type="dxa"/>
          </w:tcPr>
          <w:p w14:paraId="1A62E866" w14:textId="5ABD968B" w:rsidR="00FB0E4F" w:rsidRPr="00641E4E" w:rsidRDefault="008F362A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zvajajo pobude za zaščito in vzdrževanje lokalne biotske raznovrstnosti na svojem območju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57C3A98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288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4123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73614785" w14:textId="39E0DD78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319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76547224" w14:textId="77777777" w:rsidTr="0066545E">
        <w:trPr>
          <w:jc w:val="center"/>
        </w:trPr>
        <w:tc>
          <w:tcPr>
            <w:tcW w:w="846" w:type="dxa"/>
          </w:tcPr>
          <w:p w14:paraId="2B091FB6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812" w:type="dxa"/>
          </w:tcPr>
          <w:p w14:paraId="181255D9" w14:textId="20E06D08" w:rsidR="00FB0E4F" w:rsidRPr="00641E4E" w:rsidRDefault="00EC5C21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abavljajo le lokalne rastlinske in živalske vrste ter aktivno izkoreninjajo invazivne tujerodne vrst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7FD0DA3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9772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635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0AFBBD60" w14:textId="6200E228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43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2BA8438D" w14:textId="77777777" w:rsidTr="0066545E">
        <w:trPr>
          <w:jc w:val="center"/>
        </w:trPr>
        <w:tc>
          <w:tcPr>
            <w:tcW w:w="846" w:type="dxa"/>
          </w:tcPr>
          <w:p w14:paraId="20ABC132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812" w:type="dxa"/>
          </w:tcPr>
          <w:p w14:paraId="781F6737" w14:textId="3AC9327E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2D6C4B44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373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7750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6E0C0BED" w14:textId="2E903CCE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0352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518E163F" w14:textId="77777777" w:rsidTr="0004593E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  <w:p w14:paraId="7E5FAB70" w14:textId="77E6C901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</w:tc>
      </w:tr>
      <w:tr w:rsidR="00FB0E4F" w:rsidRPr="00641E4E" w14:paraId="251BD2F6" w14:textId="77777777" w:rsidTr="0066545E">
        <w:trPr>
          <w:jc w:val="center"/>
        </w:trPr>
        <w:tc>
          <w:tcPr>
            <w:tcW w:w="846" w:type="dxa"/>
          </w:tcPr>
          <w:p w14:paraId="52F8401C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812" w:type="dxa"/>
          </w:tcPr>
          <w:p w14:paraId="18C0481E" w14:textId="45185FEC" w:rsidR="00FB0E4F" w:rsidRPr="00641E4E" w:rsidRDefault="00EC5C21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</w:t>
            </w:r>
            <w:r w:rsidR="00FB0E4F" w:rsidRPr="00641E4E">
              <w:rPr>
                <w:rFonts w:ascii="Arial" w:eastAsia="Calibri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4F11D4A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75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2824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1BDDEFEB" w14:textId="60FD8D5A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0102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5C061C9E" w14:textId="77777777" w:rsidTr="0066545E">
        <w:trPr>
          <w:jc w:val="center"/>
        </w:trPr>
        <w:tc>
          <w:tcPr>
            <w:tcW w:w="846" w:type="dxa"/>
          </w:tcPr>
          <w:p w14:paraId="3778F0A6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812" w:type="dxa"/>
          </w:tcPr>
          <w:p w14:paraId="35B4DC82" w14:textId="18B9B5E4" w:rsidR="00FB0E4F" w:rsidRPr="00641E4E" w:rsidRDefault="00EC5C21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poštujejo zakonodajo glede otroškega dela</w:t>
            </w:r>
            <w:r w:rsidR="00FB0E4F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20EBE06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441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14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16496CD4" w14:textId="4A9CD12F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64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039ED8D2" w14:textId="77777777" w:rsidTr="0066545E">
        <w:trPr>
          <w:trHeight w:val="228"/>
          <w:jc w:val="center"/>
        </w:trPr>
        <w:tc>
          <w:tcPr>
            <w:tcW w:w="846" w:type="dxa"/>
          </w:tcPr>
          <w:p w14:paraId="7184BE2D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812" w:type="dxa"/>
          </w:tcPr>
          <w:p w14:paraId="0C80A9F4" w14:textId="72CCF90B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5352CB42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30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7011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32992166" w14:textId="2A4C8044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801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6121F2E4" w14:textId="77777777" w:rsidTr="0066545E">
        <w:trPr>
          <w:trHeight w:val="246"/>
          <w:jc w:val="center"/>
        </w:trPr>
        <w:tc>
          <w:tcPr>
            <w:tcW w:w="846" w:type="dxa"/>
          </w:tcPr>
          <w:p w14:paraId="7FF0AFC0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812" w:type="dxa"/>
          </w:tcPr>
          <w:p w14:paraId="4F93532F" w14:textId="60FFCF81" w:rsidR="00FB0E4F" w:rsidRPr="00641E4E" w:rsidRDefault="00FB0E4F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 xml:space="preserve">V obratu zagotavljajo dostop osebam s posebnimi </w:t>
            </w:r>
            <w:r w:rsidRPr="00641E4E">
              <w:rPr>
                <w:rFonts w:ascii="Arial" w:hAnsi="Arial" w:cs="Arial"/>
                <w:i/>
              </w:rPr>
              <w:lastRenderedPageBreak/>
              <w:t>potrebami. (SMERNICA)</w:t>
            </w:r>
          </w:p>
        </w:tc>
        <w:tc>
          <w:tcPr>
            <w:tcW w:w="1134" w:type="dxa"/>
          </w:tcPr>
          <w:p w14:paraId="25CFE6B8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78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6353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10156E9E" w14:textId="33D2DC56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853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1E40D6CD" w14:textId="77777777" w:rsidTr="0066545E">
        <w:trPr>
          <w:jc w:val="center"/>
        </w:trPr>
        <w:tc>
          <w:tcPr>
            <w:tcW w:w="846" w:type="dxa"/>
          </w:tcPr>
          <w:p w14:paraId="6E700DD6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812" w:type="dxa"/>
          </w:tcPr>
          <w:p w14:paraId="5BCFB1FE" w14:textId="210DFFD3" w:rsidR="00FB0E4F" w:rsidRPr="00641E4E" w:rsidRDefault="00EC5C21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pravično zaposlujejo ženske in narodnostne manjšine, tudi na vodilne položaj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463F241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825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2838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07CB9109" w14:textId="495177C9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040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0A1E1001" w14:textId="77777777" w:rsidTr="0066545E">
        <w:trPr>
          <w:jc w:val="center"/>
        </w:trPr>
        <w:tc>
          <w:tcPr>
            <w:tcW w:w="846" w:type="dxa"/>
          </w:tcPr>
          <w:p w14:paraId="387D35F0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812" w:type="dxa"/>
          </w:tcPr>
          <w:p w14:paraId="368B0C42" w14:textId="7596CB18" w:rsidR="00FB0E4F" w:rsidRPr="00641E4E" w:rsidRDefault="00EC5C21" w:rsidP="00FB0E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aktivno podpirajo vsaj dve okoljski ali družbeni aktivnosti, ki sta povezani z razvojem skupnosti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CA3E2DE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599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262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406005CA" w14:textId="56430FBA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932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28808F3D" w14:textId="77777777" w:rsidTr="0066545E">
        <w:trPr>
          <w:jc w:val="center"/>
        </w:trPr>
        <w:tc>
          <w:tcPr>
            <w:tcW w:w="846" w:type="dxa"/>
          </w:tcPr>
          <w:p w14:paraId="3E58A9B1" w14:textId="7777777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812" w:type="dxa"/>
          </w:tcPr>
          <w:p w14:paraId="6A72AF09" w14:textId="43575D73" w:rsidR="00FB0E4F" w:rsidRPr="00641E4E" w:rsidRDefault="00EC5C21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zagotavljajo sredstva, namenjena manjšim lokalnim podjetnikom za njihov nadaljnji razvoj ter za prodajo trajnostnih izdelkov, ki temeljijo na lokalnem naravnem okolju, kulturi in zgodovini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A53C138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7160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1121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5C34E464" w14:textId="2A287675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4501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2A57B994" w14:textId="77777777" w:rsidTr="0066545E">
        <w:trPr>
          <w:jc w:val="center"/>
        </w:trPr>
        <w:tc>
          <w:tcPr>
            <w:tcW w:w="846" w:type="dxa"/>
          </w:tcPr>
          <w:p w14:paraId="4CA62546" w14:textId="6479BAA0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812" w:type="dxa"/>
          </w:tcPr>
          <w:p w14:paraId="1CF0DEAD" w14:textId="37EFDB56" w:rsidR="00FB0E4F" w:rsidRPr="00641E4E" w:rsidRDefault="00EC5C21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e organizirajo dogodkov, kjer nastopajo udomačene ali divje živali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5D09DAB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70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39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5F9B4A11" w14:textId="3F3D82BC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344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3D62CDD1" w14:textId="77777777" w:rsidTr="0066545E">
        <w:trPr>
          <w:jc w:val="center"/>
        </w:trPr>
        <w:tc>
          <w:tcPr>
            <w:tcW w:w="846" w:type="dxa"/>
          </w:tcPr>
          <w:p w14:paraId="02771D5D" w14:textId="4C0E3A8D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812" w:type="dxa"/>
          </w:tcPr>
          <w:p w14:paraId="2EAE2DE9" w14:textId="05E2C1DA" w:rsidR="00FB0E4F" w:rsidRPr="00641E4E" w:rsidRDefault="00EC5C21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na posestvu obrata živijo udomačene živali, v obratu upoštevajo vse predpise s področja dobrobiti živali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2A8FFD2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782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229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6B24152B" w14:textId="486AD13D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0953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01E2D759" w14:textId="77777777" w:rsidTr="0066545E">
        <w:trPr>
          <w:jc w:val="center"/>
        </w:trPr>
        <w:tc>
          <w:tcPr>
            <w:tcW w:w="846" w:type="dxa"/>
          </w:tcPr>
          <w:p w14:paraId="127EA4B1" w14:textId="4F901B45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812" w:type="dxa"/>
          </w:tcPr>
          <w:p w14:paraId="1F80E502" w14:textId="352CE74D" w:rsidR="00FB0E4F" w:rsidRPr="00641E4E" w:rsidRDefault="00220213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imajo vzpostavljeno politiko trajnostne nabave</w:t>
            </w:r>
            <w:r w:rsidR="00FB0E4F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9CF8CD5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19660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192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EDE34E0" w14:textId="0A5AB9B9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9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B0E4F" w:rsidRPr="00641E4E" w14:paraId="6597880C" w14:textId="77777777" w:rsidTr="0066545E">
        <w:trPr>
          <w:jc w:val="center"/>
        </w:trPr>
        <w:tc>
          <w:tcPr>
            <w:tcW w:w="846" w:type="dxa"/>
          </w:tcPr>
          <w:p w14:paraId="113A009C" w14:textId="3D6C0447" w:rsidR="00FB0E4F" w:rsidRPr="00641E4E" w:rsidRDefault="00FB0E4F" w:rsidP="00FB0E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812" w:type="dxa"/>
          </w:tcPr>
          <w:p w14:paraId="793628D3" w14:textId="185D20D3" w:rsidR="00FB0E4F" w:rsidRPr="00641E4E" w:rsidRDefault="00FB0E4F" w:rsidP="00FB0E4F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5C32F09B" w14:textId="77777777" w:rsidR="00FB0E4F" w:rsidRPr="00641E4E" w:rsidRDefault="00161114" w:rsidP="00FB0E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423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10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</w:rPr>
              <w:t xml:space="preserve">Ne  </w:t>
            </w:r>
          </w:p>
          <w:p w14:paraId="2DC923C9" w14:textId="29455C5A" w:rsidR="00FB0E4F" w:rsidRPr="00641E4E" w:rsidRDefault="00161114" w:rsidP="00FB0E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584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E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B0E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B0E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FB0E4F" w:rsidRPr="00641E4E" w:rsidRDefault="00FB0E4F" w:rsidP="00FB0E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090651B6" w14:textId="77777777" w:rsidTr="0004593E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DD1EB0" w:rsidRPr="00641E4E" w:rsidRDefault="00DD1EB0" w:rsidP="00DD1EB0">
            <w:pPr>
              <w:rPr>
                <w:rFonts w:ascii="Arial" w:hAnsi="Arial" w:cs="Arial"/>
                <w:snapToGrid w:val="0"/>
              </w:rPr>
            </w:pPr>
          </w:p>
          <w:p w14:paraId="18001B33" w14:textId="527B5F7E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DD1EB0" w:rsidRPr="00641E4E" w:rsidRDefault="00DD1EB0" w:rsidP="00DD1EB0">
            <w:pPr>
              <w:rPr>
                <w:rFonts w:ascii="Arial" w:hAnsi="Arial" w:cs="Arial"/>
                <w:snapToGrid w:val="0"/>
              </w:rPr>
            </w:pPr>
          </w:p>
        </w:tc>
      </w:tr>
      <w:tr w:rsidR="0074119D" w:rsidRPr="00641E4E" w14:paraId="5F51332F" w14:textId="77777777" w:rsidTr="0066545E">
        <w:trPr>
          <w:jc w:val="center"/>
        </w:trPr>
        <w:tc>
          <w:tcPr>
            <w:tcW w:w="846" w:type="dxa"/>
          </w:tcPr>
          <w:p w14:paraId="52795702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812" w:type="dxa"/>
          </w:tcPr>
          <w:p w14:paraId="140BC1CB" w14:textId="2B2683C8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</w:t>
            </w:r>
            <w:r w:rsidR="0074119D" w:rsidRPr="00641E4E">
              <w:rPr>
                <w:rFonts w:ascii="Arial" w:hAnsi="Arial" w:cs="Arial"/>
                <w:snapToGrid w:val="0"/>
              </w:rPr>
              <w:t>. (OBVEZEN KRITERIJ)</w:t>
            </w:r>
          </w:p>
        </w:tc>
        <w:tc>
          <w:tcPr>
            <w:tcW w:w="1134" w:type="dxa"/>
          </w:tcPr>
          <w:p w14:paraId="6B350987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221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0257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4BF9D265" w14:textId="6CBB7A19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548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48E47455" w14:textId="77777777" w:rsidTr="0066545E">
        <w:trPr>
          <w:jc w:val="center"/>
        </w:trPr>
        <w:tc>
          <w:tcPr>
            <w:tcW w:w="846" w:type="dxa"/>
          </w:tcPr>
          <w:p w14:paraId="49256CF6" w14:textId="77777777" w:rsidR="0074119D" w:rsidRPr="00641E4E" w:rsidRDefault="0074119D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2</w:t>
            </w:r>
          </w:p>
        </w:tc>
        <w:tc>
          <w:tcPr>
            <w:tcW w:w="5812" w:type="dxa"/>
          </w:tcPr>
          <w:p w14:paraId="3BD1FFDF" w14:textId="0A2D8422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goste/obiskovalce obveščajo o možnostih najema ali izposoje koles v bližnji okolici</w:t>
            </w:r>
            <w:r w:rsidR="0074119D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BDBA89B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5251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6039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18418A03" w14:textId="34E02F55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304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5855E8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7827DC3B" w14:textId="77777777" w:rsidTr="0066545E">
        <w:trPr>
          <w:jc w:val="center"/>
        </w:trPr>
        <w:tc>
          <w:tcPr>
            <w:tcW w:w="846" w:type="dxa"/>
          </w:tcPr>
          <w:p w14:paraId="7F4FAC8E" w14:textId="77777777" w:rsidR="0074119D" w:rsidRPr="00641E4E" w:rsidRDefault="0074119D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3</w:t>
            </w:r>
          </w:p>
        </w:tc>
        <w:tc>
          <w:tcPr>
            <w:tcW w:w="5812" w:type="dxa"/>
          </w:tcPr>
          <w:p w14:paraId="2E9BAEF6" w14:textId="4716B337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gostom/obiskovalcem ponujajo možnost najema ali izposoje koles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1E8017D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826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8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32EF4ABE" w14:textId="4C8E02BC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996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133012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140C32C6" w14:textId="77777777" w:rsidTr="0066545E">
        <w:trPr>
          <w:jc w:val="center"/>
        </w:trPr>
        <w:tc>
          <w:tcPr>
            <w:tcW w:w="846" w:type="dxa"/>
          </w:tcPr>
          <w:p w14:paraId="2C38BE64" w14:textId="77777777" w:rsidR="0074119D" w:rsidRPr="00641E4E" w:rsidRDefault="0074119D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lastRenderedPageBreak/>
              <w:t>12.4</w:t>
            </w:r>
          </w:p>
        </w:tc>
        <w:tc>
          <w:tcPr>
            <w:tcW w:w="5812" w:type="dxa"/>
          </w:tcPr>
          <w:p w14:paraId="17ECDF04" w14:textId="02DCB20B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</w:t>
            </w:r>
            <w:r w:rsidR="0074119D" w:rsidRPr="00641E4E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0ED2B47A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48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861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76E1E17A" w14:textId="44625994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189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FD61CD" w:rsidRPr="00641E4E" w14:paraId="10120CCA" w14:textId="77777777" w:rsidTr="0066545E">
        <w:trPr>
          <w:jc w:val="center"/>
        </w:trPr>
        <w:tc>
          <w:tcPr>
            <w:tcW w:w="846" w:type="dxa"/>
          </w:tcPr>
          <w:p w14:paraId="33049505" w14:textId="77777777" w:rsidR="00FD61CD" w:rsidRPr="00641E4E" w:rsidRDefault="00FD61CD" w:rsidP="00FD61C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812" w:type="dxa"/>
          </w:tcPr>
          <w:p w14:paraId="51D5B868" w14:textId="012B0F80" w:rsidR="00FD61CD" w:rsidRPr="00641E4E" w:rsidRDefault="00220213" w:rsidP="00FD61C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FD61C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C8AA281" w14:textId="77777777" w:rsidR="00FD61CD" w:rsidRPr="00641E4E" w:rsidRDefault="00161114" w:rsidP="00FD61C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0232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C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D61C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D61C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8862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C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D61C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D61CD" w:rsidRPr="00641E4E">
              <w:rPr>
                <w:rFonts w:ascii="Arial" w:hAnsi="Arial" w:cs="Arial"/>
              </w:rPr>
              <w:t xml:space="preserve">Ne  </w:t>
            </w:r>
          </w:p>
          <w:p w14:paraId="0089BA10" w14:textId="3D88EFD4" w:rsidR="00FD61CD" w:rsidRPr="00641E4E" w:rsidRDefault="00161114" w:rsidP="00FD61C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233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1C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FD61C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FD61C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FD61CD" w:rsidRPr="00641E4E" w:rsidRDefault="00FD61CD" w:rsidP="00FD61C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D1EB0" w:rsidRPr="00641E4E" w14:paraId="1513E92C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  <w:p w14:paraId="3FEC0A3B" w14:textId="69DB3836" w:rsidR="00DD1EB0" w:rsidRPr="00641E4E" w:rsidRDefault="00DD1EB0" w:rsidP="00DD1EB0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DD1EB0" w:rsidRPr="00641E4E" w:rsidRDefault="00DD1EB0" w:rsidP="00DD1EB0">
            <w:pPr>
              <w:rPr>
                <w:rFonts w:ascii="Arial" w:hAnsi="Arial" w:cs="Arial"/>
                <w:b/>
              </w:rPr>
            </w:pPr>
          </w:p>
        </w:tc>
      </w:tr>
      <w:tr w:rsidR="0074119D" w:rsidRPr="00641E4E" w14:paraId="456E2875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4F9E7" w14:textId="77777777" w:rsidR="0074119D" w:rsidRPr="00641E4E" w:rsidRDefault="0074119D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E03E" w14:textId="796DF48E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Poslovni najemniki, ki poslujejo v sklopu obrata, so obveščeni o programu Zeleni ključ in trajnostnem načinu poslovanja v obratu in če je to mogoče, temu prilagoditi svoje poslovanje</w:t>
            </w:r>
            <w:r w:rsidR="0074119D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FBA82E4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3499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2336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22539775" w14:textId="413C3DB1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5726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1986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2D7C7C62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77777777" w:rsidR="0074119D" w:rsidRPr="00641E4E" w:rsidRDefault="0074119D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3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6C8CC0F1" w:rsidR="0074119D" w:rsidRPr="00641E4E" w:rsidRDefault="00220213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izdelkov iz papirja in promocijskih tiskovin, ki jih v obratu nabavljajo, ima priznani okoljski znak ali so naročeni pri podjetju, ki ima vzpostavljen sistem ravnanja z okoljem</w:t>
            </w:r>
            <w:r w:rsidR="0074119D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9D0347C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4847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9690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016E7233" w14:textId="437A6432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066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4A915E26" w14:textId="77777777" w:rsidTr="0066545E">
        <w:trPr>
          <w:jc w:val="center"/>
        </w:trPr>
        <w:tc>
          <w:tcPr>
            <w:tcW w:w="846" w:type="dxa"/>
          </w:tcPr>
          <w:p w14:paraId="1BBC90E8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3</w:t>
            </w:r>
          </w:p>
        </w:tc>
        <w:tc>
          <w:tcPr>
            <w:tcW w:w="5812" w:type="dxa"/>
          </w:tcPr>
          <w:p w14:paraId="2C0FCB8B" w14:textId="5CDAD6DD" w:rsidR="0074119D" w:rsidRPr="00641E4E" w:rsidRDefault="00B658B7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o sprejeli ukrepe za zmanjševanje uporabe papirja v pisarnah, sobah/enotah in sejnih sobah</w:t>
            </w:r>
            <w:r w:rsidR="0074119D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3C62254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569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63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295481AD" w14:textId="131FE2EF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6531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FF84AB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541244AD" w14:textId="77777777" w:rsidTr="0066545E">
        <w:trPr>
          <w:jc w:val="center"/>
        </w:trPr>
        <w:tc>
          <w:tcPr>
            <w:tcW w:w="846" w:type="dxa"/>
          </w:tcPr>
          <w:p w14:paraId="45D5C354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4</w:t>
            </w:r>
          </w:p>
        </w:tc>
        <w:tc>
          <w:tcPr>
            <w:tcW w:w="5812" w:type="dxa"/>
          </w:tcPr>
          <w:p w14:paraId="34B33A18" w14:textId="387C3D4B" w:rsidR="0074119D" w:rsidRPr="00641E4E" w:rsidRDefault="00B658B7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Dobavitelji so obveščeni o trajnostnem načinu poslovanja v obratu in spodbujani k upoštevanju enakih trajnostnih zavez</w:t>
            </w:r>
            <w:r w:rsidR="0074119D" w:rsidRPr="00641E4E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87EEA58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6408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388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577B8BAD" w14:textId="27F0ECB7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84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65B4CFF6" w14:textId="77777777" w:rsidTr="0066545E">
        <w:trPr>
          <w:jc w:val="center"/>
        </w:trPr>
        <w:tc>
          <w:tcPr>
            <w:tcW w:w="846" w:type="dxa"/>
          </w:tcPr>
          <w:p w14:paraId="5BE195CF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5</w:t>
            </w:r>
          </w:p>
        </w:tc>
        <w:tc>
          <w:tcPr>
            <w:tcW w:w="5812" w:type="dxa"/>
          </w:tcPr>
          <w:p w14:paraId="783D14CA" w14:textId="70D84769" w:rsidR="0074119D" w:rsidRPr="00641E4E" w:rsidRDefault="00B658B7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dobaviteljev ima okoljski znak, sprejeto okoljsko politiko in/ali je zavezanih k trajnostnemu razvoju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BF85396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372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9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52678A83" w14:textId="20AB6754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88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438E0170" w14:textId="77777777" w:rsidTr="0066545E">
        <w:trPr>
          <w:jc w:val="center"/>
        </w:trPr>
        <w:tc>
          <w:tcPr>
            <w:tcW w:w="846" w:type="dxa"/>
          </w:tcPr>
          <w:p w14:paraId="649B0B8C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6</w:t>
            </w:r>
          </w:p>
        </w:tc>
        <w:tc>
          <w:tcPr>
            <w:tcW w:w="5812" w:type="dxa"/>
          </w:tcPr>
          <w:p w14:paraId="2B16EB61" w14:textId="1ECAA635" w:rsidR="0074119D" w:rsidRPr="00641E4E" w:rsidRDefault="00B658B7" w:rsidP="0074119D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>V obratu imajo najmanj tri kategorije kupljenih ali izposojenih tekstilnih izdelkov, ki so okolju prijazne</w:t>
            </w:r>
            <w:r w:rsidR="0074119D" w:rsidRPr="00641E4E">
              <w:rPr>
                <w:rFonts w:ascii="Arial" w:hAnsi="Arial" w:cs="Arial"/>
                <w:i/>
                <w:iCs/>
                <w:color w:val="000000"/>
              </w:rPr>
              <w:t>. (SMERNICA)</w:t>
            </w:r>
          </w:p>
        </w:tc>
        <w:tc>
          <w:tcPr>
            <w:tcW w:w="1134" w:type="dxa"/>
          </w:tcPr>
          <w:p w14:paraId="5AE5AA9F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3068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93174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1583A0DF" w14:textId="37CF7C7D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725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5BF362B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754992FD" w14:textId="77777777" w:rsidTr="0066545E">
        <w:trPr>
          <w:jc w:val="center"/>
        </w:trPr>
        <w:tc>
          <w:tcPr>
            <w:tcW w:w="846" w:type="dxa"/>
          </w:tcPr>
          <w:p w14:paraId="39D9FC3B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7</w:t>
            </w:r>
          </w:p>
        </w:tc>
        <w:tc>
          <w:tcPr>
            <w:tcW w:w="5812" w:type="dxa"/>
          </w:tcPr>
          <w:p w14:paraId="7AAE3567" w14:textId="557C592D" w:rsidR="0074119D" w:rsidRPr="00641E4E" w:rsidRDefault="00B658B7" w:rsidP="0074119D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EA1295F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93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8179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2637E864" w14:textId="67BD0E88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353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0F62F171" w14:textId="77777777" w:rsidTr="0066545E">
        <w:trPr>
          <w:jc w:val="center"/>
        </w:trPr>
        <w:tc>
          <w:tcPr>
            <w:tcW w:w="846" w:type="dxa"/>
          </w:tcPr>
          <w:p w14:paraId="2298F5D7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8</w:t>
            </w:r>
          </w:p>
        </w:tc>
        <w:tc>
          <w:tcPr>
            <w:tcW w:w="5812" w:type="dxa"/>
          </w:tcPr>
          <w:p w14:paraId="611BEB61" w14:textId="548692AF" w:rsidR="0074119D" w:rsidRPr="00641E4E" w:rsidRDefault="00B658B7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izdelkov z dolgo življenjsko dobo ima priznani okoljski znak oz. so izdelani v podjetju, ki ima vzpostavljen sistem ravnanja z okoljem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5289445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59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749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3A2FB09D" w14:textId="40CCF954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1363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3AEB32DA" w14:textId="77777777" w:rsidTr="0066545E">
        <w:trPr>
          <w:jc w:val="center"/>
        </w:trPr>
        <w:tc>
          <w:tcPr>
            <w:tcW w:w="846" w:type="dxa"/>
          </w:tcPr>
          <w:p w14:paraId="61D53871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9</w:t>
            </w:r>
          </w:p>
        </w:tc>
        <w:tc>
          <w:tcPr>
            <w:tcW w:w="5812" w:type="dxa"/>
          </w:tcPr>
          <w:p w14:paraId="4BE33053" w14:textId="6605BC92" w:rsidR="0074119D" w:rsidRPr="00641E4E" w:rsidRDefault="00B658B7" w:rsidP="0074119D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7A58067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73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0051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5536E95D" w14:textId="233BD579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824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15488DDD" w14:textId="77777777" w:rsidTr="0066545E">
        <w:trPr>
          <w:jc w:val="center"/>
        </w:trPr>
        <w:tc>
          <w:tcPr>
            <w:tcW w:w="846" w:type="dxa"/>
          </w:tcPr>
          <w:p w14:paraId="6C0AAECF" w14:textId="77777777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0</w:t>
            </w:r>
          </w:p>
        </w:tc>
        <w:tc>
          <w:tcPr>
            <w:tcW w:w="5812" w:type="dxa"/>
          </w:tcPr>
          <w:p w14:paraId="70E11E54" w14:textId="79431591" w:rsidR="0074119D" w:rsidRPr="00641E4E" w:rsidRDefault="00B658B7" w:rsidP="0074119D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okolju prijazna motorna vozila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7ABB1D4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2960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2168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71AA9E1C" w14:textId="30D1C6FE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9950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6897B071" w14:textId="77777777" w:rsidTr="0066545E">
        <w:trPr>
          <w:jc w:val="center"/>
        </w:trPr>
        <w:tc>
          <w:tcPr>
            <w:tcW w:w="846" w:type="dxa"/>
          </w:tcPr>
          <w:p w14:paraId="12A3E53F" w14:textId="7EB2A141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1</w:t>
            </w:r>
          </w:p>
        </w:tc>
        <w:tc>
          <w:tcPr>
            <w:tcW w:w="5812" w:type="dxa"/>
          </w:tcPr>
          <w:p w14:paraId="349E561D" w14:textId="667CC237" w:rsidR="0074119D" w:rsidRPr="00641E4E" w:rsidRDefault="0074119D" w:rsidP="0074119D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41B436D8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077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5408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395A612A" w14:textId="39A8D99B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548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74119D" w:rsidRPr="00641E4E" w14:paraId="019AE5E5" w14:textId="77777777" w:rsidTr="0066545E">
        <w:trPr>
          <w:jc w:val="center"/>
        </w:trPr>
        <w:tc>
          <w:tcPr>
            <w:tcW w:w="846" w:type="dxa"/>
          </w:tcPr>
          <w:p w14:paraId="1E58D451" w14:textId="3529ED54" w:rsidR="0074119D" w:rsidRPr="00641E4E" w:rsidRDefault="0074119D" w:rsidP="0074119D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2</w:t>
            </w:r>
          </w:p>
        </w:tc>
        <w:tc>
          <w:tcPr>
            <w:tcW w:w="5812" w:type="dxa"/>
          </w:tcPr>
          <w:p w14:paraId="50D5E52A" w14:textId="34EF6915" w:rsidR="0074119D" w:rsidRPr="00641E4E" w:rsidRDefault="0071344C" w:rsidP="0074119D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spodbujajo člane osebja k uporabi okolju prijaznejših prevoznih sredstev</w:t>
            </w:r>
            <w:r w:rsidR="0074119D" w:rsidRPr="00641E4E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94587D4" w14:textId="77777777" w:rsidR="0074119D" w:rsidRPr="00641E4E" w:rsidRDefault="00161114" w:rsidP="0074119D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356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19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</w:rPr>
              <w:t xml:space="preserve">Ne  </w:t>
            </w:r>
          </w:p>
          <w:p w14:paraId="38C56FDF" w14:textId="1B789554" w:rsidR="0074119D" w:rsidRPr="00641E4E" w:rsidRDefault="00161114" w:rsidP="0074119D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66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119D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4119D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4119D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74119D" w:rsidRPr="00641E4E" w:rsidRDefault="0074119D" w:rsidP="0074119D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641E4E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581F004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  <w:bookmarkStart w:id="2" w:name="_Hlk90628661"/>
    </w:p>
    <w:p w14:paraId="2C82BE7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5046518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F7B6389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AD8455B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D7C70A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7B54CAB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0970C637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236A8D0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58FCEB6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08CDA4A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10C5A94C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367EC62C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03B4D80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16F80C00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E2535EA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18F63AFF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3340D868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1437CB8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3E833698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D2926DF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5CAFC17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31957475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94408C9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149E3612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F89CE8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5EE427B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697569F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5CB9EA7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52D16E91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FD1F5AD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32A07982" w14:textId="6B9FBE4A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A5414B1" w14:textId="36AAB539" w:rsidR="0071344C" w:rsidRPr="00641E4E" w:rsidRDefault="0071344C" w:rsidP="002A45A8">
      <w:pPr>
        <w:rPr>
          <w:rFonts w:ascii="Arial" w:eastAsia="Times New Roman" w:hAnsi="Arial" w:cs="Arial"/>
          <w:b/>
        </w:rPr>
      </w:pPr>
    </w:p>
    <w:p w14:paraId="4DF72D43" w14:textId="1E905037" w:rsidR="0071344C" w:rsidRPr="00641E4E" w:rsidRDefault="0071344C" w:rsidP="002A45A8">
      <w:pPr>
        <w:rPr>
          <w:rFonts w:ascii="Arial" w:eastAsia="Times New Roman" w:hAnsi="Arial" w:cs="Arial"/>
          <w:b/>
        </w:rPr>
      </w:pPr>
    </w:p>
    <w:p w14:paraId="2161FE89" w14:textId="77777777" w:rsidR="0071344C" w:rsidRPr="00641E4E" w:rsidRDefault="0071344C" w:rsidP="002A45A8">
      <w:pPr>
        <w:rPr>
          <w:rFonts w:ascii="Arial" w:eastAsia="Times New Roman" w:hAnsi="Arial" w:cs="Arial"/>
          <w:b/>
        </w:rPr>
      </w:pPr>
    </w:p>
    <w:p w14:paraId="35BE9E04" w14:textId="421ACEDA" w:rsidR="002A45A8" w:rsidRPr="00641E4E" w:rsidRDefault="002A45A8" w:rsidP="002A45A8">
      <w:pPr>
        <w:rPr>
          <w:rFonts w:ascii="Arial" w:eastAsia="Times New Roman" w:hAnsi="Arial" w:cs="Arial"/>
          <w:b/>
        </w:rPr>
      </w:pPr>
      <w:r w:rsidRPr="00641E4E">
        <w:rPr>
          <w:rFonts w:ascii="Arial" w:eastAsia="Times New Roman" w:hAnsi="Arial" w:cs="Arial"/>
          <w:b/>
        </w:rPr>
        <w:lastRenderedPageBreak/>
        <w:t>2. Preglednica dokumentov, ki morajo biti priloženi pred prvim kontrolni</w:t>
      </w:r>
      <w:r w:rsidR="00C1525C" w:rsidRPr="00641E4E">
        <w:rPr>
          <w:rFonts w:ascii="Arial" w:eastAsia="Times New Roman" w:hAnsi="Arial" w:cs="Arial"/>
          <w:b/>
        </w:rPr>
        <w:t>m</w:t>
      </w:r>
      <w:r w:rsidRPr="00641E4E">
        <w:rPr>
          <w:rFonts w:ascii="Arial" w:eastAsia="Times New Roman" w:hAnsi="Arial" w:cs="Arial"/>
          <w:b/>
        </w:rPr>
        <w:t xml:space="preserve"> pregledom (ob prijavi) – PROSIMO OZNAČITE </w:t>
      </w:r>
    </w:p>
    <w:p w14:paraId="6CC0D1DF" w14:textId="77777777" w:rsidR="002A45A8" w:rsidRPr="00641E4E" w:rsidRDefault="002A45A8" w:rsidP="002A45A8">
      <w:pPr>
        <w:rPr>
          <w:rFonts w:ascii="Arial" w:eastAsia="Times New Roman" w:hAnsi="Arial" w:cs="Arial"/>
          <w:b/>
        </w:rPr>
      </w:pPr>
    </w:p>
    <w:bookmarkEnd w:id="2"/>
    <w:p w14:paraId="06B9CC8C" w14:textId="77777777" w:rsidR="00340218" w:rsidRPr="00641E4E" w:rsidRDefault="00340218" w:rsidP="00340218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641E4E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5A02E1FE" w14:textId="77777777" w:rsidR="007E027E" w:rsidRPr="00641E4E" w:rsidRDefault="007E027E" w:rsidP="007E027E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D30170" w:rsidRPr="00641E4E" w14:paraId="60A5B2D9" w14:textId="77777777" w:rsidTr="005126BB">
        <w:tc>
          <w:tcPr>
            <w:tcW w:w="1129" w:type="dxa"/>
          </w:tcPr>
          <w:p w14:paraId="3B4B06C5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bookmarkStart w:id="3" w:name="_Hlk90628676"/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484F7EC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0DBEB493" w14:textId="77777777" w:rsidR="003372CF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</w:t>
            </w:r>
            <w:r w:rsidR="003372CF"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ga</w:t>
            </w:r>
          </w:p>
          <w:p w14:paraId="2CC019AC" w14:textId="1969DFE3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</w:tc>
      </w:tr>
      <w:tr w:rsidR="00D30170" w:rsidRPr="00641E4E" w14:paraId="39C76854" w14:textId="77777777" w:rsidTr="005126BB">
        <w:tc>
          <w:tcPr>
            <w:tcW w:w="1129" w:type="dxa"/>
          </w:tcPr>
          <w:p w14:paraId="4FCB271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3FA78BA6" w14:textId="15DD2ABF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Trajnostna politika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19A5478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74B5F948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42926F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5E1A88C8" w14:textId="77777777" w:rsidTr="005126BB">
        <w:tc>
          <w:tcPr>
            <w:tcW w:w="1129" w:type="dxa"/>
          </w:tcPr>
          <w:p w14:paraId="31FA3FA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6867A02F" w14:textId="656923EB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6A791AB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302D10C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8881947" w14:textId="77777777" w:rsidTr="005126BB">
        <w:tc>
          <w:tcPr>
            <w:tcW w:w="1129" w:type="dxa"/>
          </w:tcPr>
          <w:p w14:paraId="691DE8D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3AFE4F2D" w14:textId="051EAD7F" w:rsidR="0071344C" w:rsidRPr="00641E4E" w:rsidRDefault="0071344C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Ne velja ob prvi prijavi.</w:t>
            </w:r>
          </w:p>
        </w:tc>
        <w:tc>
          <w:tcPr>
            <w:tcW w:w="7202" w:type="dxa"/>
          </w:tcPr>
          <w:p w14:paraId="4930481D" w14:textId="7D4BA50E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</w:t>
            </w:r>
            <w:r w:rsidR="004C67BE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5C4B6769" w14:textId="3D0972F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53CB100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0335B3A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3D3F82C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66177045" w14:textId="77777777" w:rsidTr="005126BB">
        <w:tc>
          <w:tcPr>
            <w:tcW w:w="1129" w:type="dxa"/>
          </w:tcPr>
          <w:p w14:paraId="283E999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04977680" w14:textId="749F55E8" w:rsidR="00D30170" w:rsidRPr="00C66625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color w:val="000000"/>
                <w:shd w:val="clear" w:color="auto" w:fill="FFFFFF"/>
              </w:rPr>
            </w:pPr>
            <w:r w:rsidRPr="00C66625">
              <w:rPr>
                <w:rFonts w:ascii="Arial" w:hAnsi="Arial" w:cs="Arial"/>
              </w:rPr>
              <w:t>Podatki o ogljičnem odtisu (skupaj v tonah) za preteklo leto. (</w:t>
            </w:r>
            <w:r w:rsidR="00C66625">
              <w:rPr>
                <w:rFonts w:ascii="Arial" w:hAnsi="Arial" w:cs="Arial"/>
              </w:rPr>
              <w:t>OBVEZEN KRITERIJ</w:t>
            </w:r>
            <w:r w:rsidRPr="00C66625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41A9BFE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833CBA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3AF54F3C" w14:textId="77777777" w:rsidTr="005126BB">
        <w:tc>
          <w:tcPr>
            <w:tcW w:w="1129" w:type="dxa"/>
          </w:tcPr>
          <w:p w14:paraId="2C3AFB4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6DC6C86E" w14:textId="414390AB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tivni material za goste o programu Zeleni ključ (</w:t>
            </w:r>
            <w:r w:rsidR="008672ED" w:rsidRPr="00641E4E">
              <w:rPr>
                <w:rFonts w:ascii="Arial" w:hAnsi="Arial" w:cs="Arial"/>
              </w:rPr>
              <w:t xml:space="preserve">priložite </w:t>
            </w:r>
            <w:r w:rsidRPr="00641E4E">
              <w:rPr>
                <w:rFonts w:ascii="Arial" w:hAnsi="Arial" w:cs="Arial"/>
              </w:rPr>
              <w:t>osnutek) (</w:t>
            </w:r>
            <w:r w:rsidR="004C67BE" w:rsidRPr="00641E4E">
              <w:rPr>
                <w:rFonts w:ascii="Arial" w:hAnsi="Arial" w:cs="Arial"/>
              </w:rPr>
              <w:t>OBVEZEN KRITERIJ</w:t>
            </w:r>
            <w:r w:rsidRPr="00641E4E">
              <w:rPr>
                <w:rFonts w:ascii="Arial" w:hAnsi="Arial" w:cs="Arial"/>
              </w:rPr>
              <w:t>)</w:t>
            </w:r>
          </w:p>
          <w:p w14:paraId="7E04048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7B2F2794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B0E45EF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4D9DD4B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7F24B98C" w14:textId="77777777" w:rsidTr="005126BB">
        <w:tc>
          <w:tcPr>
            <w:tcW w:w="1129" w:type="dxa"/>
          </w:tcPr>
          <w:p w14:paraId="6FED8ED4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078D59A6" w14:textId="0C74FCC4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Informativni material za goste o trajnostnih pobudah, ki jih </w:t>
            </w:r>
            <w:r w:rsidR="008672ED"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izvajajo 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v obratu (</w:t>
            </w:r>
            <w:r w:rsidR="008672ED"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priložite 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osnutek) (</w:t>
            </w:r>
            <w:r w:rsidR="006E41E8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54B4E7E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3B3093E1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1A60337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8D6451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6B9388C6" w14:textId="77777777" w:rsidTr="005126BB">
        <w:tc>
          <w:tcPr>
            <w:tcW w:w="1129" w:type="dxa"/>
          </w:tcPr>
          <w:p w14:paraId="3EEF3349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798F4212" w14:textId="602093D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</w:t>
            </w:r>
            <w:r w:rsidR="006E41E8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7E6A27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5F3F890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A3D410A" w14:textId="77777777" w:rsidTr="005126BB">
        <w:tc>
          <w:tcPr>
            <w:tcW w:w="1129" w:type="dxa"/>
          </w:tcPr>
          <w:p w14:paraId="15F2F35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8</w:t>
            </w:r>
          </w:p>
        </w:tc>
        <w:tc>
          <w:tcPr>
            <w:tcW w:w="7202" w:type="dxa"/>
          </w:tcPr>
          <w:p w14:paraId="246D26BF" w14:textId="6DF85E4D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. (</w:t>
            </w:r>
            <w:r w:rsidR="006E41E8" w:rsidRPr="00641E4E">
              <w:rPr>
                <w:rFonts w:ascii="Arial" w:hAnsi="Arial" w:cs="Arial"/>
                <w:color w:val="000000"/>
                <w:shd w:val="clear" w:color="auto" w:fill="FFFFFF"/>
              </w:rPr>
              <w:t>OBVEZEN KRITERIJ)</w:t>
            </w:r>
          </w:p>
        </w:tc>
        <w:tc>
          <w:tcPr>
            <w:tcW w:w="1297" w:type="dxa"/>
          </w:tcPr>
          <w:p w14:paraId="0A742955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25626158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FF5867" w:rsidRPr="00641E4E" w14:paraId="010666D9" w14:textId="77777777" w:rsidTr="005126BB">
        <w:tc>
          <w:tcPr>
            <w:tcW w:w="1129" w:type="dxa"/>
          </w:tcPr>
          <w:p w14:paraId="2AF4EED5" w14:textId="77777777" w:rsidR="00FF5867" w:rsidRPr="00641E4E" w:rsidRDefault="00FF5867" w:rsidP="00FF586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5.3</w:t>
            </w:r>
          </w:p>
        </w:tc>
        <w:tc>
          <w:tcPr>
            <w:tcW w:w="7202" w:type="dxa"/>
          </w:tcPr>
          <w:p w14:paraId="117B1ED3" w14:textId="60D82EBD" w:rsidR="00FF5867" w:rsidRPr="00641E4E" w:rsidRDefault="00FF5867" w:rsidP="00FF586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3B5A3608" w14:textId="77777777" w:rsidR="00FF5867" w:rsidRPr="00641E4E" w:rsidRDefault="00FF5867" w:rsidP="00FF586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ED79F49" w14:textId="77777777" w:rsidR="00FF5867" w:rsidRPr="00641E4E" w:rsidRDefault="00FF5867" w:rsidP="00FF586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78142A51" w14:textId="77777777" w:rsidTr="005126BB">
        <w:tc>
          <w:tcPr>
            <w:tcW w:w="1129" w:type="dxa"/>
          </w:tcPr>
          <w:p w14:paraId="6DA4569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5499DA4F" w14:textId="773E14C6" w:rsidR="00D30170" w:rsidRPr="00641E4E" w:rsidRDefault="00D30170" w:rsidP="005126BB">
            <w:pPr>
              <w:pStyle w:val="Default"/>
              <w:rPr>
                <w:lang w:val="sl-SI"/>
              </w:rPr>
            </w:pPr>
            <w:r w:rsidRPr="00641E4E">
              <w:rPr>
                <w:lang w:val="sl-SI"/>
              </w:rPr>
              <w:t>Informacija o ločevanju odpadkov (fotografija sortirnice odpadkov ali drugi dokaz). (</w:t>
            </w:r>
            <w:r w:rsidR="006E41E8" w:rsidRPr="00641E4E">
              <w:rPr>
                <w:lang w:val="sl-SI"/>
              </w:rPr>
              <w:t>OBVEZEN KRITERIJ</w:t>
            </w:r>
            <w:r w:rsidRPr="00641E4E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2D58E1CA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5DADB19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771F37E6" w14:textId="77777777" w:rsidTr="005126BB">
        <w:tc>
          <w:tcPr>
            <w:tcW w:w="1129" w:type="dxa"/>
          </w:tcPr>
          <w:p w14:paraId="38A85645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2D025DD3" w14:textId="2153812B" w:rsidR="00D30170" w:rsidRPr="00C17216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</w:rPr>
            </w:pPr>
            <w:r w:rsidRPr="00C17216">
              <w:rPr>
                <w:rFonts w:ascii="Arial" w:hAnsi="Arial" w:cs="Arial"/>
                <w:iCs/>
                <w:shd w:val="clear" w:color="auto" w:fill="FFFFFF"/>
              </w:rPr>
              <w:t>Mesečna evidenca količine odpadkov preteklega leta. (</w:t>
            </w:r>
            <w:r w:rsidR="00C17216" w:rsidRPr="00C17216">
              <w:rPr>
                <w:rFonts w:ascii="Arial" w:hAnsi="Arial" w:cs="Arial"/>
                <w:iCs/>
                <w:shd w:val="clear" w:color="auto" w:fill="FFFFFF"/>
              </w:rPr>
              <w:t>OBVEZEN KRITERIJ</w:t>
            </w:r>
            <w:r w:rsidRPr="00C17216">
              <w:rPr>
                <w:rFonts w:ascii="Arial" w:hAnsi="Arial" w:cs="Arial"/>
                <w:iCs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ED62970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90099F6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15DEAB4" w14:textId="77777777" w:rsidTr="005126BB">
        <w:tc>
          <w:tcPr>
            <w:tcW w:w="1129" w:type="dxa"/>
          </w:tcPr>
          <w:p w14:paraId="03B061FA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7.1</w:t>
            </w:r>
          </w:p>
        </w:tc>
        <w:tc>
          <w:tcPr>
            <w:tcW w:w="7202" w:type="dxa"/>
          </w:tcPr>
          <w:p w14:paraId="20AB6B32" w14:textId="1BCAB53A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>Mesečna poraba energije preteklega leta. (</w:t>
            </w:r>
            <w:r w:rsidR="006E41E8" w:rsidRPr="00641E4E">
              <w:rPr>
                <w:rFonts w:ascii="Arial" w:hAnsi="Arial" w:cs="Arial"/>
                <w:shd w:val="clear" w:color="auto" w:fill="FFFFFF"/>
              </w:rPr>
              <w:t>OBVEZEN KRITERIJ</w:t>
            </w:r>
            <w:r w:rsidRPr="00641E4E">
              <w:rPr>
                <w:rFonts w:ascii="Arial" w:hAnsi="Arial" w:cs="Arial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6B3C198E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BAD45D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D30170" w:rsidRPr="00641E4E" w14:paraId="48897091" w14:textId="77777777" w:rsidTr="005126BB">
        <w:tc>
          <w:tcPr>
            <w:tcW w:w="1129" w:type="dxa"/>
          </w:tcPr>
          <w:p w14:paraId="4B01D6E1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209D4743" w14:textId="268D7ABF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641E4E">
              <w:rPr>
                <w:rFonts w:ascii="Arial" w:hAnsi="Arial" w:cs="Arial"/>
              </w:rPr>
              <w:t>(</w:t>
            </w:r>
            <w:r w:rsidR="006E41E8" w:rsidRPr="00641E4E">
              <w:rPr>
                <w:rFonts w:ascii="Arial" w:hAnsi="Arial" w:cs="Arial"/>
              </w:rPr>
              <w:t>OBVEZEN KRITERIJ</w:t>
            </w:r>
            <w:r w:rsidRPr="00641E4E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4CC3A0CB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07FC6238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7850A2FB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D30170" w:rsidRPr="00641E4E" w14:paraId="043C672D" w14:textId="77777777" w:rsidTr="005126BB">
        <w:tc>
          <w:tcPr>
            <w:tcW w:w="1129" w:type="dxa"/>
          </w:tcPr>
          <w:p w14:paraId="5BB04E67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15BCBC8F" w14:textId="2C7A7330" w:rsidR="00D30170" w:rsidRPr="00641E4E" w:rsidRDefault="00D30170" w:rsidP="005126B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</w:t>
            </w:r>
            <w:r w:rsidR="00F84669" w:rsidRPr="00641E4E">
              <w:rPr>
                <w:rFonts w:ascii="Arial" w:hAnsi="Arial" w:cs="Arial"/>
                <w:i/>
                <w:shd w:val="clear" w:color="auto" w:fill="FFFFFF"/>
              </w:rPr>
              <w:t>a</w:t>
            </w:r>
            <w:r w:rsidRPr="00641E4E">
              <w:rPr>
                <w:rFonts w:ascii="Arial" w:hAnsi="Arial" w:cs="Arial"/>
                <w:i/>
                <w:shd w:val="clear" w:color="auto" w:fill="FFFFFF"/>
              </w:rPr>
              <w:t xml:space="preserve"> količine odvržene hrane preteklega leta. (</w:t>
            </w:r>
            <w:r w:rsidR="006E41E8" w:rsidRPr="00641E4E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641E4E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49A6616" w14:textId="77777777" w:rsidR="00D30170" w:rsidRPr="00641E4E" w:rsidRDefault="00D30170" w:rsidP="005126BB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24B0CF2" w14:textId="77777777" w:rsidR="00D30170" w:rsidRPr="00641E4E" w:rsidRDefault="00D30170" w:rsidP="005126B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bookmarkEnd w:id="3"/>
    </w:tbl>
    <w:p w14:paraId="4FAFA11D" w14:textId="77777777" w:rsidR="003D29CB" w:rsidRPr="00641E4E" w:rsidRDefault="003D29CB" w:rsidP="007E027E">
      <w:pPr>
        <w:rPr>
          <w:rFonts w:ascii="Arial" w:hAnsi="Arial" w:cs="Arial"/>
          <w:snapToGrid w:val="0"/>
          <w:sz w:val="22"/>
          <w:szCs w:val="22"/>
        </w:rPr>
      </w:pPr>
    </w:p>
    <w:sectPr w:rsidR="003D29CB" w:rsidRPr="00641E4E" w:rsidSect="008B0742">
      <w:headerReference w:type="default" r:id="rId11"/>
      <w:footerReference w:type="default" r:id="rId12"/>
      <w:footerReference w:type="firs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90E2A" w14:textId="77777777" w:rsidR="00161114" w:rsidRDefault="00161114">
      <w:r>
        <w:separator/>
      </w:r>
    </w:p>
  </w:endnote>
  <w:endnote w:type="continuationSeparator" w:id="0">
    <w:p w14:paraId="5A91BE76" w14:textId="77777777" w:rsidR="00161114" w:rsidRDefault="00161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416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BD61B" w14:textId="4B976A79" w:rsidR="00646DD0" w:rsidRDefault="00646DD0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89E25" w14:textId="77777777" w:rsidR="00646DD0" w:rsidRDefault="00646D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2E21" w14:textId="0A4AD21E" w:rsidR="00646DD0" w:rsidRDefault="00646DD0">
    <w:pPr>
      <w:pStyle w:val="Noga"/>
      <w:jc w:val="right"/>
    </w:pPr>
  </w:p>
  <w:p w14:paraId="62C08A33" w14:textId="77777777" w:rsidR="00646DD0" w:rsidRDefault="00646D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48E8A" w14:textId="77777777" w:rsidR="00161114" w:rsidRDefault="00161114">
      <w:r>
        <w:separator/>
      </w:r>
    </w:p>
  </w:footnote>
  <w:footnote w:type="continuationSeparator" w:id="0">
    <w:p w14:paraId="52CBF3B8" w14:textId="77777777" w:rsidR="00161114" w:rsidRDefault="00161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70B9" w14:textId="60EEAA62" w:rsidR="00646DD0" w:rsidRPr="00721A15" w:rsidRDefault="00646DD0">
    <w:pPr>
      <w:pStyle w:val="Glava"/>
      <w:rPr>
        <w:rFonts w:ascii="Arial" w:hAnsi="Arial" w:cs="Arial"/>
        <w:color w:val="D9D9D9" w:themeColor="background1" w:themeShade="D9"/>
      </w:rPr>
    </w:pPr>
    <w:r>
      <w:rPr>
        <w:rFonts w:ascii="Arial" w:hAnsi="Arial" w:cs="Arial"/>
        <w:color w:val="D9D9D9" w:themeColor="background1" w:themeShade="D9"/>
      </w:rPr>
      <w:t xml:space="preserve">Večji nastanitveni </w:t>
    </w:r>
    <w:r w:rsidRPr="00721A15">
      <w:rPr>
        <w:rFonts w:ascii="Arial" w:hAnsi="Arial" w:cs="Arial"/>
        <w:color w:val="D9D9D9" w:themeColor="background1" w:themeShade="D9"/>
      </w:rPr>
      <w:t>obrat</w:t>
    </w:r>
    <w:r>
      <w:rPr>
        <w:rFonts w:ascii="Arial" w:hAnsi="Arial" w:cs="Arial"/>
        <w:color w:val="D9D9D9" w:themeColor="background1" w:themeShade="D9"/>
      </w:rPr>
      <w:t>i</w:t>
    </w:r>
  </w:p>
  <w:p w14:paraId="64A7EBFB" w14:textId="77777777" w:rsidR="00646DD0" w:rsidRDefault="00646D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33223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2"/>
  </w:num>
  <w:num w:numId="5">
    <w:abstractNumId w:val="23"/>
  </w:num>
  <w:num w:numId="6">
    <w:abstractNumId w:val="4"/>
  </w:num>
  <w:num w:numId="7">
    <w:abstractNumId w:val="11"/>
  </w:num>
  <w:num w:numId="8">
    <w:abstractNumId w:val="14"/>
  </w:num>
  <w:num w:numId="9">
    <w:abstractNumId w:val="21"/>
  </w:num>
  <w:num w:numId="10">
    <w:abstractNumId w:val="5"/>
  </w:num>
  <w:num w:numId="11">
    <w:abstractNumId w:val="19"/>
  </w:num>
  <w:num w:numId="12">
    <w:abstractNumId w:val="7"/>
  </w:num>
  <w:num w:numId="13">
    <w:abstractNumId w:val="10"/>
  </w:num>
  <w:num w:numId="14">
    <w:abstractNumId w:val="15"/>
  </w:num>
  <w:num w:numId="15">
    <w:abstractNumId w:val="3"/>
  </w:num>
  <w:num w:numId="16">
    <w:abstractNumId w:val="18"/>
  </w:num>
  <w:num w:numId="17">
    <w:abstractNumId w:val="16"/>
  </w:num>
  <w:num w:numId="18">
    <w:abstractNumId w:val="1"/>
  </w:num>
  <w:num w:numId="19">
    <w:abstractNumId w:val="8"/>
  </w:num>
  <w:num w:numId="20">
    <w:abstractNumId w:val="20"/>
  </w:num>
  <w:num w:numId="21">
    <w:abstractNumId w:val="12"/>
  </w:num>
  <w:num w:numId="22">
    <w:abstractNumId w:val="13"/>
  </w:num>
  <w:num w:numId="23">
    <w:abstractNumId w:val="1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1B7"/>
    <w:rsid w:val="000009CD"/>
    <w:rsid w:val="00001EFC"/>
    <w:rsid w:val="00003A6F"/>
    <w:rsid w:val="00011D53"/>
    <w:rsid w:val="00011FA4"/>
    <w:rsid w:val="00014112"/>
    <w:rsid w:val="00014376"/>
    <w:rsid w:val="00020CED"/>
    <w:rsid w:val="00024290"/>
    <w:rsid w:val="0003109D"/>
    <w:rsid w:val="000322E4"/>
    <w:rsid w:val="00033E34"/>
    <w:rsid w:val="00037777"/>
    <w:rsid w:val="00044016"/>
    <w:rsid w:val="00044C93"/>
    <w:rsid w:val="0004593E"/>
    <w:rsid w:val="00052D9F"/>
    <w:rsid w:val="00052FC5"/>
    <w:rsid w:val="0005356F"/>
    <w:rsid w:val="00053C99"/>
    <w:rsid w:val="00056F26"/>
    <w:rsid w:val="00061225"/>
    <w:rsid w:val="000620F9"/>
    <w:rsid w:val="0006445B"/>
    <w:rsid w:val="00066E37"/>
    <w:rsid w:val="0007301D"/>
    <w:rsid w:val="00075F78"/>
    <w:rsid w:val="00083E71"/>
    <w:rsid w:val="00084B16"/>
    <w:rsid w:val="00086439"/>
    <w:rsid w:val="000928A9"/>
    <w:rsid w:val="00093D38"/>
    <w:rsid w:val="000944B3"/>
    <w:rsid w:val="0009545B"/>
    <w:rsid w:val="000A7EA1"/>
    <w:rsid w:val="000B09A3"/>
    <w:rsid w:val="000B0CA0"/>
    <w:rsid w:val="000B72AC"/>
    <w:rsid w:val="000C03C3"/>
    <w:rsid w:val="000C430E"/>
    <w:rsid w:val="000C63CF"/>
    <w:rsid w:val="000C6FA8"/>
    <w:rsid w:val="000D6DD9"/>
    <w:rsid w:val="000E124F"/>
    <w:rsid w:val="000E649C"/>
    <w:rsid w:val="000E685E"/>
    <w:rsid w:val="000F00E8"/>
    <w:rsid w:val="000F634C"/>
    <w:rsid w:val="00105965"/>
    <w:rsid w:val="00105D75"/>
    <w:rsid w:val="0012155C"/>
    <w:rsid w:val="00121E1F"/>
    <w:rsid w:val="00122FCE"/>
    <w:rsid w:val="00130167"/>
    <w:rsid w:val="00132297"/>
    <w:rsid w:val="00136C3F"/>
    <w:rsid w:val="00141892"/>
    <w:rsid w:val="001475F4"/>
    <w:rsid w:val="00151E04"/>
    <w:rsid w:val="00161114"/>
    <w:rsid w:val="0016403D"/>
    <w:rsid w:val="00167282"/>
    <w:rsid w:val="001678C5"/>
    <w:rsid w:val="00182479"/>
    <w:rsid w:val="001855AC"/>
    <w:rsid w:val="00194E13"/>
    <w:rsid w:val="001A33A2"/>
    <w:rsid w:val="001A5B96"/>
    <w:rsid w:val="001B3E19"/>
    <w:rsid w:val="001B54C2"/>
    <w:rsid w:val="001B5B44"/>
    <w:rsid w:val="001B6763"/>
    <w:rsid w:val="001B67D6"/>
    <w:rsid w:val="001C66D0"/>
    <w:rsid w:val="001D40A2"/>
    <w:rsid w:val="001E4136"/>
    <w:rsid w:val="001E598D"/>
    <w:rsid w:val="001E7624"/>
    <w:rsid w:val="001F211B"/>
    <w:rsid w:val="001F3F91"/>
    <w:rsid w:val="001F5BEF"/>
    <w:rsid w:val="0020223D"/>
    <w:rsid w:val="00203C4C"/>
    <w:rsid w:val="00205F59"/>
    <w:rsid w:val="00210C09"/>
    <w:rsid w:val="00212900"/>
    <w:rsid w:val="00212EF8"/>
    <w:rsid w:val="00220213"/>
    <w:rsid w:val="002225EE"/>
    <w:rsid w:val="00225C73"/>
    <w:rsid w:val="00230BAF"/>
    <w:rsid w:val="002318FC"/>
    <w:rsid w:val="00231960"/>
    <w:rsid w:val="0024018F"/>
    <w:rsid w:val="0025728F"/>
    <w:rsid w:val="00262A90"/>
    <w:rsid w:val="00266075"/>
    <w:rsid w:val="00271123"/>
    <w:rsid w:val="00271240"/>
    <w:rsid w:val="002722D3"/>
    <w:rsid w:val="00283C63"/>
    <w:rsid w:val="00283C75"/>
    <w:rsid w:val="0029035A"/>
    <w:rsid w:val="0029099A"/>
    <w:rsid w:val="002933CF"/>
    <w:rsid w:val="00293EC2"/>
    <w:rsid w:val="002A45A8"/>
    <w:rsid w:val="002A54BF"/>
    <w:rsid w:val="002B63B1"/>
    <w:rsid w:val="002C2069"/>
    <w:rsid w:val="002C7C5C"/>
    <w:rsid w:val="002D5321"/>
    <w:rsid w:val="002D5D80"/>
    <w:rsid w:val="002D6E65"/>
    <w:rsid w:val="002D7A81"/>
    <w:rsid w:val="002E01D3"/>
    <w:rsid w:val="002E1356"/>
    <w:rsid w:val="002E389D"/>
    <w:rsid w:val="002E47FF"/>
    <w:rsid w:val="002E54AC"/>
    <w:rsid w:val="002F7478"/>
    <w:rsid w:val="002F7D44"/>
    <w:rsid w:val="003038D1"/>
    <w:rsid w:val="0030493E"/>
    <w:rsid w:val="00307801"/>
    <w:rsid w:val="003235B9"/>
    <w:rsid w:val="00324CC5"/>
    <w:rsid w:val="00330529"/>
    <w:rsid w:val="003364C2"/>
    <w:rsid w:val="003372CF"/>
    <w:rsid w:val="0034000A"/>
    <w:rsid w:val="00340218"/>
    <w:rsid w:val="00341C90"/>
    <w:rsid w:val="0034530C"/>
    <w:rsid w:val="00350FD0"/>
    <w:rsid w:val="00354128"/>
    <w:rsid w:val="00360F12"/>
    <w:rsid w:val="0036640D"/>
    <w:rsid w:val="00370E92"/>
    <w:rsid w:val="003864BF"/>
    <w:rsid w:val="00387527"/>
    <w:rsid w:val="00390AC2"/>
    <w:rsid w:val="003A23A0"/>
    <w:rsid w:val="003A3619"/>
    <w:rsid w:val="003A617B"/>
    <w:rsid w:val="003A66E5"/>
    <w:rsid w:val="003A72EB"/>
    <w:rsid w:val="003B2D89"/>
    <w:rsid w:val="003B394B"/>
    <w:rsid w:val="003C259B"/>
    <w:rsid w:val="003C2B00"/>
    <w:rsid w:val="003C427A"/>
    <w:rsid w:val="003C522C"/>
    <w:rsid w:val="003D10B2"/>
    <w:rsid w:val="003D27CA"/>
    <w:rsid w:val="003D29CB"/>
    <w:rsid w:val="003D56C6"/>
    <w:rsid w:val="003F49F6"/>
    <w:rsid w:val="00406EA0"/>
    <w:rsid w:val="004138F2"/>
    <w:rsid w:val="004210BA"/>
    <w:rsid w:val="00423638"/>
    <w:rsid w:val="0043022F"/>
    <w:rsid w:val="00432870"/>
    <w:rsid w:val="004339E5"/>
    <w:rsid w:val="004348BC"/>
    <w:rsid w:val="00440A0C"/>
    <w:rsid w:val="0044232A"/>
    <w:rsid w:val="00443FC1"/>
    <w:rsid w:val="0044561F"/>
    <w:rsid w:val="004458F9"/>
    <w:rsid w:val="00446405"/>
    <w:rsid w:val="00446B78"/>
    <w:rsid w:val="00460697"/>
    <w:rsid w:val="00463360"/>
    <w:rsid w:val="00467CEC"/>
    <w:rsid w:val="0047172C"/>
    <w:rsid w:val="00475AAD"/>
    <w:rsid w:val="0047646D"/>
    <w:rsid w:val="00477A4A"/>
    <w:rsid w:val="0048448B"/>
    <w:rsid w:val="0048620B"/>
    <w:rsid w:val="004A2EBB"/>
    <w:rsid w:val="004B39AD"/>
    <w:rsid w:val="004B4204"/>
    <w:rsid w:val="004B71A5"/>
    <w:rsid w:val="004C3ED0"/>
    <w:rsid w:val="004C67BE"/>
    <w:rsid w:val="004D63CD"/>
    <w:rsid w:val="004D6A9D"/>
    <w:rsid w:val="004D735F"/>
    <w:rsid w:val="004E125D"/>
    <w:rsid w:val="004E3573"/>
    <w:rsid w:val="004E482B"/>
    <w:rsid w:val="004E4FA2"/>
    <w:rsid w:val="004E5B04"/>
    <w:rsid w:val="004E7997"/>
    <w:rsid w:val="004F33AC"/>
    <w:rsid w:val="004F54BD"/>
    <w:rsid w:val="004F65C2"/>
    <w:rsid w:val="00502620"/>
    <w:rsid w:val="005031A2"/>
    <w:rsid w:val="00511C74"/>
    <w:rsid w:val="005126BB"/>
    <w:rsid w:val="0052194E"/>
    <w:rsid w:val="00533F1F"/>
    <w:rsid w:val="00535DE9"/>
    <w:rsid w:val="00537DA9"/>
    <w:rsid w:val="00551FA0"/>
    <w:rsid w:val="00557157"/>
    <w:rsid w:val="0057062F"/>
    <w:rsid w:val="00571786"/>
    <w:rsid w:val="00571910"/>
    <w:rsid w:val="00575159"/>
    <w:rsid w:val="00576EB1"/>
    <w:rsid w:val="00581D35"/>
    <w:rsid w:val="00582050"/>
    <w:rsid w:val="00586B35"/>
    <w:rsid w:val="00590172"/>
    <w:rsid w:val="005B164C"/>
    <w:rsid w:val="005B437B"/>
    <w:rsid w:val="005C246E"/>
    <w:rsid w:val="005C29B4"/>
    <w:rsid w:val="005C5DB8"/>
    <w:rsid w:val="005D35DD"/>
    <w:rsid w:val="005E2291"/>
    <w:rsid w:val="005E306C"/>
    <w:rsid w:val="005E3A11"/>
    <w:rsid w:val="005E3D0B"/>
    <w:rsid w:val="005E5E4B"/>
    <w:rsid w:val="005F012E"/>
    <w:rsid w:val="005F2CBE"/>
    <w:rsid w:val="005F4039"/>
    <w:rsid w:val="00600545"/>
    <w:rsid w:val="0060175A"/>
    <w:rsid w:val="00604AA4"/>
    <w:rsid w:val="006056D7"/>
    <w:rsid w:val="00607385"/>
    <w:rsid w:val="00623084"/>
    <w:rsid w:val="0062587E"/>
    <w:rsid w:val="00631DE0"/>
    <w:rsid w:val="0063559D"/>
    <w:rsid w:val="006356FC"/>
    <w:rsid w:val="00636AAD"/>
    <w:rsid w:val="0063743C"/>
    <w:rsid w:val="00641E4E"/>
    <w:rsid w:val="006424EE"/>
    <w:rsid w:val="00645BF7"/>
    <w:rsid w:val="00646DD0"/>
    <w:rsid w:val="00650685"/>
    <w:rsid w:val="00653D24"/>
    <w:rsid w:val="006614A8"/>
    <w:rsid w:val="00661760"/>
    <w:rsid w:val="0066545E"/>
    <w:rsid w:val="006658D4"/>
    <w:rsid w:val="00667C1F"/>
    <w:rsid w:val="006713E8"/>
    <w:rsid w:val="0067711D"/>
    <w:rsid w:val="00680B31"/>
    <w:rsid w:val="00680B52"/>
    <w:rsid w:val="006821F2"/>
    <w:rsid w:val="00692D83"/>
    <w:rsid w:val="00695EDB"/>
    <w:rsid w:val="006967C5"/>
    <w:rsid w:val="006B5DCB"/>
    <w:rsid w:val="006B62FC"/>
    <w:rsid w:val="006B6C58"/>
    <w:rsid w:val="006C41A1"/>
    <w:rsid w:val="006C5214"/>
    <w:rsid w:val="006D5DE7"/>
    <w:rsid w:val="006E0317"/>
    <w:rsid w:val="006E210C"/>
    <w:rsid w:val="006E3BB2"/>
    <w:rsid w:val="006E41E8"/>
    <w:rsid w:val="006F20F0"/>
    <w:rsid w:val="007025FF"/>
    <w:rsid w:val="0070527E"/>
    <w:rsid w:val="0071344C"/>
    <w:rsid w:val="00715B07"/>
    <w:rsid w:val="00721198"/>
    <w:rsid w:val="00721A15"/>
    <w:rsid w:val="007332AD"/>
    <w:rsid w:val="00733645"/>
    <w:rsid w:val="0074119D"/>
    <w:rsid w:val="00741E76"/>
    <w:rsid w:val="007446F8"/>
    <w:rsid w:val="0074652A"/>
    <w:rsid w:val="0075146C"/>
    <w:rsid w:val="00761542"/>
    <w:rsid w:val="0077375E"/>
    <w:rsid w:val="00775562"/>
    <w:rsid w:val="00782B48"/>
    <w:rsid w:val="00787AA7"/>
    <w:rsid w:val="00792C74"/>
    <w:rsid w:val="007978FB"/>
    <w:rsid w:val="007A1A87"/>
    <w:rsid w:val="007A26FA"/>
    <w:rsid w:val="007B0878"/>
    <w:rsid w:val="007B46DF"/>
    <w:rsid w:val="007B721D"/>
    <w:rsid w:val="007C2BE2"/>
    <w:rsid w:val="007C44A5"/>
    <w:rsid w:val="007D056A"/>
    <w:rsid w:val="007E027E"/>
    <w:rsid w:val="007E710B"/>
    <w:rsid w:val="007F351A"/>
    <w:rsid w:val="007F374C"/>
    <w:rsid w:val="00812B11"/>
    <w:rsid w:val="00813D06"/>
    <w:rsid w:val="00817885"/>
    <w:rsid w:val="00820E73"/>
    <w:rsid w:val="00822DAA"/>
    <w:rsid w:val="00825FD9"/>
    <w:rsid w:val="00833273"/>
    <w:rsid w:val="0083774A"/>
    <w:rsid w:val="00846677"/>
    <w:rsid w:val="00851F21"/>
    <w:rsid w:val="008532FC"/>
    <w:rsid w:val="00853DCF"/>
    <w:rsid w:val="00857717"/>
    <w:rsid w:val="00864EE3"/>
    <w:rsid w:val="00865A30"/>
    <w:rsid w:val="008672ED"/>
    <w:rsid w:val="00870492"/>
    <w:rsid w:val="00870D6B"/>
    <w:rsid w:val="008733CC"/>
    <w:rsid w:val="00875C52"/>
    <w:rsid w:val="00880D94"/>
    <w:rsid w:val="00882AEE"/>
    <w:rsid w:val="008876EB"/>
    <w:rsid w:val="00890479"/>
    <w:rsid w:val="00893D27"/>
    <w:rsid w:val="00894569"/>
    <w:rsid w:val="00895773"/>
    <w:rsid w:val="008A116B"/>
    <w:rsid w:val="008B0742"/>
    <w:rsid w:val="008C2A11"/>
    <w:rsid w:val="008C3BB7"/>
    <w:rsid w:val="008C4522"/>
    <w:rsid w:val="008D778E"/>
    <w:rsid w:val="008E15DD"/>
    <w:rsid w:val="008E1D4E"/>
    <w:rsid w:val="008E2853"/>
    <w:rsid w:val="008E5FE4"/>
    <w:rsid w:val="008E74E8"/>
    <w:rsid w:val="008F13ED"/>
    <w:rsid w:val="008F24AE"/>
    <w:rsid w:val="008F362A"/>
    <w:rsid w:val="008F56F8"/>
    <w:rsid w:val="009023F7"/>
    <w:rsid w:val="00902976"/>
    <w:rsid w:val="00902C8E"/>
    <w:rsid w:val="00905948"/>
    <w:rsid w:val="009119F6"/>
    <w:rsid w:val="009178F3"/>
    <w:rsid w:val="0092250C"/>
    <w:rsid w:val="00926E00"/>
    <w:rsid w:val="00934A9C"/>
    <w:rsid w:val="00941E8F"/>
    <w:rsid w:val="009458D1"/>
    <w:rsid w:val="00950FAC"/>
    <w:rsid w:val="0095226D"/>
    <w:rsid w:val="0096352D"/>
    <w:rsid w:val="00983D79"/>
    <w:rsid w:val="009870ED"/>
    <w:rsid w:val="00991689"/>
    <w:rsid w:val="0099648A"/>
    <w:rsid w:val="00996B0B"/>
    <w:rsid w:val="00997C05"/>
    <w:rsid w:val="009A1FBE"/>
    <w:rsid w:val="009A55A0"/>
    <w:rsid w:val="009B0EAA"/>
    <w:rsid w:val="009B1FDD"/>
    <w:rsid w:val="009B5D9C"/>
    <w:rsid w:val="009C4C1F"/>
    <w:rsid w:val="009C4DE4"/>
    <w:rsid w:val="009C7A50"/>
    <w:rsid w:val="009D1A15"/>
    <w:rsid w:val="009F0D13"/>
    <w:rsid w:val="009F0DDE"/>
    <w:rsid w:val="009F2F31"/>
    <w:rsid w:val="009F61A1"/>
    <w:rsid w:val="009F6C1E"/>
    <w:rsid w:val="00A04A23"/>
    <w:rsid w:val="00A0542A"/>
    <w:rsid w:val="00A054E5"/>
    <w:rsid w:val="00A134C1"/>
    <w:rsid w:val="00A21C51"/>
    <w:rsid w:val="00A244BE"/>
    <w:rsid w:val="00A24AA1"/>
    <w:rsid w:val="00A266BE"/>
    <w:rsid w:val="00A32E4C"/>
    <w:rsid w:val="00A33DCD"/>
    <w:rsid w:val="00A34EB4"/>
    <w:rsid w:val="00A4090D"/>
    <w:rsid w:val="00A41042"/>
    <w:rsid w:val="00A4281F"/>
    <w:rsid w:val="00A46BEB"/>
    <w:rsid w:val="00A50B40"/>
    <w:rsid w:val="00A51C5B"/>
    <w:rsid w:val="00A5227D"/>
    <w:rsid w:val="00A54D1F"/>
    <w:rsid w:val="00A609BF"/>
    <w:rsid w:val="00A60B29"/>
    <w:rsid w:val="00A672FC"/>
    <w:rsid w:val="00A7067B"/>
    <w:rsid w:val="00A74061"/>
    <w:rsid w:val="00A76553"/>
    <w:rsid w:val="00A87243"/>
    <w:rsid w:val="00A92818"/>
    <w:rsid w:val="00A93E7D"/>
    <w:rsid w:val="00A93EBA"/>
    <w:rsid w:val="00A94582"/>
    <w:rsid w:val="00A94F74"/>
    <w:rsid w:val="00AA6425"/>
    <w:rsid w:val="00AB0784"/>
    <w:rsid w:val="00AB7E45"/>
    <w:rsid w:val="00AD513F"/>
    <w:rsid w:val="00AD65DF"/>
    <w:rsid w:val="00AD67AF"/>
    <w:rsid w:val="00AE0645"/>
    <w:rsid w:val="00AE159D"/>
    <w:rsid w:val="00AE22E2"/>
    <w:rsid w:val="00AE6873"/>
    <w:rsid w:val="00AF78CD"/>
    <w:rsid w:val="00B01314"/>
    <w:rsid w:val="00B11688"/>
    <w:rsid w:val="00B130A2"/>
    <w:rsid w:val="00B20C6B"/>
    <w:rsid w:val="00B20CDE"/>
    <w:rsid w:val="00B244A0"/>
    <w:rsid w:val="00B247AE"/>
    <w:rsid w:val="00B24D8C"/>
    <w:rsid w:val="00B272F5"/>
    <w:rsid w:val="00B4153A"/>
    <w:rsid w:val="00B5337F"/>
    <w:rsid w:val="00B64958"/>
    <w:rsid w:val="00B658B7"/>
    <w:rsid w:val="00B73BA0"/>
    <w:rsid w:val="00B771D6"/>
    <w:rsid w:val="00B778CC"/>
    <w:rsid w:val="00BA5992"/>
    <w:rsid w:val="00BC2E2C"/>
    <w:rsid w:val="00BC51D8"/>
    <w:rsid w:val="00BD003F"/>
    <w:rsid w:val="00BD4789"/>
    <w:rsid w:val="00BE5EA7"/>
    <w:rsid w:val="00BF24C3"/>
    <w:rsid w:val="00BF4100"/>
    <w:rsid w:val="00C03622"/>
    <w:rsid w:val="00C107D8"/>
    <w:rsid w:val="00C11C90"/>
    <w:rsid w:val="00C11E85"/>
    <w:rsid w:val="00C12941"/>
    <w:rsid w:val="00C12B43"/>
    <w:rsid w:val="00C1525C"/>
    <w:rsid w:val="00C17216"/>
    <w:rsid w:val="00C2143D"/>
    <w:rsid w:val="00C32153"/>
    <w:rsid w:val="00C3654D"/>
    <w:rsid w:val="00C542BA"/>
    <w:rsid w:val="00C55142"/>
    <w:rsid w:val="00C55990"/>
    <w:rsid w:val="00C603D8"/>
    <w:rsid w:val="00C62823"/>
    <w:rsid w:val="00C62EAC"/>
    <w:rsid w:val="00C6472F"/>
    <w:rsid w:val="00C66625"/>
    <w:rsid w:val="00C73C4D"/>
    <w:rsid w:val="00C7452D"/>
    <w:rsid w:val="00C8666A"/>
    <w:rsid w:val="00C86E9C"/>
    <w:rsid w:val="00C93043"/>
    <w:rsid w:val="00CC29EE"/>
    <w:rsid w:val="00CC2D1C"/>
    <w:rsid w:val="00CC34F5"/>
    <w:rsid w:val="00CC4C3D"/>
    <w:rsid w:val="00CD0969"/>
    <w:rsid w:val="00CD5D77"/>
    <w:rsid w:val="00CE3875"/>
    <w:rsid w:val="00CF1D56"/>
    <w:rsid w:val="00D00390"/>
    <w:rsid w:val="00D06D0B"/>
    <w:rsid w:val="00D151E5"/>
    <w:rsid w:val="00D225EC"/>
    <w:rsid w:val="00D2748A"/>
    <w:rsid w:val="00D30170"/>
    <w:rsid w:val="00D35E06"/>
    <w:rsid w:val="00D3777F"/>
    <w:rsid w:val="00D4353E"/>
    <w:rsid w:val="00D43C33"/>
    <w:rsid w:val="00D479AD"/>
    <w:rsid w:val="00D47EA5"/>
    <w:rsid w:val="00D50584"/>
    <w:rsid w:val="00D5692E"/>
    <w:rsid w:val="00D72A99"/>
    <w:rsid w:val="00D75EED"/>
    <w:rsid w:val="00D83138"/>
    <w:rsid w:val="00D93DF1"/>
    <w:rsid w:val="00D9769A"/>
    <w:rsid w:val="00DA2480"/>
    <w:rsid w:val="00DA3863"/>
    <w:rsid w:val="00DA6235"/>
    <w:rsid w:val="00DA6572"/>
    <w:rsid w:val="00DB4E7F"/>
    <w:rsid w:val="00DB7842"/>
    <w:rsid w:val="00DC0EDE"/>
    <w:rsid w:val="00DC27DE"/>
    <w:rsid w:val="00DD01C1"/>
    <w:rsid w:val="00DD1EB0"/>
    <w:rsid w:val="00DD679F"/>
    <w:rsid w:val="00DE09D2"/>
    <w:rsid w:val="00DE5315"/>
    <w:rsid w:val="00E0061C"/>
    <w:rsid w:val="00E00C04"/>
    <w:rsid w:val="00E03F82"/>
    <w:rsid w:val="00E04BDC"/>
    <w:rsid w:val="00E14A56"/>
    <w:rsid w:val="00E2278B"/>
    <w:rsid w:val="00E338AE"/>
    <w:rsid w:val="00E349F6"/>
    <w:rsid w:val="00E46CF7"/>
    <w:rsid w:val="00E51D29"/>
    <w:rsid w:val="00E52783"/>
    <w:rsid w:val="00E52A09"/>
    <w:rsid w:val="00E57E7A"/>
    <w:rsid w:val="00E62821"/>
    <w:rsid w:val="00E72B50"/>
    <w:rsid w:val="00E73520"/>
    <w:rsid w:val="00E7354A"/>
    <w:rsid w:val="00E83DA1"/>
    <w:rsid w:val="00E8482B"/>
    <w:rsid w:val="00E920FF"/>
    <w:rsid w:val="00EA0199"/>
    <w:rsid w:val="00EA4C5B"/>
    <w:rsid w:val="00EB653E"/>
    <w:rsid w:val="00EB7C8F"/>
    <w:rsid w:val="00EC10EB"/>
    <w:rsid w:val="00EC5C21"/>
    <w:rsid w:val="00EC6E8A"/>
    <w:rsid w:val="00ED5F90"/>
    <w:rsid w:val="00ED7E2D"/>
    <w:rsid w:val="00EE0AC4"/>
    <w:rsid w:val="00EE1F05"/>
    <w:rsid w:val="00EE4375"/>
    <w:rsid w:val="00EF4976"/>
    <w:rsid w:val="00EF7645"/>
    <w:rsid w:val="00F118CE"/>
    <w:rsid w:val="00F14718"/>
    <w:rsid w:val="00F2098E"/>
    <w:rsid w:val="00F2260F"/>
    <w:rsid w:val="00F347C3"/>
    <w:rsid w:val="00F35869"/>
    <w:rsid w:val="00F36BEA"/>
    <w:rsid w:val="00F46958"/>
    <w:rsid w:val="00F53240"/>
    <w:rsid w:val="00F55B49"/>
    <w:rsid w:val="00F56193"/>
    <w:rsid w:val="00F56C52"/>
    <w:rsid w:val="00F6211C"/>
    <w:rsid w:val="00F66EAC"/>
    <w:rsid w:val="00F7322A"/>
    <w:rsid w:val="00F734DF"/>
    <w:rsid w:val="00F7541D"/>
    <w:rsid w:val="00F758BD"/>
    <w:rsid w:val="00F8244A"/>
    <w:rsid w:val="00F84669"/>
    <w:rsid w:val="00FA4F4B"/>
    <w:rsid w:val="00FA5B18"/>
    <w:rsid w:val="00FA6D7C"/>
    <w:rsid w:val="00FB0E4F"/>
    <w:rsid w:val="00FC035B"/>
    <w:rsid w:val="00FC376E"/>
    <w:rsid w:val="00FD2B57"/>
    <w:rsid w:val="00FD521A"/>
    <w:rsid w:val="00FD61CD"/>
    <w:rsid w:val="00FD7A2E"/>
    <w:rsid w:val="00FE62D4"/>
    <w:rsid w:val="00FF5867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8B0742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721A1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24CEEE36-706A-49B1-87A2-FBCC9B0A2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</TotalTime>
  <Pages>17</Pages>
  <Words>3978</Words>
  <Characters>22679</Characters>
  <Application>Microsoft Office Word</Application>
  <DocSecurity>0</DocSecurity>
  <Lines>188</Lines>
  <Paragraphs>5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6604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35</cp:revision>
  <cp:lastPrinted>2021-12-21T18:03:00Z</cp:lastPrinted>
  <dcterms:created xsi:type="dcterms:W3CDTF">2021-12-17T07:28:00Z</dcterms:created>
  <dcterms:modified xsi:type="dcterms:W3CDTF">2022-03-1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